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4FDD" w:rsidRPr="009D0B75" w:rsidRDefault="006D4FDD" w:rsidP="006D4FDD">
      <w:pPr>
        <w:rPr>
          <w:rFonts w:ascii="Times New Roman" w:hAnsi="Times New Roman" w:cs="Times New Roman"/>
          <w:b/>
          <w:sz w:val="24"/>
          <w:szCs w:val="24"/>
        </w:rPr>
      </w:pPr>
      <w:r w:rsidRPr="009D0B75">
        <w:rPr>
          <w:rFonts w:ascii="Times New Roman" w:hAnsi="Times New Roman" w:cs="Times New Roman"/>
          <w:b/>
          <w:sz w:val="24"/>
          <w:szCs w:val="24"/>
        </w:rPr>
        <w:t>Technical Report</w:t>
      </w:r>
    </w:p>
    <w:p w:rsidR="006D4FDD" w:rsidRPr="00717C55" w:rsidRDefault="006D4FDD" w:rsidP="006D4FDD">
      <w:pPr>
        <w:jc w:val="center"/>
        <w:rPr>
          <w:rFonts w:ascii="Times New Roman" w:hAnsi="Times New Roman" w:cs="Times New Roman"/>
          <w:b/>
          <w:sz w:val="24"/>
          <w:szCs w:val="24"/>
        </w:rPr>
      </w:pPr>
      <w:r w:rsidRPr="00717C55">
        <w:rPr>
          <w:rFonts w:ascii="Times New Roman" w:hAnsi="Times New Roman" w:cs="Times New Roman"/>
          <w:b/>
          <w:sz w:val="24"/>
          <w:szCs w:val="24"/>
        </w:rPr>
        <w:t>Soil and Water management for Soybean Production under Fargo Clay</w:t>
      </w:r>
    </w:p>
    <w:p w:rsidR="006D4FDD" w:rsidRPr="00717C55" w:rsidRDefault="006D4FDD" w:rsidP="006D4FDD">
      <w:pPr>
        <w:spacing w:line="360" w:lineRule="auto"/>
        <w:jc w:val="center"/>
        <w:rPr>
          <w:rFonts w:ascii="Times New Roman" w:hAnsi="Times New Roman" w:cs="Times New Roman"/>
          <w:b/>
          <w:sz w:val="24"/>
          <w:szCs w:val="24"/>
        </w:rPr>
      </w:pPr>
      <w:r w:rsidRPr="00717C55">
        <w:rPr>
          <w:rFonts w:ascii="Times New Roman" w:hAnsi="Times New Roman" w:cs="Times New Roman"/>
          <w:b/>
          <w:sz w:val="24"/>
          <w:szCs w:val="24"/>
        </w:rPr>
        <w:t>Principal Investigators: Dr. A. Chatterjee, Dr. A. Daigh, Soil Science, NDSU</w:t>
      </w:r>
    </w:p>
    <w:p w:rsidR="006D4FDD" w:rsidRPr="00FB38F3" w:rsidRDefault="006D4FDD" w:rsidP="006D4FDD">
      <w:pPr>
        <w:rPr>
          <w:rFonts w:ascii="Times New Roman" w:hAnsi="Times New Roman" w:cs="Times New Roman"/>
          <w:sz w:val="24"/>
          <w:szCs w:val="24"/>
        </w:rPr>
      </w:pPr>
      <w:r w:rsidRPr="00245BFE">
        <w:rPr>
          <w:rFonts w:ascii="Times New Roman" w:hAnsi="Times New Roman" w:cs="Times New Roman"/>
          <w:b/>
          <w:sz w:val="24"/>
          <w:szCs w:val="24"/>
        </w:rPr>
        <w:t>Situation Statement</w:t>
      </w:r>
      <w:r w:rsidRPr="00FB38F3">
        <w:rPr>
          <w:rFonts w:ascii="Times New Roman" w:hAnsi="Times New Roman" w:cs="Times New Roman"/>
          <w:sz w:val="24"/>
          <w:szCs w:val="24"/>
        </w:rPr>
        <w:t>:</w:t>
      </w:r>
    </w:p>
    <w:p w:rsidR="006D4FDD" w:rsidRPr="00245BFE" w:rsidRDefault="006D4FDD" w:rsidP="006D4FDD">
      <w:pPr>
        <w:jc w:val="both"/>
        <w:rPr>
          <w:rFonts w:ascii="Times New Roman" w:hAnsi="Times New Roman" w:cs="Times New Roman"/>
          <w:b/>
          <w:sz w:val="24"/>
          <w:szCs w:val="24"/>
        </w:rPr>
      </w:pPr>
      <w:r w:rsidRPr="00245BFE">
        <w:rPr>
          <w:rFonts w:ascii="Times New Roman" w:hAnsi="Times New Roman" w:cs="Times New Roman"/>
          <w:sz w:val="24"/>
          <w:szCs w:val="24"/>
        </w:rPr>
        <w:t>Conservation tillage practices improve</w:t>
      </w:r>
      <w:r>
        <w:rPr>
          <w:rFonts w:ascii="Times New Roman" w:hAnsi="Times New Roman" w:cs="Times New Roman"/>
          <w:sz w:val="24"/>
          <w:szCs w:val="24"/>
        </w:rPr>
        <w:t xml:space="preserve"> the</w:t>
      </w:r>
      <w:r w:rsidRPr="00245BFE">
        <w:rPr>
          <w:rFonts w:ascii="Times New Roman" w:hAnsi="Times New Roman" w:cs="Times New Roman"/>
          <w:sz w:val="24"/>
          <w:szCs w:val="24"/>
        </w:rPr>
        <w:t xml:space="preserve"> soil health but it has been a challenge for growers to adopt no-till or strip till for </w:t>
      </w:r>
      <w:r w:rsidR="00300EE4">
        <w:rPr>
          <w:rFonts w:ascii="Times New Roman" w:hAnsi="Times New Roman" w:cs="Times New Roman"/>
          <w:sz w:val="24"/>
          <w:szCs w:val="24"/>
        </w:rPr>
        <w:t>the field with high clay</w:t>
      </w:r>
      <w:r w:rsidRPr="00245BFE">
        <w:rPr>
          <w:rFonts w:ascii="Times New Roman" w:hAnsi="Times New Roman" w:cs="Times New Roman"/>
          <w:sz w:val="24"/>
          <w:szCs w:val="24"/>
        </w:rPr>
        <w:t>. Subsurface-tile drainage system favors drainage</w:t>
      </w:r>
      <w:r w:rsidR="00300EE4">
        <w:rPr>
          <w:rFonts w:ascii="Times New Roman" w:hAnsi="Times New Roman" w:cs="Times New Roman"/>
          <w:sz w:val="24"/>
          <w:szCs w:val="24"/>
        </w:rPr>
        <w:t xml:space="preserve"> of</w:t>
      </w:r>
      <w:r w:rsidRPr="00245BFE">
        <w:rPr>
          <w:rFonts w:ascii="Times New Roman" w:hAnsi="Times New Roman" w:cs="Times New Roman"/>
          <w:sz w:val="24"/>
          <w:szCs w:val="24"/>
        </w:rPr>
        <w:t xml:space="preserve"> </w:t>
      </w:r>
      <w:r w:rsidR="00300EE4" w:rsidRPr="00245BFE">
        <w:rPr>
          <w:rFonts w:ascii="Times New Roman" w:hAnsi="Times New Roman" w:cs="Times New Roman"/>
          <w:sz w:val="24"/>
          <w:szCs w:val="24"/>
        </w:rPr>
        <w:t>excess</w:t>
      </w:r>
      <w:r w:rsidR="00300EE4" w:rsidRPr="00245BFE">
        <w:rPr>
          <w:rFonts w:ascii="Times New Roman" w:hAnsi="Times New Roman" w:cs="Times New Roman"/>
          <w:sz w:val="24"/>
          <w:szCs w:val="24"/>
        </w:rPr>
        <w:t xml:space="preserve"> </w:t>
      </w:r>
      <w:r w:rsidR="00300EE4" w:rsidRPr="00245BFE">
        <w:rPr>
          <w:rFonts w:ascii="Times New Roman" w:hAnsi="Times New Roman" w:cs="Times New Roman"/>
          <w:sz w:val="24"/>
          <w:szCs w:val="24"/>
        </w:rPr>
        <w:t>soil moisture</w:t>
      </w:r>
      <w:r w:rsidR="00300EE4" w:rsidRPr="00245BFE">
        <w:rPr>
          <w:rFonts w:ascii="Times New Roman" w:hAnsi="Times New Roman" w:cs="Times New Roman"/>
          <w:sz w:val="24"/>
          <w:szCs w:val="24"/>
        </w:rPr>
        <w:t xml:space="preserve"> </w:t>
      </w:r>
      <w:r w:rsidRPr="00245BFE">
        <w:rPr>
          <w:rFonts w:ascii="Times New Roman" w:hAnsi="Times New Roman" w:cs="Times New Roman"/>
          <w:sz w:val="24"/>
          <w:szCs w:val="24"/>
        </w:rPr>
        <w:t xml:space="preserve">and offers an opportunity to adopt conservation tillage practices. Conservation tillage practices like, strip and no-till, maintain and enhance water movement through soil profile and increase the amount of drain flow. Higher disturbances under chisel plough during early spring can result into early nitrogen loss through tile before crop can use it. Deciding on tile depth and spacing also influences nutrient loss, closer drain spacing results in fast removal of excess water but also involves increased cost of installation. Wider tile spacing could reduce the cost but also significantly could reduce the yield due to prolonged water stress condition. Installation of control structures in tile drainage system provide an opportunity to control. </w:t>
      </w:r>
    </w:p>
    <w:p w:rsidR="006D4FDD" w:rsidRDefault="006D4FDD" w:rsidP="006D4FDD">
      <w:pPr>
        <w:jc w:val="both"/>
        <w:rPr>
          <w:rFonts w:ascii="Times New Roman" w:hAnsi="Times New Roman" w:cs="Times New Roman"/>
          <w:sz w:val="24"/>
          <w:szCs w:val="24"/>
        </w:rPr>
      </w:pPr>
      <w:r w:rsidRPr="00F6190F">
        <w:rPr>
          <w:rFonts w:ascii="Times New Roman" w:hAnsi="Times New Roman" w:cs="Times New Roman"/>
          <w:b/>
          <w:sz w:val="24"/>
          <w:szCs w:val="24"/>
        </w:rPr>
        <w:t>Goals/Objectives</w:t>
      </w:r>
      <w:r w:rsidRPr="00FB38F3">
        <w:rPr>
          <w:rFonts w:ascii="Times New Roman" w:hAnsi="Times New Roman" w:cs="Times New Roman"/>
          <w:sz w:val="24"/>
          <w:szCs w:val="24"/>
        </w:rPr>
        <w:t>:</w:t>
      </w:r>
    </w:p>
    <w:p w:rsidR="006D4FDD" w:rsidRDefault="006D4FDD" w:rsidP="006D4FDD">
      <w:pPr>
        <w:jc w:val="both"/>
        <w:rPr>
          <w:rFonts w:ascii="Times New Roman" w:hAnsi="Times New Roman" w:cs="Times New Roman"/>
          <w:sz w:val="24"/>
          <w:szCs w:val="24"/>
        </w:rPr>
      </w:pPr>
      <w:r>
        <w:rPr>
          <w:rFonts w:ascii="Times New Roman" w:hAnsi="Times New Roman" w:cs="Times New Roman"/>
          <w:sz w:val="24"/>
          <w:szCs w:val="24"/>
        </w:rPr>
        <w:t>(1) Compare soybean production under different tillage practices and tile drained conditions</w:t>
      </w:r>
    </w:p>
    <w:p w:rsidR="006D4FDD" w:rsidRPr="00FB38F3" w:rsidRDefault="006D4FDD" w:rsidP="006D4FDD">
      <w:pPr>
        <w:jc w:val="both"/>
        <w:rPr>
          <w:rFonts w:ascii="Times New Roman" w:hAnsi="Times New Roman" w:cs="Times New Roman"/>
          <w:sz w:val="24"/>
          <w:szCs w:val="24"/>
        </w:rPr>
      </w:pPr>
      <w:r>
        <w:rPr>
          <w:rFonts w:ascii="Times New Roman" w:hAnsi="Times New Roman" w:cs="Times New Roman"/>
          <w:sz w:val="24"/>
          <w:szCs w:val="24"/>
        </w:rPr>
        <w:t>(2) Determine the influence of different tile spacing and depth combinations on soybean production</w:t>
      </w:r>
    </w:p>
    <w:p w:rsidR="006D4FDD" w:rsidRDefault="006D4FDD" w:rsidP="006D4FDD">
      <w:pPr>
        <w:jc w:val="both"/>
        <w:rPr>
          <w:rFonts w:ascii="Times New Roman" w:hAnsi="Times New Roman" w:cs="Times New Roman"/>
          <w:sz w:val="24"/>
          <w:szCs w:val="24"/>
        </w:rPr>
      </w:pPr>
      <w:r w:rsidRPr="00F6190F">
        <w:rPr>
          <w:rFonts w:ascii="Times New Roman" w:hAnsi="Times New Roman" w:cs="Times New Roman"/>
          <w:b/>
          <w:sz w:val="24"/>
          <w:szCs w:val="24"/>
        </w:rPr>
        <w:t>Description of the research conducted</w:t>
      </w:r>
      <w:r w:rsidRPr="00FB38F3">
        <w:rPr>
          <w:rFonts w:ascii="Times New Roman" w:hAnsi="Times New Roman" w:cs="Times New Roman"/>
          <w:sz w:val="24"/>
          <w:szCs w:val="24"/>
        </w:rPr>
        <w:t>:</w:t>
      </w:r>
    </w:p>
    <w:p w:rsidR="006D4FDD" w:rsidRDefault="006D4FDD" w:rsidP="006D4FDD">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7216" behindDoc="0" locked="0" layoutInCell="1" allowOverlap="1" wp14:anchorId="7DABCADD" wp14:editId="4292698F">
                <wp:simplePos x="0" y="0"/>
                <wp:positionH relativeFrom="column">
                  <wp:posOffset>3599263</wp:posOffset>
                </wp:positionH>
                <wp:positionV relativeFrom="paragraph">
                  <wp:posOffset>463578</wp:posOffset>
                </wp:positionV>
                <wp:extent cx="2877820" cy="2647591"/>
                <wp:effectExtent l="0" t="0" r="0" b="635"/>
                <wp:wrapTight wrapText="bothSides">
                  <wp:wrapPolygon edited="0">
                    <wp:start x="143" y="0"/>
                    <wp:lineTo x="0" y="17719"/>
                    <wp:lineTo x="0" y="21450"/>
                    <wp:lineTo x="21447" y="21450"/>
                    <wp:lineTo x="21447" y="0"/>
                    <wp:lineTo x="143" y="0"/>
                  </wp:wrapPolygon>
                </wp:wrapTight>
                <wp:docPr id="3" name="Group 3"/>
                <wp:cNvGraphicFramePr/>
                <a:graphic xmlns:a="http://schemas.openxmlformats.org/drawingml/2006/main">
                  <a:graphicData uri="http://schemas.microsoft.com/office/word/2010/wordprocessingGroup">
                    <wpg:wgp>
                      <wpg:cNvGrpSpPr/>
                      <wpg:grpSpPr>
                        <a:xfrm>
                          <a:off x="0" y="0"/>
                          <a:ext cx="2877820" cy="2647591"/>
                          <a:chOff x="0" y="0"/>
                          <a:chExt cx="2877820" cy="2647591"/>
                        </a:xfrm>
                      </wpg:grpSpPr>
                      <pic:pic xmlns:pic="http://schemas.openxmlformats.org/drawingml/2006/picture">
                        <pic:nvPicPr>
                          <pic:cNvPr id="4" name="Picture 4" descr="C:\Users\amitava.chatterjee\Desktop\Tile\RUN HOLIDAY.jpg"/>
                          <pic:cNvPicPr>
                            <a:picLocks noChangeAspect="1"/>
                          </pic:cNvPicPr>
                        </pic:nvPicPr>
                        <pic:blipFill rotWithShape="1">
                          <a:blip r:embed="rId6" cstate="print">
                            <a:extLst>
                              <a:ext uri="{28A0092B-C50C-407E-A947-70E740481C1C}">
                                <a14:useLocalDpi xmlns:a14="http://schemas.microsoft.com/office/drawing/2010/main" val="0"/>
                              </a:ext>
                            </a:extLst>
                          </a:blip>
                          <a:srcRect l="3189" t="10933" r="2743" b="9127"/>
                          <a:stretch/>
                        </pic:blipFill>
                        <pic:spPr bwMode="auto">
                          <a:xfrm>
                            <a:off x="47708" y="0"/>
                            <a:ext cx="2814320" cy="2162175"/>
                          </a:xfrm>
                          <a:prstGeom prst="rect">
                            <a:avLst/>
                          </a:prstGeom>
                          <a:noFill/>
                          <a:ln>
                            <a:noFill/>
                          </a:ln>
                          <a:extLst>
                            <a:ext uri="{53640926-AAD7-44D8-BBD7-CCE9431645EC}">
                              <a14:shadowObscured xmlns:a14="http://schemas.microsoft.com/office/drawing/2010/main"/>
                            </a:ext>
                          </a:extLst>
                        </pic:spPr>
                      </pic:pic>
                      <wps:wsp>
                        <wps:cNvPr id="5" name="Text Box 2"/>
                        <wps:cNvSpPr txBox="1">
                          <a:spLocks noChangeArrowheads="1"/>
                        </wps:cNvSpPr>
                        <wps:spPr bwMode="auto">
                          <a:xfrm>
                            <a:off x="0" y="2170706"/>
                            <a:ext cx="2877820" cy="476885"/>
                          </a:xfrm>
                          <a:prstGeom prst="rect">
                            <a:avLst/>
                          </a:prstGeom>
                          <a:solidFill>
                            <a:srgbClr val="FFFFFF"/>
                          </a:solidFill>
                          <a:ln w="9525">
                            <a:noFill/>
                            <a:miter lim="800000"/>
                            <a:headEnd/>
                            <a:tailEnd/>
                          </a:ln>
                        </wps:spPr>
                        <wps:txbx>
                          <w:txbxContent>
                            <w:p w:rsidR="006D4FDD" w:rsidRPr="00F6190F" w:rsidRDefault="006D4FDD" w:rsidP="006D4FDD">
                              <w:pPr>
                                <w:rPr>
                                  <w:rFonts w:ascii="Times New Roman" w:hAnsi="Times New Roman" w:cs="Times New Roman"/>
                                  <w:sz w:val="24"/>
                                  <w:szCs w:val="24"/>
                                </w:rPr>
                              </w:pPr>
                              <w:r w:rsidRPr="00F6190F">
                                <w:rPr>
                                  <w:rFonts w:ascii="Times New Roman" w:hAnsi="Times New Roman" w:cs="Times New Roman"/>
                                  <w:sz w:val="24"/>
                                  <w:szCs w:val="24"/>
                                </w:rPr>
                                <w:t>Figure 1. Location of tile-tillage and tile depth experimen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DABCADD" id="Group 3" o:spid="_x0000_s1026" style="position:absolute;left:0;text-align:left;margin-left:283.4pt;margin-top:36.5pt;width:226.6pt;height:208.45pt;z-index:251657216;mso-height-relative:margin" coordsize="28778,264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477;width:28143;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">
                  <v:imagedata r:id="rId7" o:title="RUN HOLIDAY" croptop="7165f" cropbottom="5981f" cropleft="2090f" cropright="1798f"/>
                  <v:path arrowok="t"/>
                </v:shape>
                <v:shapetype id="_x0000_t202" coordsize="21600,21600" o:spt="202" path="m,l,21600r21600,l21600,xe">
                  <v:stroke joinstyle="miter"/>
                  <v:path gradientshapeok="t" o:connecttype="rect"/>
                </v:shapetype>
                <v:shape id="Text Box 2" o:spid="_x0000_s1028" type="#_x0000_t202" style="position:absolute;top:21707;width:28778;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rsidR="006D4FDD" w:rsidRPr="00F6190F" w:rsidRDefault="006D4FDD" w:rsidP="006D4FDD">
                        <w:pPr>
                          <w:rPr>
                            <w:rFonts w:ascii="Times New Roman" w:hAnsi="Times New Roman" w:cs="Times New Roman"/>
                            <w:sz w:val="24"/>
                            <w:szCs w:val="24"/>
                          </w:rPr>
                        </w:pPr>
                        <w:r w:rsidRPr="00F6190F">
                          <w:rPr>
                            <w:rFonts w:ascii="Times New Roman" w:hAnsi="Times New Roman" w:cs="Times New Roman"/>
                            <w:sz w:val="24"/>
                            <w:szCs w:val="24"/>
                          </w:rPr>
                          <w:t>Figure 1. Location of tile-tillage and tile depth experiment</w:t>
                        </w:r>
                      </w:p>
                    </w:txbxContent>
                  </v:textbox>
                </v:shape>
                <w10:wrap type="tight"/>
              </v:group>
            </w:pict>
          </mc:Fallback>
        </mc:AlternateContent>
      </w:r>
      <w:r>
        <w:rPr>
          <w:rFonts w:ascii="Times New Roman" w:hAnsi="Times New Roman" w:cs="Times New Roman"/>
          <w:sz w:val="24"/>
          <w:szCs w:val="24"/>
        </w:rPr>
        <w:t>This on-farm experiment is located at Casselton, North Dakota (N 46°49’23.7972”, W 97°13’ 4.949”) (Figure 1). Soil type is Fargo silty clay. Basic soil properties are presented in table 1. Tile drain was installed in June 2013.</w:t>
      </w:r>
    </w:p>
    <w:p w:rsidR="006D4FDD" w:rsidRPr="00F6190F" w:rsidRDefault="006D4FDD" w:rsidP="006D4FDD">
      <w:pPr>
        <w:jc w:val="both"/>
        <w:rPr>
          <w:rFonts w:ascii="Times New Roman" w:hAnsi="Times New Roman" w:cs="Times New Roman"/>
          <w:b/>
          <w:sz w:val="24"/>
          <w:szCs w:val="24"/>
        </w:rPr>
      </w:pPr>
      <w:r w:rsidRPr="00F6190F">
        <w:rPr>
          <w:rFonts w:ascii="Times New Roman" w:hAnsi="Times New Roman" w:cs="Times New Roman"/>
          <w:b/>
          <w:sz w:val="24"/>
          <w:szCs w:val="24"/>
        </w:rPr>
        <w:t>Table 1. Basic soil properties of the experimental site</w:t>
      </w:r>
    </w:p>
    <w:tbl>
      <w:tblPr>
        <w:tblStyle w:val="TableGridLight"/>
        <w:tblW w:w="4441" w:type="dxa"/>
        <w:tblBorders>
          <w:top w:val="single" w:sz="4" w:space="0" w:color="auto"/>
          <w:bottom w:val="single" w:sz="4" w:space="0" w:color="auto"/>
        </w:tblBorders>
        <w:tblLook w:val="0420" w:firstRow="1" w:lastRow="0" w:firstColumn="0" w:lastColumn="0" w:noHBand="0" w:noVBand="1"/>
      </w:tblPr>
      <w:tblGrid>
        <w:gridCol w:w="2862"/>
        <w:gridCol w:w="1579"/>
      </w:tblGrid>
      <w:tr w:rsidR="006D4FDD" w:rsidRPr="00F6190F" w:rsidTr="009A7E86">
        <w:trPr>
          <w:trHeight w:val="287"/>
        </w:trPr>
        <w:tc>
          <w:tcPr>
            <w:tcW w:w="2862" w:type="dxa"/>
            <w:tcBorders>
              <w:top w:val="single" w:sz="4" w:space="0" w:color="auto"/>
              <w:bottom w:val="single" w:sz="4" w:space="0" w:color="auto"/>
            </w:tcBorders>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b/>
                <w:bCs/>
                <w:sz w:val="24"/>
                <w:szCs w:val="24"/>
              </w:rPr>
              <w:t>Soil properties</w:t>
            </w:r>
          </w:p>
        </w:tc>
        <w:tc>
          <w:tcPr>
            <w:tcW w:w="1579" w:type="dxa"/>
            <w:tcBorders>
              <w:top w:val="single" w:sz="4" w:space="0" w:color="auto"/>
              <w:bottom w:val="single" w:sz="4" w:space="0" w:color="auto"/>
            </w:tcBorders>
            <w:hideMark/>
          </w:tcPr>
          <w:p w:rsidR="006D4FDD" w:rsidRPr="00F6190F" w:rsidRDefault="006D4FDD" w:rsidP="006D4FDD">
            <w:pPr>
              <w:jc w:val="both"/>
              <w:rPr>
                <w:rFonts w:ascii="Times New Roman" w:hAnsi="Times New Roman" w:cs="Times New Roman"/>
                <w:sz w:val="24"/>
                <w:szCs w:val="24"/>
              </w:rPr>
            </w:pPr>
          </w:p>
        </w:tc>
      </w:tr>
      <w:tr w:rsidR="006D4FDD" w:rsidRPr="00F6190F" w:rsidTr="009A7E86">
        <w:trPr>
          <w:trHeight w:val="143"/>
        </w:trPr>
        <w:tc>
          <w:tcPr>
            <w:tcW w:w="2862" w:type="dxa"/>
            <w:tcBorders>
              <w:top w:val="single" w:sz="4" w:space="0" w:color="auto"/>
            </w:tcBorders>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pH</w:t>
            </w:r>
          </w:p>
        </w:tc>
        <w:tc>
          <w:tcPr>
            <w:tcW w:w="1579" w:type="dxa"/>
            <w:tcBorders>
              <w:top w:val="single" w:sz="4" w:space="0" w:color="auto"/>
            </w:tcBorders>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6.4</w:t>
            </w:r>
          </w:p>
        </w:tc>
      </w:tr>
      <w:tr w:rsidR="006D4FDD" w:rsidRPr="00F6190F" w:rsidTr="009A7E86">
        <w:trPr>
          <w:trHeight w:val="170"/>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EC (mmhos/cm)</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0.70</w:t>
            </w:r>
          </w:p>
        </w:tc>
      </w:tr>
      <w:tr w:rsidR="006D4FDD" w:rsidRPr="00F6190F" w:rsidTr="009A7E86">
        <w:trPr>
          <w:trHeight w:val="116"/>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NO</w:t>
            </w:r>
            <w:r w:rsidRPr="00F6190F">
              <w:rPr>
                <w:rFonts w:ascii="Times New Roman" w:hAnsi="Times New Roman" w:cs="Times New Roman"/>
                <w:sz w:val="24"/>
                <w:szCs w:val="24"/>
                <w:vertAlign w:val="subscript"/>
              </w:rPr>
              <w:t>3</w:t>
            </w:r>
            <w:r w:rsidRPr="00F6190F">
              <w:rPr>
                <w:rFonts w:ascii="Times New Roman" w:hAnsi="Times New Roman" w:cs="Times New Roman"/>
                <w:sz w:val="24"/>
                <w:szCs w:val="24"/>
              </w:rPr>
              <w:t>-N (lb/ac)-2 feet</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19</w:t>
            </w:r>
          </w:p>
        </w:tc>
      </w:tr>
      <w:tr w:rsidR="006D4FDD" w:rsidRPr="00F6190F" w:rsidTr="009A7E86">
        <w:trPr>
          <w:trHeight w:val="242"/>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Olsen-P (ppm)</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48</w:t>
            </w:r>
          </w:p>
        </w:tc>
      </w:tr>
      <w:tr w:rsidR="006D4FDD" w:rsidRPr="00F6190F" w:rsidTr="009A7E86">
        <w:trPr>
          <w:trHeight w:val="188"/>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K (ppm)</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470</w:t>
            </w:r>
          </w:p>
        </w:tc>
      </w:tr>
      <w:tr w:rsidR="006D4FDD" w:rsidRPr="00F6190F" w:rsidTr="009A7E86">
        <w:trPr>
          <w:trHeight w:val="305"/>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Ca (ppm)</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4720</w:t>
            </w:r>
          </w:p>
        </w:tc>
      </w:tr>
      <w:tr w:rsidR="006D4FDD" w:rsidRPr="00F6190F" w:rsidTr="009A7E86">
        <w:trPr>
          <w:trHeight w:val="161"/>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Mg(ppm)</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900</w:t>
            </w:r>
          </w:p>
        </w:tc>
      </w:tr>
      <w:tr w:rsidR="006D4FDD" w:rsidRPr="00F6190F" w:rsidTr="009A7E86">
        <w:trPr>
          <w:trHeight w:val="36"/>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Na (ppm)</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14</w:t>
            </w:r>
          </w:p>
        </w:tc>
      </w:tr>
      <w:tr w:rsidR="006D4FDD" w:rsidRPr="00F6190F" w:rsidTr="009A7E86">
        <w:trPr>
          <w:trHeight w:val="8"/>
        </w:trPr>
        <w:tc>
          <w:tcPr>
            <w:tcW w:w="2862"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CEC (Meq/100g)</w:t>
            </w:r>
          </w:p>
        </w:tc>
        <w:tc>
          <w:tcPr>
            <w:tcW w:w="1579" w:type="dxa"/>
            <w:hideMark/>
          </w:tcPr>
          <w:p w:rsidR="006D4FDD" w:rsidRPr="00F6190F" w:rsidRDefault="006D4FDD" w:rsidP="006D4FDD">
            <w:pPr>
              <w:jc w:val="both"/>
              <w:rPr>
                <w:rFonts w:ascii="Times New Roman" w:hAnsi="Times New Roman" w:cs="Times New Roman"/>
                <w:sz w:val="24"/>
                <w:szCs w:val="24"/>
              </w:rPr>
            </w:pPr>
            <w:r w:rsidRPr="00F6190F">
              <w:rPr>
                <w:rFonts w:ascii="Times New Roman" w:hAnsi="Times New Roman" w:cs="Times New Roman"/>
                <w:sz w:val="24"/>
                <w:szCs w:val="24"/>
              </w:rPr>
              <w:t>29.6</w:t>
            </w:r>
          </w:p>
        </w:tc>
      </w:tr>
    </w:tbl>
    <w:p w:rsidR="006D4FDD" w:rsidRDefault="006D4FDD" w:rsidP="006D4FDD">
      <w:pPr>
        <w:jc w:val="both"/>
        <w:rPr>
          <w:rFonts w:ascii="Times New Roman" w:hAnsi="Times New Roman" w:cs="Times New Roman"/>
          <w:sz w:val="24"/>
          <w:szCs w:val="24"/>
        </w:rPr>
      </w:pPr>
    </w:p>
    <w:p w:rsidR="006D4FDD" w:rsidRPr="00345384" w:rsidRDefault="006D4FDD" w:rsidP="006D4FDD">
      <w:pPr>
        <w:jc w:val="both"/>
        <w:rPr>
          <w:rFonts w:ascii="Times New Roman" w:hAnsi="Times New Roman" w:cs="Times New Roman"/>
          <w:b/>
          <w:sz w:val="24"/>
          <w:szCs w:val="24"/>
        </w:rPr>
      </w:pPr>
      <w:r>
        <w:rPr>
          <w:rFonts w:ascii="Times New Roman" w:hAnsi="Times New Roman" w:cs="Times New Roman"/>
          <w:b/>
          <w:sz w:val="24"/>
          <w:szCs w:val="24"/>
        </w:rPr>
        <w:t>Experiment-I</w:t>
      </w:r>
      <w:r w:rsidRPr="00345384">
        <w:rPr>
          <w:rFonts w:ascii="Times New Roman" w:hAnsi="Times New Roman" w:cs="Times New Roman"/>
          <w:b/>
          <w:sz w:val="24"/>
          <w:szCs w:val="24"/>
        </w:rPr>
        <w:t>: Tile drainage and tillage effect on soybean production</w:t>
      </w:r>
    </w:p>
    <w:p w:rsidR="00300EE4" w:rsidRDefault="00300EE4" w:rsidP="006D4FDD">
      <w:pPr>
        <w:jc w:val="both"/>
        <w:rPr>
          <w:rFonts w:ascii="Times New Roman" w:hAnsi="Times New Roman" w:cs="Times New Roman"/>
          <w:sz w:val="24"/>
          <w:szCs w:val="24"/>
        </w:rPr>
      </w:pPr>
    </w:p>
    <w:p w:rsidR="006D4FDD" w:rsidRDefault="006D4FDD" w:rsidP="006D4FDD">
      <w:pPr>
        <w:jc w:val="both"/>
        <w:rPr>
          <w:rFonts w:ascii="Times New Roman" w:hAnsi="Times New Roman" w:cs="Times New Roman"/>
          <w:sz w:val="24"/>
          <w:szCs w:val="24"/>
        </w:rPr>
      </w:pPr>
      <w:r>
        <w:rPr>
          <w:rFonts w:ascii="Times New Roman" w:hAnsi="Times New Roman" w:cs="Times New Roman"/>
          <w:sz w:val="24"/>
          <w:szCs w:val="24"/>
        </w:rPr>
        <w:t xml:space="preserve">For this experiment, we followed strip-split-split design with four replications (Table 2). </w:t>
      </w:r>
      <w:r w:rsidRPr="00245BFE">
        <w:rPr>
          <w:rFonts w:ascii="Times New Roman" w:hAnsi="Times New Roman" w:cs="Times New Roman"/>
          <w:sz w:val="24"/>
          <w:szCs w:val="24"/>
        </w:rPr>
        <w:t xml:space="preserve">Three drainage system, (1) check (surface drained only), (2) open-tile (without control box), and (3) control-tiled (with control box) are placed in strip as main plot and under each strip, three tillage practices, (1) chisel, (2) strip-till, and (3) no-till practices are randomized as sub-plot, and under each sub-plot, two rotations, (1) continuous-corn and (2) corn-soybean are randomized with four replications. </w:t>
      </w:r>
      <w:r>
        <w:rPr>
          <w:rFonts w:ascii="Times New Roman" w:hAnsi="Times New Roman" w:cs="Times New Roman"/>
          <w:sz w:val="24"/>
          <w:szCs w:val="24"/>
        </w:rPr>
        <w:t xml:space="preserve">Corn and soybean are planted every year. </w:t>
      </w:r>
      <w:r w:rsidRPr="00245BFE">
        <w:rPr>
          <w:rFonts w:ascii="Times New Roman" w:hAnsi="Times New Roman" w:cs="Times New Roman"/>
          <w:sz w:val="24"/>
          <w:szCs w:val="24"/>
        </w:rPr>
        <w:t xml:space="preserve">Three drainage treatments are 30-feet apart. Individual plot size is 30-feet by 11 feet wide with 22-inch row spacing. </w:t>
      </w:r>
      <w:r>
        <w:rPr>
          <w:rFonts w:ascii="Times New Roman" w:hAnsi="Times New Roman" w:cs="Times New Roman"/>
          <w:sz w:val="24"/>
          <w:szCs w:val="24"/>
        </w:rPr>
        <w:t>Soybean</w:t>
      </w:r>
      <w:r w:rsidRPr="00245BFE">
        <w:rPr>
          <w:rFonts w:ascii="Times New Roman" w:hAnsi="Times New Roman" w:cs="Times New Roman"/>
          <w:sz w:val="24"/>
          <w:szCs w:val="24"/>
        </w:rPr>
        <w:t xml:space="preserve"> yield </w:t>
      </w:r>
      <w:r>
        <w:rPr>
          <w:rFonts w:ascii="Times New Roman" w:hAnsi="Times New Roman" w:cs="Times New Roman"/>
          <w:sz w:val="24"/>
          <w:szCs w:val="24"/>
        </w:rPr>
        <w:t>was</w:t>
      </w:r>
      <w:r w:rsidRPr="00245BFE">
        <w:rPr>
          <w:rFonts w:ascii="Times New Roman" w:hAnsi="Times New Roman" w:cs="Times New Roman"/>
          <w:sz w:val="24"/>
          <w:szCs w:val="24"/>
        </w:rPr>
        <w:t xml:space="preserve"> determined.</w:t>
      </w:r>
    </w:p>
    <w:p w:rsidR="006D4FDD" w:rsidRPr="00245BFE" w:rsidRDefault="006D4FDD" w:rsidP="006D4FDD">
      <w:pPr>
        <w:jc w:val="both"/>
        <w:rPr>
          <w:rFonts w:ascii="Times New Roman" w:hAnsi="Times New Roman" w:cs="Times New Roman"/>
          <w:sz w:val="24"/>
          <w:szCs w:val="24"/>
        </w:rPr>
      </w:pPr>
      <w:r>
        <w:rPr>
          <w:rFonts w:ascii="Times New Roman" w:hAnsi="Times New Roman" w:cs="Times New Roman"/>
          <w:sz w:val="24"/>
          <w:szCs w:val="24"/>
        </w:rPr>
        <w:lastRenderedPageBreak/>
        <w:t>Table 2. Experimental layout in strip-split-split design with tile as main-plot, tillage as sub-plot and rotation as sub-sub plot factor</w:t>
      </w:r>
    </w:p>
    <w:tbl>
      <w:tblPr>
        <w:tblStyle w:val="TableGrid"/>
        <w:tblpPr w:leftFromText="180" w:rightFromText="180" w:vertAnchor="text" w:horzAnchor="margin" w:tblpY="5"/>
        <w:tblW w:w="98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3656"/>
        <w:gridCol w:w="3115"/>
        <w:gridCol w:w="3115"/>
      </w:tblGrid>
      <w:tr w:rsidR="006D4FDD" w:rsidRPr="00245BFE" w:rsidTr="009A7E86">
        <w:trPr>
          <w:trHeight w:val="279"/>
        </w:trPr>
        <w:tc>
          <w:tcPr>
            <w:tcW w:w="3656" w:type="dxa"/>
            <w:tcBorders>
              <w:top w:val="single" w:sz="4" w:space="0" w:color="auto"/>
              <w:bottom w:val="single" w:sz="4" w:space="0" w:color="auto"/>
            </w:tcBorders>
            <w:hideMark/>
          </w:tcPr>
          <w:p w:rsidR="006D4FDD" w:rsidRPr="00245BFE" w:rsidRDefault="006D4FDD" w:rsidP="006D4FDD">
            <w:pPr>
              <w:jc w:val="both"/>
              <w:rPr>
                <w:rFonts w:ascii="Times New Roman" w:hAnsi="Times New Roman" w:cs="Times New Roman"/>
                <w:b/>
                <w:sz w:val="24"/>
                <w:szCs w:val="24"/>
              </w:rPr>
            </w:pPr>
            <w:r w:rsidRPr="00245BFE">
              <w:rPr>
                <w:rFonts w:ascii="Times New Roman" w:hAnsi="Times New Roman" w:cs="Times New Roman"/>
                <w:bCs/>
                <w:sz w:val="24"/>
                <w:szCs w:val="24"/>
              </w:rPr>
              <w:t>Main plot-treatment-Drainage</w:t>
            </w:r>
          </w:p>
        </w:tc>
        <w:tc>
          <w:tcPr>
            <w:tcW w:w="3115" w:type="dxa"/>
            <w:tcBorders>
              <w:top w:val="single" w:sz="4" w:space="0" w:color="auto"/>
              <w:bottom w:val="single" w:sz="4" w:space="0" w:color="auto"/>
            </w:tcBorders>
            <w:hideMark/>
          </w:tcPr>
          <w:p w:rsidR="006D4FDD" w:rsidRPr="00245BFE" w:rsidRDefault="006D4FDD" w:rsidP="006D4FDD">
            <w:pPr>
              <w:jc w:val="both"/>
              <w:rPr>
                <w:rFonts w:ascii="Times New Roman" w:hAnsi="Times New Roman" w:cs="Times New Roman"/>
                <w:b/>
                <w:sz w:val="24"/>
                <w:szCs w:val="24"/>
              </w:rPr>
            </w:pPr>
            <w:r w:rsidRPr="00245BFE">
              <w:rPr>
                <w:rFonts w:ascii="Times New Roman" w:hAnsi="Times New Roman" w:cs="Times New Roman"/>
                <w:bCs/>
                <w:sz w:val="24"/>
                <w:szCs w:val="24"/>
              </w:rPr>
              <w:t>Sub-Plot treatment-Tillage</w:t>
            </w:r>
          </w:p>
        </w:tc>
        <w:tc>
          <w:tcPr>
            <w:tcW w:w="3115" w:type="dxa"/>
            <w:tcBorders>
              <w:top w:val="single" w:sz="4" w:space="0" w:color="auto"/>
              <w:bottom w:val="single" w:sz="4" w:space="0" w:color="auto"/>
            </w:tcBorders>
            <w:hideMark/>
          </w:tcPr>
          <w:p w:rsidR="006D4FDD" w:rsidRPr="00245BFE" w:rsidRDefault="006D4FDD" w:rsidP="006D4FDD">
            <w:pPr>
              <w:jc w:val="both"/>
              <w:rPr>
                <w:rFonts w:ascii="Times New Roman" w:hAnsi="Times New Roman" w:cs="Times New Roman"/>
                <w:b/>
                <w:sz w:val="24"/>
                <w:szCs w:val="24"/>
              </w:rPr>
            </w:pPr>
            <w:r w:rsidRPr="00245BFE">
              <w:rPr>
                <w:rFonts w:ascii="Times New Roman" w:hAnsi="Times New Roman" w:cs="Times New Roman"/>
                <w:bCs/>
                <w:sz w:val="24"/>
                <w:szCs w:val="24"/>
              </w:rPr>
              <w:t>Sub-sub plot treatment-Rotation</w:t>
            </w:r>
          </w:p>
        </w:tc>
      </w:tr>
      <w:tr w:rsidR="006D4FDD" w:rsidRPr="00245BFE" w:rsidTr="009A7E86">
        <w:trPr>
          <w:trHeight w:val="64"/>
        </w:trPr>
        <w:tc>
          <w:tcPr>
            <w:tcW w:w="3656" w:type="dxa"/>
            <w:tcBorders>
              <w:top w:val="single" w:sz="4" w:space="0" w:color="auto"/>
            </w:tcBorders>
            <w:hideMark/>
          </w:tcPr>
          <w:p w:rsidR="006D4FDD" w:rsidRPr="00245BFE" w:rsidRDefault="006D4FDD" w:rsidP="006D4FDD">
            <w:pPr>
              <w:pStyle w:val="NoSpacing"/>
              <w:jc w:val="both"/>
            </w:pPr>
            <w:r w:rsidRPr="00245BFE">
              <w:t>1. Control (Surface-drained)</w:t>
            </w:r>
          </w:p>
        </w:tc>
        <w:tc>
          <w:tcPr>
            <w:tcW w:w="3115" w:type="dxa"/>
            <w:tcBorders>
              <w:top w:val="single" w:sz="4" w:space="0" w:color="auto"/>
            </w:tcBorders>
            <w:hideMark/>
          </w:tcPr>
          <w:p w:rsidR="006D4FDD" w:rsidRPr="00245BFE" w:rsidRDefault="006D4FDD" w:rsidP="006D4FDD">
            <w:pPr>
              <w:pStyle w:val="NoSpacing"/>
              <w:jc w:val="both"/>
            </w:pPr>
            <w:r w:rsidRPr="00245BFE">
              <w:t>1. Chisel (CT)</w:t>
            </w:r>
          </w:p>
        </w:tc>
        <w:tc>
          <w:tcPr>
            <w:tcW w:w="3115" w:type="dxa"/>
            <w:tcBorders>
              <w:top w:val="single" w:sz="4" w:space="0" w:color="auto"/>
            </w:tcBorders>
            <w:hideMark/>
          </w:tcPr>
          <w:p w:rsidR="006D4FDD" w:rsidRPr="00245BFE" w:rsidRDefault="006D4FDD" w:rsidP="006D4FDD">
            <w:pPr>
              <w:pStyle w:val="NoSpacing"/>
              <w:jc w:val="both"/>
            </w:pPr>
            <w:r w:rsidRPr="00245BFE">
              <w:t>1. Continuous corn (CC)</w:t>
            </w:r>
          </w:p>
        </w:tc>
      </w:tr>
      <w:tr w:rsidR="006D4FDD" w:rsidRPr="00245BFE" w:rsidTr="009A7E86">
        <w:trPr>
          <w:trHeight w:val="126"/>
        </w:trPr>
        <w:tc>
          <w:tcPr>
            <w:tcW w:w="3656" w:type="dxa"/>
            <w:hideMark/>
          </w:tcPr>
          <w:p w:rsidR="006D4FDD" w:rsidRPr="00245BFE" w:rsidRDefault="006D4FDD" w:rsidP="006D4FDD">
            <w:pPr>
              <w:pStyle w:val="NoSpacing"/>
              <w:jc w:val="both"/>
            </w:pPr>
            <w:r w:rsidRPr="00245BFE">
              <w:t>2. Open-drained</w:t>
            </w:r>
          </w:p>
        </w:tc>
        <w:tc>
          <w:tcPr>
            <w:tcW w:w="3115" w:type="dxa"/>
            <w:hideMark/>
          </w:tcPr>
          <w:p w:rsidR="006D4FDD" w:rsidRPr="00245BFE" w:rsidRDefault="006D4FDD" w:rsidP="006D4FDD">
            <w:pPr>
              <w:pStyle w:val="NoSpacing"/>
              <w:jc w:val="both"/>
            </w:pPr>
            <w:r w:rsidRPr="00245BFE">
              <w:t>2. Strip-tillage (ST)</w:t>
            </w:r>
          </w:p>
        </w:tc>
        <w:tc>
          <w:tcPr>
            <w:tcW w:w="3115" w:type="dxa"/>
            <w:hideMark/>
          </w:tcPr>
          <w:p w:rsidR="006D4FDD" w:rsidRPr="00245BFE" w:rsidRDefault="006D4FDD" w:rsidP="006D4FDD">
            <w:pPr>
              <w:pStyle w:val="NoSpacing"/>
              <w:jc w:val="both"/>
            </w:pPr>
            <w:r w:rsidRPr="00245BFE">
              <w:t>2. Corn-Soybean(CS)</w:t>
            </w:r>
          </w:p>
        </w:tc>
      </w:tr>
      <w:tr w:rsidR="006D4FDD" w:rsidRPr="00245BFE" w:rsidTr="009A7E86">
        <w:trPr>
          <w:trHeight w:val="96"/>
        </w:trPr>
        <w:tc>
          <w:tcPr>
            <w:tcW w:w="3656" w:type="dxa"/>
            <w:tcBorders>
              <w:bottom w:val="single" w:sz="4" w:space="0" w:color="auto"/>
            </w:tcBorders>
            <w:hideMark/>
          </w:tcPr>
          <w:p w:rsidR="006D4FDD" w:rsidRPr="00245BFE" w:rsidRDefault="006D4FDD" w:rsidP="006D4FDD">
            <w:pPr>
              <w:pStyle w:val="NoSpacing"/>
              <w:jc w:val="both"/>
            </w:pPr>
            <w:r w:rsidRPr="00245BFE">
              <w:t>3. Control-tiled</w:t>
            </w:r>
          </w:p>
        </w:tc>
        <w:tc>
          <w:tcPr>
            <w:tcW w:w="3115" w:type="dxa"/>
            <w:tcBorders>
              <w:bottom w:val="single" w:sz="4" w:space="0" w:color="auto"/>
            </w:tcBorders>
            <w:hideMark/>
          </w:tcPr>
          <w:p w:rsidR="006D4FDD" w:rsidRPr="00245BFE" w:rsidRDefault="006D4FDD" w:rsidP="006D4FDD">
            <w:pPr>
              <w:pStyle w:val="NoSpacing"/>
              <w:jc w:val="both"/>
            </w:pPr>
            <w:r w:rsidRPr="00245BFE">
              <w:t>3. No-tillage (NT)</w:t>
            </w:r>
          </w:p>
        </w:tc>
        <w:tc>
          <w:tcPr>
            <w:tcW w:w="3115" w:type="dxa"/>
            <w:tcBorders>
              <w:bottom w:val="single" w:sz="4" w:space="0" w:color="auto"/>
            </w:tcBorders>
            <w:hideMark/>
          </w:tcPr>
          <w:p w:rsidR="006D4FDD" w:rsidRPr="00245BFE" w:rsidRDefault="006D4FDD" w:rsidP="006D4FDD">
            <w:pPr>
              <w:pStyle w:val="NoSpacing"/>
              <w:jc w:val="both"/>
            </w:pPr>
          </w:p>
        </w:tc>
      </w:tr>
    </w:tbl>
    <w:p w:rsidR="006D4FDD" w:rsidRPr="00345384" w:rsidRDefault="006D4FDD" w:rsidP="006D4FDD">
      <w:pPr>
        <w:spacing w:after="120"/>
        <w:jc w:val="both"/>
        <w:rPr>
          <w:rFonts w:ascii="Times New Roman" w:hAnsi="Times New Roman" w:cs="Times New Roman"/>
        </w:rPr>
      </w:pPr>
      <w:r w:rsidRPr="00345384">
        <w:rPr>
          <w:rFonts w:ascii="Times New Roman" w:hAnsi="Times New Roman" w:cs="Times New Roman"/>
          <w:b/>
        </w:rPr>
        <w:t xml:space="preserve">Experiment II: </w:t>
      </w:r>
      <w:r>
        <w:rPr>
          <w:rFonts w:ascii="Times New Roman" w:hAnsi="Times New Roman" w:cs="Times New Roman"/>
          <w:b/>
        </w:rPr>
        <w:t>Soybean</w:t>
      </w:r>
      <w:r w:rsidRPr="00345384">
        <w:rPr>
          <w:rFonts w:ascii="Times New Roman" w:hAnsi="Times New Roman" w:cs="Times New Roman"/>
          <w:b/>
        </w:rPr>
        <w:t xml:space="preserve"> production as influenced by tile depth and spacing</w:t>
      </w:r>
    </w:p>
    <w:p w:rsidR="006D4FDD" w:rsidRPr="002947F3" w:rsidRDefault="006D4FDD" w:rsidP="006D4FDD">
      <w:pPr>
        <w:autoSpaceDE w:val="0"/>
        <w:autoSpaceDN w:val="0"/>
        <w:adjustRightInd w:val="0"/>
        <w:spacing w:after="120"/>
        <w:jc w:val="both"/>
        <w:rPr>
          <w:rFonts w:ascii="Times New Roman" w:hAnsi="Times New Roman" w:cs="Times New Roman"/>
          <w:color w:val="000000"/>
          <w:sz w:val="24"/>
          <w:szCs w:val="24"/>
        </w:rPr>
      </w:pPr>
      <w:r w:rsidRPr="002947F3">
        <w:rPr>
          <w:rFonts w:ascii="Times New Roman" w:hAnsi="Times New Roman" w:cs="Times New Roman"/>
          <w:sz w:val="24"/>
          <w:szCs w:val="24"/>
        </w:rPr>
        <w:t>We followed corn-sugarbeet-soybean rotation. Three strips of corn, soybean and sugarbeet were planted. Under each strip, we have 4 replications of six rows. Two tile lines were installed at three tile spacing, 30-, 40-, and 50-feet and at two depths, 3-feet and 4-feet at each level of tile spacing along with 50-feet long plot of only surface-drained. Soybean yield was reco</w:t>
      </w:r>
      <w:r w:rsidR="00C23E60">
        <w:rPr>
          <w:rFonts w:ascii="Times New Roman" w:hAnsi="Times New Roman" w:cs="Times New Roman"/>
          <w:sz w:val="24"/>
          <w:szCs w:val="24"/>
        </w:rPr>
        <w:t>r</w:t>
      </w:r>
      <w:r w:rsidRPr="002947F3">
        <w:rPr>
          <w:rFonts w:ascii="Times New Roman" w:hAnsi="Times New Roman" w:cs="Times New Roman"/>
          <w:sz w:val="24"/>
          <w:szCs w:val="24"/>
        </w:rPr>
        <w:t>ded.</w:t>
      </w:r>
    </w:p>
    <w:p w:rsidR="006D4FDD" w:rsidRDefault="006D4FDD" w:rsidP="006D4FDD">
      <w:pPr>
        <w:jc w:val="both"/>
        <w:rPr>
          <w:rFonts w:ascii="Times New Roman" w:hAnsi="Times New Roman" w:cs="Times New Roman"/>
          <w:sz w:val="24"/>
          <w:szCs w:val="24"/>
        </w:rPr>
      </w:pPr>
      <w:r>
        <w:rPr>
          <w:rFonts w:ascii="Times New Roman" w:hAnsi="Times New Roman" w:cs="Times New Roman"/>
          <w:noProof/>
        </w:rPr>
        <mc:AlternateContent>
          <mc:Choice Requires="wpg">
            <w:drawing>
              <wp:anchor distT="0" distB="0" distL="114300" distR="114300" simplePos="0" relativeHeight="251658240" behindDoc="1" locked="0" layoutInCell="1" allowOverlap="1" wp14:anchorId="05E874BC" wp14:editId="41D30559">
                <wp:simplePos x="0" y="0"/>
                <wp:positionH relativeFrom="column">
                  <wp:posOffset>-232576</wp:posOffset>
                </wp:positionH>
                <wp:positionV relativeFrom="paragraph">
                  <wp:posOffset>13832</wp:posOffset>
                </wp:positionV>
                <wp:extent cx="6655242" cy="3291840"/>
                <wp:effectExtent l="0" t="0" r="12700" b="22860"/>
                <wp:wrapTight wrapText="bothSides">
                  <wp:wrapPolygon edited="0">
                    <wp:start x="0" y="0"/>
                    <wp:lineTo x="0" y="21000"/>
                    <wp:lineTo x="495" y="21625"/>
                    <wp:lineTo x="21085" y="21625"/>
                    <wp:lineTo x="21579" y="21000"/>
                    <wp:lineTo x="21579" y="0"/>
                    <wp:lineTo x="0" y="0"/>
                  </wp:wrapPolygon>
                </wp:wrapTight>
                <wp:docPr id="238" name="Group 238"/>
                <wp:cNvGraphicFramePr/>
                <a:graphic xmlns:a="http://schemas.openxmlformats.org/drawingml/2006/main">
                  <a:graphicData uri="http://schemas.microsoft.com/office/word/2010/wordprocessingGroup">
                    <wpg:wgp>
                      <wpg:cNvGrpSpPr/>
                      <wpg:grpSpPr>
                        <a:xfrm>
                          <a:off x="0" y="0"/>
                          <a:ext cx="6655242" cy="3291840"/>
                          <a:chOff x="0" y="0"/>
                          <a:chExt cx="6655242" cy="3291840"/>
                        </a:xfrm>
                      </wpg:grpSpPr>
                      <wpg:grpSp>
                        <wpg:cNvPr id="30" name="Group 101"/>
                        <wpg:cNvGrpSpPr/>
                        <wpg:grpSpPr>
                          <a:xfrm>
                            <a:off x="0" y="0"/>
                            <a:ext cx="6655242" cy="3291840"/>
                            <a:chOff x="0" y="0"/>
                            <a:chExt cx="10035202" cy="5672296"/>
                          </a:xfrm>
                        </wpg:grpSpPr>
                        <pic:pic xmlns:pic="http://schemas.openxmlformats.org/drawingml/2006/picture">
                          <pic:nvPicPr>
                            <pic:cNvPr id="51" name="Picture 51"/>
                            <pic:cNvPicPr>
                              <a:picLocks noChangeAspect="1"/>
                            </pic:cNvPicPr>
                          </pic:nvPicPr>
                          <pic:blipFill rotWithShape="1">
                            <a:blip r:embed="rId8" cstate="email">
                              <a:extLst>
                                <a:ext uri="{28A0092B-C50C-407E-A947-70E740481C1C}">
                                  <a14:useLocalDpi xmlns:a14="http://schemas.microsoft.com/office/drawing/2010/main"/>
                                </a:ext>
                              </a:extLst>
                            </a:blip>
                            <a:srcRect/>
                            <a:stretch/>
                          </pic:blipFill>
                          <pic:spPr>
                            <a:xfrm>
                              <a:off x="6042322" y="0"/>
                              <a:ext cx="3945613" cy="1051560"/>
                            </a:xfrm>
                            <a:prstGeom prst="rect">
                              <a:avLst/>
                            </a:prstGeom>
                          </pic:spPr>
                        </pic:pic>
                        <pic:pic xmlns:pic="http://schemas.openxmlformats.org/drawingml/2006/picture">
                          <pic:nvPicPr>
                            <pic:cNvPr id="52" name="Picture 52"/>
                            <pic:cNvPicPr>
                              <a:picLocks noChangeAspect="1"/>
                            </pic:cNvPicPr>
                          </pic:nvPicPr>
                          <pic:blipFill rotWithShape="1">
                            <a:blip r:embed="rId8" cstate="email">
                              <a:extLst>
                                <a:ext uri="{28A0092B-C50C-407E-A947-70E740481C1C}">
                                  <a14:useLocalDpi xmlns:a14="http://schemas.microsoft.com/office/drawing/2010/main"/>
                                </a:ext>
                              </a:extLst>
                            </a:blip>
                            <a:srcRect/>
                            <a:stretch/>
                          </pic:blipFill>
                          <pic:spPr>
                            <a:xfrm>
                              <a:off x="4757082" y="0"/>
                              <a:ext cx="3694176" cy="1051560"/>
                            </a:xfrm>
                            <a:prstGeom prst="rect">
                              <a:avLst/>
                            </a:prstGeom>
                          </pic:spPr>
                        </pic:pic>
                        <pic:pic xmlns:pic="http://schemas.openxmlformats.org/drawingml/2006/picture">
                          <pic:nvPicPr>
                            <pic:cNvPr id="53" name="Picture 53"/>
                            <pic:cNvPicPr>
                              <a:picLocks noChangeAspect="1"/>
                            </pic:cNvPicPr>
                          </pic:nvPicPr>
                          <pic:blipFill rotWithShape="1">
                            <a:blip r:embed="rId8" cstate="email">
                              <a:extLst>
                                <a:ext uri="{28A0092B-C50C-407E-A947-70E740481C1C}">
                                  <a14:useLocalDpi xmlns:a14="http://schemas.microsoft.com/office/drawing/2010/main"/>
                                </a:ext>
                              </a:extLst>
                            </a:blip>
                            <a:srcRect/>
                            <a:stretch/>
                          </pic:blipFill>
                          <pic:spPr>
                            <a:xfrm>
                              <a:off x="46472" y="0"/>
                              <a:ext cx="5079359" cy="1051560"/>
                            </a:xfrm>
                            <a:prstGeom prst="rect">
                              <a:avLst/>
                            </a:prstGeom>
                          </pic:spPr>
                        </pic:pic>
                        <wps:wsp>
                          <wps:cNvPr id="54" name="Rounded Rectangle 54"/>
                          <wps:cNvSpPr/>
                          <wps:spPr>
                            <a:xfrm>
                              <a:off x="0" y="2736056"/>
                              <a:ext cx="10035202" cy="2936240"/>
                            </a:xfrm>
                            <a:prstGeom prst="roundRect">
                              <a:avLst/>
                            </a:prstGeom>
                            <a:solidFill>
                              <a:sysClr val="windowText" lastClr="000000">
                                <a:lumMod val="50000"/>
                                <a:lumOff val="50000"/>
                              </a:sysClr>
                            </a:solidFill>
                            <a:ln w="6350" cap="flat" cmpd="sng" algn="ctr">
                              <a:solidFill>
                                <a:sysClr val="window" lastClr="FFFFFF"/>
                              </a:solidFill>
                              <a:prstDash val="solid"/>
                              <a:miter lim="800000"/>
                            </a:ln>
                            <a:effectLst/>
                          </wps:spPr>
                          <wps:bodyPr rtlCol="0" anchor="ctr"/>
                        </wps:wsp>
                        <wps:wsp>
                          <wps:cNvPr id="55" name="Oval 55"/>
                          <wps:cNvSpPr/>
                          <wps:spPr>
                            <a:xfrm>
                              <a:off x="9212242" y="3958828"/>
                              <a:ext cx="436880" cy="431800"/>
                            </a:xfrm>
                            <a:prstGeom prst="ellipse">
                              <a:avLst/>
                            </a:prstGeom>
                            <a:noFill/>
                            <a:ln w="38100" cap="flat" cmpd="sng" algn="ctr">
                              <a:solidFill>
                                <a:sysClr val="window" lastClr="FFFFFF"/>
                              </a:solidFill>
                              <a:prstDash val="solid"/>
                              <a:miter lim="800000"/>
                            </a:ln>
                            <a:effectLst/>
                          </wps:spPr>
                          <wps:bodyPr rtlCol="0" anchor="ctr"/>
                        </wps:wsp>
                        <wps:wsp>
                          <wps:cNvPr id="56" name="Oval 56"/>
                          <wps:cNvSpPr/>
                          <wps:spPr>
                            <a:xfrm>
                              <a:off x="8531522" y="3948668"/>
                              <a:ext cx="436880" cy="431800"/>
                            </a:xfrm>
                            <a:prstGeom prst="ellipse">
                              <a:avLst/>
                            </a:prstGeom>
                            <a:noFill/>
                            <a:ln w="38100" cap="flat" cmpd="sng" algn="ctr">
                              <a:solidFill>
                                <a:sysClr val="window" lastClr="FFFFFF"/>
                              </a:solidFill>
                              <a:prstDash val="solid"/>
                              <a:miter lim="800000"/>
                            </a:ln>
                            <a:effectLst/>
                          </wps:spPr>
                          <wps:bodyPr rtlCol="0" anchor="ctr"/>
                        </wps:wsp>
                        <wps:wsp>
                          <wps:cNvPr id="57" name="Oval 57"/>
                          <wps:cNvSpPr/>
                          <wps:spPr>
                            <a:xfrm>
                              <a:off x="8094642" y="4553188"/>
                              <a:ext cx="436880" cy="431800"/>
                            </a:xfrm>
                            <a:prstGeom prst="ellipse">
                              <a:avLst/>
                            </a:prstGeom>
                            <a:noFill/>
                            <a:ln w="38100" cap="flat" cmpd="sng" algn="ctr">
                              <a:solidFill>
                                <a:sysClr val="window" lastClr="FFFFFF"/>
                              </a:solidFill>
                              <a:prstDash val="solid"/>
                              <a:miter lim="800000"/>
                            </a:ln>
                            <a:effectLst/>
                          </wps:spPr>
                          <wps:bodyPr rtlCol="0" anchor="ctr"/>
                        </wps:wsp>
                        <wps:wsp>
                          <wps:cNvPr id="58" name="Oval 58"/>
                          <wps:cNvSpPr/>
                          <wps:spPr>
                            <a:xfrm>
                              <a:off x="7479962" y="4553188"/>
                              <a:ext cx="436880" cy="431800"/>
                            </a:xfrm>
                            <a:prstGeom prst="ellipse">
                              <a:avLst/>
                            </a:prstGeom>
                            <a:noFill/>
                            <a:ln w="38100" cap="flat" cmpd="sng" algn="ctr">
                              <a:solidFill>
                                <a:sysClr val="window" lastClr="FFFFFF"/>
                              </a:solidFill>
                              <a:prstDash val="solid"/>
                              <a:miter lim="800000"/>
                            </a:ln>
                            <a:effectLst/>
                          </wps:spPr>
                          <wps:bodyPr rtlCol="0" anchor="ctr"/>
                        </wps:wsp>
                        <wps:wsp>
                          <wps:cNvPr id="59" name="Oval 59"/>
                          <wps:cNvSpPr/>
                          <wps:spPr>
                            <a:xfrm>
                              <a:off x="6707802" y="3958828"/>
                              <a:ext cx="436880" cy="431800"/>
                            </a:xfrm>
                            <a:prstGeom prst="ellipse">
                              <a:avLst/>
                            </a:prstGeom>
                            <a:noFill/>
                            <a:ln w="38100" cap="flat" cmpd="sng" algn="ctr">
                              <a:solidFill>
                                <a:sysClr val="window" lastClr="FFFFFF"/>
                              </a:solidFill>
                              <a:prstDash val="solid"/>
                              <a:miter lim="800000"/>
                            </a:ln>
                            <a:effectLst/>
                          </wps:spPr>
                          <wps:bodyPr rtlCol="0" anchor="ctr"/>
                        </wps:wsp>
                        <wps:wsp>
                          <wps:cNvPr id="60" name="Oval 60"/>
                          <wps:cNvSpPr/>
                          <wps:spPr>
                            <a:xfrm>
                              <a:off x="6042322" y="3958828"/>
                              <a:ext cx="436880" cy="431800"/>
                            </a:xfrm>
                            <a:prstGeom prst="ellipse">
                              <a:avLst/>
                            </a:prstGeom>
                            <a:noFill/>
                            <a:ln w="38100" cap="flat" cmpd="sng" algn="ctr">
                              <a:solidFill>
                                <a:sysClr val="window" lastClr="FFFFFF"/>
                              </a:solidFill>
                              <a:prstDash val="solid"/>
                              <a:miter lim="800000"/>
                            </a:ln>
                            <a:effectLst/>
                          </wps:spPr>
                          <wps:bodyPr rtlCol="0" anchor="ctr"/>
                        </wps:wsp>
                        <wps:wsp>
                          <wps:cNvPr id="61" name="Oval 61"/>
                          <wps:cNvSpPr/>
                          <wps:spPr>
                            <a:xfrm>
                              <a:off x="5427642" y="4553188"/>
                              <a:ext cx="436880" cy="431800"/>
                            </a:xfrm>
                            <a:prstGeom prst="ellipse">
                              <a:avLst/>
                            </a:prstGeom>
                            <a:noFill/>
                            <a:ln w="38100" cap="flat" cmpd="sng" algn="ctr">
                              <a:solidFill>
                                <a:sysClr val="window" lastClr="FFFFFF"/>
                              </a:solidFill>
                              <a:prstDash val="solid"/>
                              <a:miter lim="800000"/>
                            </a:ln>
                            <a:effectLst/>
                          </wps:spPr>
                          <wps:bodyPr rtlCol="0" anchor="ctr"/>
                        </wps:wsp>
                        <wps:wsp>
                          <wps:cNvPr id="62" name="Oval 62"/>
                          <wps:cNvSpPr/>
                          <wps:spPr>
                            <a:xfrm>
                              <a:off x="4757082" y="4553188"/>
                              <a:ext cx="436880" cy="431800"/>
                            </a:xfrm>
                            <a:prstGeom prst="ellipse">
                              <a:avLst/>
                            </a:prstGeom>
                            <a:noFill/>
                            <a:ln w="38100" cap="flat" cmpd="sng" algn="ctr">
                              <a:solidFill>
                                <a:sysClr val="window" lastClr="FFFFFF"/>
                              </a:solidFill>
                              <a:prstDash val="solid"/>
                              <a:miter lim="800000"/>
                            </a:ln>
                            <a:effectLst/>
                          </wps:spPr>
                          <wps:bodyPr rtlCol="0" anchor="ctr"/>
                        </wps:wsp>
                        <wps:wsp>
                          <wps:cNvPr id="63" name="Oval 63"/>
                          <wps:cNvSpPr/>
                          <wps:spPr>
                            <a:xfrm>
                              <a:off x="3908722" y="3948668"/>
                              <a:ext cx="436880" cy="431800"/>
                            </a:xfrm>
                            <a:prstGeom prst="ellipse">
                              <a:avLst/>
                            </a:prstGeom>
                            <a:noFill/>
                            <a:ln w="38100" cap="flat" cmpd="sng" algn="ctr">
                              <a:solidFill>
                                <a:sysClr val="window" lastClr="FFFFFF"/>
                              </a:solidFill>
                              <a:prstDash val="solid"/>
                              <a:miter lim="800000"/>
                            </a:ln>
                            <a:effectLst/>
                          </wps:spPr>
                          <wps:bodyPr rtlCol="0" anchor="ctr"/>
                        </wps:wsp>
                        <wps:wsp>
                          <wps:cNvPr id="192" name="Oval 192"/>
                          <wps:cNvSpPr/>
                          <wps:spPr>
                            <a:xfrm>
                              <a:off x="3085762" y="3958828"/>
                              <a:ext cx="436880" cy="431800"/>
                            </a:xfrm>
                            <a:prstGeom prst="ellipse">
                              <a:avLst/>
                            </a:prstGeom>
                            <a:noFill/>
                            <a:ln w="38100" cap="flat" cmpd="sng" algn="ctr">
                              <a:solidFill>
                                <a:sysClr val="window" lastClr="FFFFFF"/>
                              </a:solidFill>
                              <a:prstDash val="solid"/>
                              <a:miter lim="800000"/>
                            </a:ln>
                            <a:effectLst/>
                          </wps:spPr>
                          <wps:bodyPr rtlCol="0" anchor="ctr"/>
                        </wps:wsp>
                        <wps:wsp>
                          <wps:cNvPr id="193" name="Oval 193"/>
                          <wps:cNvSpPr/>
                          <wps:spPr>
                            <a:xfrm>
                              <a:off x="2303442" y="4553188"/>
                              <a:ext cx="436880" cy="431800"/>
                            </a:xfrm>
                            <a:prstGeom prst="ellipse">
                              <a:avLst/>
                            </a:prstGeom>
                            <a:noFill/>
                            <a:ln w="38100" cap="flat" cmpd="sng" algn="ctr">
                              <a:solidFill>
                                <a:sysClr val="window" lastClr="FFFFFF"/>
                              </a:solidFill>
                              <a:prstDash val="solid"/>
                              <a:miter lim="800000"/>
                            </a:ln>
                            <a:effectLst/>
                          </wps:spPr>
                          <wps:bodyPr rtlCol="0" anchor="ctr"/>
                        </wps:wsp>
                        <wps:wsp>
                          <wps:cNvPr id="194" name="Oval 194"/>
                          <wps:cNvSpPr/>
                          <wps:spPr>
                            <a:xfrm>
                              <a:off x="1460162" y="4553188"/>
                              <a:ext cx="436880" cy="431800"/>
                            </a:xfrm>
                            <a:prstGeom prst="ellipse">
                              <a:avLst/>
                            </a:prstGeom>
                            <a:noFill/>
                            <a:ln w="38100" cap="flat" cmpd="sng" algn="ctr">
                              <a:solidFill>
                                <a:sysClr val="window" lastClr="FFFFFF"/>
                              </a:solidFill>
                              <a:prstDash val="solid"/>
                              <a:miter lim="800000"/>
                            </a:ln>
                            <a:effectLst/>
                          </wps:spPr>
                          <wps:bodyPr rtlCol="0" anchor="ctr"/>
                        </wps:wsp>
                        <wps:wsp>
                          <wps:cNvPr id="195" name="TextBox 19"/>
                          <wps:cNvSpPr txBox="1"/>
                          <wps:spPr>
                            <a:xfrm>
                              <a:off x="8856642" y="3455618"/>
                              <a:ext cx="59499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0 ft</w:t>
                                </w:r>
                              </w:p>
                            </w:txbxContent>
                          </wps:txbx>
                          <wps:bodyPr wrap="square" rtlCol="0">
                            <a:noAutofit/>
                          </wps:bodyPr>
                        </wps:wsp>
                        <wps:wsp>
                          <wps:cNvPr id="196" name="Straight Arrow Connector 196"/>
                          <wps:cNvCnPr/>
                          <wps:spPr>
                            <a:xfrm flipH="1" flipV="1">
                              <a:off x="6231938" y="3894852"/>
                              <a:ext cx="680720" cy="1016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197" name="Straight Arrow Connector 197"/>
                          <wps:cNvCnPr/>
                          <wps:spPr>
                            <a:xfrm>
                              <a:off x="6912658" y="2696170"/>
                              <a:ext cx="0" cy="1238012"/>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198" name="TextBox 25"/>
                          <wps:cNvSpPr txBox="1"/>
                          <wps:spPr>
                            <a:xfrm>
                              <a:off x="8968402" y="2896865"/>
                              <a:ext cx="48831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 ft</w:t>
                                </w:r>
                              </w:p>
                            </w:txbxContent>
                          </wps:txbx>
                          <wps:bodyPr wrap="square" rtlCol="0">
                            <a:noAutofit/>
                          </wps:bodyPr>
                        </wps:wsp>
                        <wps:wsp>
                          <wps:cNvPr id="199" name="Straight Arrow Connector 199"/>
                          <wps:cNvCnPr/>
                          <wps:spPr>
                            <a:xfrm>
                              <a:off x="8712690" y="2710656"/>
                              <a:ext cx="0" cy="1238012"/>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00" name="TextBox 27"/>
                          <wps:cNvSpPr txBox="1"/>
                          <wps:spPr>
                            <a:xfrm>
                              <a:off x="7718722" y="4060087"/>
                              <a:ext cx="59499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0 ft</w:t>
                                </w:r>
                              </w:p>
                            </w:txbxContent>
                          </wps:txbx>
                          <wps:bodyPr wrap="square" rtlCol="0">
                            <a:noAutofit/>
                          </wps:bodyPr>
                        </wps:wsp>
                        <wps:wsp>
                          <wps:cNvPr id="201" name="Straight Arrow Connector 201"/>
                          <wps:cNvCnPr/>
                          <wps:spPr>
                            <a:xfrm flipH="1" flipV="1">
                              <a:off x="7612042" y="4434840"/>
                              <a:ext cx="680720" cy="1016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02" name="Straight Arrow Connector 202"/>
                          <wps:cNvCnPr/>
                          <wps:spPr>
                            <a:xfrm>
                              <a:off x="8322925" y="2766536"/>
                              <a:ext cx="32453" cy="1786652"/>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03" name="TextBox 30"/>
                          <wps:cNvSpPr txBox="1"/>
                          <wps:spPr>
                            <a:xfrm>
                              <a:off x="7830482" y="3501334"/>
                              <a:ext cx="48831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 ft</w:t>
                                </w:r>
                              </w:p>
                            </w:txbxContent>
                          </wps:txbx>
                          <wps:bodyPr wrap="square" rtlCol="0">
                            <a:noAutofit/>
                          </wps:bodyPr>
                        </wps:wsp>
                        <wps:wsp>
                          <wps:cNvPr id="204" name="Straight Arrow Connector 204"/>
                          <wps:cNvCnPr/>
                          <wps:spPr>
                            <a:xfrm>
                              <a:off x="7574770" y="2791182"/>
                              <a:ext cx="0" cy="1762006"/>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05" name="TextBox 32"/>
                          <wps:cNvSpPr txBox="1"/>
                          <wps:spPr>
                            <a:xfrm>
                              <a:off x="6248890" y="3501334"/>
                              <a:ext cx="59499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0 ft</w:t>
                                </w:r>
                              </w:p>
                            </w:txbxContent>
                          </wps:txbx>
                          <wps:bodyPr wrap="square" rtlCol="0">
                            <a:noAutofit/>
                          </wps:bodyPr>
                        </wps:wsp>
                        <wps:wsp>
                          <wps:cNvPr id="206" name="Straight Arrow Connector 206"/>
                          <wps:cNvCnPr/>
                          <wps:spPr>
                            <a:xfrm flipH="1" flipV="1">
                              <a:off x="8856642" y="3905012"/>
                              <a:ext cx="680720" cy="1016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07" name="Straight Arrow Connector 207"/>
                          <wps:cNvCnPr/>
                          <wps:spPr>
                            <a:xfrm>
                              <a:off x="9645698" y="2791182"/>
                              <a:ext cx="0" cy="1309886"/>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08" name="TextBox 35"/>
                          <wps:cNvSpPr txBox="1"/>
                          <wps:spPr>
                            <a:xfrm>
                              <a:off x="6420215" y="3040601"/>
                              <a:ext cx="48831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 ft</w:t>
                                </w:r>
                              </w:p>
                            </w:txbxContent>
                          </wps:txbx>
                          <wps:bodyPr wrap="square" rtlCol="0">
                            <a:noAutofit/>
                          </wps:bodyPr>
                        </wps:wsp>
                        <wps:wsp>
                          <wps:cNvPr id="209" name="Straight Arrow Connector 209"/>
                          <wps:cNvCnPr/>
                          <wps:spPr>
                            <a:xfrm>
                              <a:off x="6182850" y="2720816"/>
                              <a:ext cx="0" cy="1238012"/>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10" name="Straight Arrow Connector 210"/>
                          <wps:cNvCnPr/>
                          <wps:spPr>
                            <a:xfrm flipH="1" flipV="1">
                              <a:off x="5002578" y="4503896"/>
                              <a:ext cx="680720" cy="1016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11" name="Straight Arrow Connector 211"/>
                          <wps:cNvCnPr/>
                          <wps:spPr>
                            <a:xfrm>
                              <a:off x="5683298" y="2791182"/>
                              <a:ext cx="0" cy="1752044"/>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12" name="TextBox 39"/>
                          <wps:cNvSpPr txBox="1"/>
                          <wps:spPr>
                            <a:xfrm>
                              <a:off x="5019530" y="4110327"/>
                              <a:ext cx="59499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0 ft</w:t>
                                </w:r>
                              </w:p>
                            </w:txbxContent>
                          </wps:txbx>
                          <wps:bodyPr wrap="square" rtlCol="0">
                            <a:noAutofit/>
                          </wps:bodyPr>
                        </wps:wsp>
                        <wps:wsp>
                          <wps:cNvPr id="213" name="TextBox 40"/>
                          <wps:cNvSpPr txBox="1"/>
                          <wps:spPr>
                            <a:xfrm>
                              <a:off x="5190855" y="3649594"/>
                              <a:ext cx="48831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 ft</w:t>
                                </w:r>
                              </w:p>
                            </w:txbxContent>
                          </wps:txbx>
                          <wps:bodyPr wrap="square" rtlCol="0">
                            <a:noAutofit/>
                          </wps:bodyPr>
                        </wps:wsp>
                        <wps:wsp>
                          <wps:cNvPr id="214" name="Straight Arrow Connector 214"/>
                          <wps:cNvCnPr/>
                          <wps:spPr>
                            <a:xfrm>
                              <a:off x="4953490" y="2791182"/>
                              <a:ext cx="0" cy="177669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15" name="Straight Arrow Connector 215"/>
                          <wps:cNvCnPr/>
                          <wps:spPr>
                            <a:xfrm flipH="1" flipV="1">
                              <a:off x="3376978" y="3965218"/>
                              <a:ext cx="680720" cy="1016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16" name="Straight Arrow Connector 216"/>
                          <wps:cNvCnPr/>
                          <wps:spPr>
                            <a:xfrm>
                              <a:off x="4057698" y="2766536"/>
                              <a:ext cx="0" cy="1238012"/>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18" name="TextBox 44"/>
                          <wps:cNvSpPr txBox="1"/>
                          <wps:spPr>
                            <a:xfrm>
                              <a:off x="3393930" y="3571694"/>
                              <a:ext cx="59499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50 ft</w:t>
                                </w:r>
                              </w:p>
                            </w:txbxContent>
                          </wps:txbx>
                          <wps:bodyPr wrap="square" rtlCol="0">
                            <a:noAutofit/>
                          </wps:bodyPr>
                        </wps:wsp>
                        <wps:wsp>
                          <wps:cNvPr id="219" name="TextBox 45"/>
                          <wps:cNvSpPr txBox="1"/>
                          <wps:spPr>
                            <a:xfrm>
                              <a:off x="3565255" y="3110961"/>
                              <a:ext cx="48831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 ft</w:t>
                                </w:r>
                              </w:p>
                            </w:txbxContent>
                          </wps:txbx>
                          <wps:bodyPr wrap="square" rtlCol="0">
                            <a:noAutofit/>
                          </wps:bodyPr>
                        </wps:wsp>
                        <wps:wsp>
                          <wps:cNvPr id="220" name="Straight Arrow Connector 220"/>
                          <wps:cNvCnPr/>
                          <wps:spPr>
                            <a:xfrm>
                              <a:off x="3327890" y="2791182"/>
                              <a:ext cx="0" cy="1238012"/>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21" name="Straight Arrow Connector 221"/>
                          <wps:cNvCnPr/>
                          <wps:spPr>
                            <a:xfrm flipH="1" flipV="1">
                              <a:off x="1761538" y="4469288"/>
                              <a:ext cx="680720" cy="10160"/>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22" name="Straight Arrow Connector 222"/>
                          <wps:cNvCnPr/>
                          <wps:spPr>
                            <a:xfrm flipH="1">
                              <a:off x="2442258" y="2791182"/>
                              <a:ext cx="37" cy="1717436"/>
                            </a:xfrm>
                            <a:prstGeom prst="straightConnector1">
                              <a:avLst/>
                            </a:prstGeom>
                            <a:noFill/>
                            <a:ln w="12700" cap="flat" cmpd="sng" algn="ctr">
                              <a:solidFill>
                                <a:sysClr val="window" lastClr="FFFFFF"/>
                              </a:solidFill>
                              <a:prstDash val="solid"/>
                              <a:miter lim="800000"/>
                              <a:headEnd type="arrow"/>
                              <a:tailEnd type="arrow"/>
                            </a:ln>
                            <a:effectLst/>
                          </wps:spPr>
                          <wps:bodyPr/>
                        </wps:wsp>
                        <wps:wsp>
                          <wps:cNvPr id="223" name="TextBox 49"/>
                          <wps:cNvSpPr txBox="1"/>
                          <wps:spPr>
                            <a:xfrm>
                              <a:off x="1778490" y="4075722"/>
                              <a:ext cx="59499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50 ft</w:t>
                                </w:r>
                              </w:p>
                            </w:txbxContent>
                          </wps:txbx>
                          <wps:bodyPr wrap="square" rtlCol="0">
                            <a:noAutofit/>
                          </wps:bodyPr>
                        </wps:wsp>
                        <wps:wsp>
                          <wps:cNvPr id="224" name="TextBox 50"/>
                          <wps:cNvSpPr txBox="1"/>
                          <wps:spPr>
                            <a:xfrm>
                              <a:off x="1949815" y="3614989"/>
                              <a:ext cx="488315" cy="348615"/>
                            </a:xfrm>
                            <a:prstGeom prst="rect">
                              <a:avLst/>
                            </a:prstGeom>
                            <a:noFill/>
                            <a:ln>
                              <a:solidFill>
                                <a:sysClr val="window" lastClr="FFFFFF"/>
                              </a:solidFill>
                            </a:ln>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 ft</w:t>
                                </w:r>
                              </w:p>
                            </w:txbxContent>
                          </wps:txbx>
                          <wps:bodyPr wrap="square" rtlCol="0">
                            <a:noAutofit/>
                          </wps:bodyPr>
                        </wps:wsp>
                        <wps:wsp>
                          <wps:cNvPr id="225" name="Straight Arrow Connector 225"/>
                          <wps:cNvCnPr/>
                          <wps:spPr>
                            <a:xfrm>
                              <a:off x="1712450" y="2791182"/>
                              <a:ext cx="0" cy="1742082"/>
                            </a:xfrm>
                            <a:prstGeom prst="straightConnector1">
                              <a:avLst/>
                            </a:prstGeom>
                            <a:noFill/>
                            <a:ln w="12700" cap="flat" cmpd="sng" algn="ctr">
                              <a:solidFill>
                                <a:sysClr val="window" lastClr="FFFFFF"/>
                              </a:solidFill>
                              <a:prstDash val="solid"/>
                              <a:miter lim="800000"/>
                              <a:headEnd type="arrow"/>
                              <a:tailEnd type="arrow"/>
                            </a:ln>
                            <a:effectLst/>
                          </wps:spPr>
                          <wps:bodyPr/>
                        </wps:wsp>
                        <pic:pic xmlns:pic="http://schemas.openxmlformats.org/drawingml/2006/picture">
                          <pic:nvPicPr>
                            <pic:cNvPr id="226" name="Picture 226"/>
                            <pic:cNvPicPr>
                              <a:picLocks noChangeAspect="1"/>
                            </pic:cNvPicPr>
                          </pic:nvPicPr>
                          <pic:blipFill>
                            <a:blip r:embed="rId9" cstate="email">
                              <a:extLst>
                                <a:ext uri="{28A0092B-C50C-407E-A947-70E740481C1C}">
                                  <a14:useLocalDpi xmlns:a14="http://schemas.microsoft.com/office/drawing/2010/main"/>
                                </a:ext>
                              </a:extLst>
                            </a:blip>
                            <a:stretch>
                              <a:fillRect/>
                            </a:stretch>
                          </pic:blipFill>
                          <pic:spPr>
                            <a:xfrm>
                              <a:off x="46472" y="1862296"/>
                              <a:ext cx="3157786" cy="904241"/>
                            </a:xfrm>
                            <a:prstGeom prst="rect">
                              <a:avLst/>
                            </a:prstGeom>
                          </pic:spPr>
                        </pic:pic>
                        <pic:pic xmlns:pic="http://schemas.openxmlformats.org/drawingml/2006/picture">
                          <pic:nvPicPr>
                            <pic:cNvPr id="227" name="Picture 227"/>
                            <pic:cNvPicPr>
                              <a:picLocks noChangeAspect="1"/>
                            </pic:cNvPicPr>
                          </pic:nvPicPr>
                          <pic:blipFill>
                            <a:blip r:embed="rId10" cstate="email">
                              <a:extLst>
                                <a:ext uri="{28A0092B-C50C-407E-A947-70E740481C1C}">
                                  <a14:useLocalDpi xmlns:a14="http://schemas.microsoft.com/office/drawing/2010/main"/>
                                </a:ext>
                              </a:extLst>
                            </a:blip>
                            <a:stretch>
                              <a:fillRect/>
                            </a:stretch>
                          </pic:blipFill>
                          <pic:spPr>
                            <a:xfrm>
                              <a:off x="3204258" y="1862296"/>
                              <a:ext cx="1815272" cy="904240"/>
                            </a:xfrm>
                            <a:prstGeom prst="rect">
                              <a:avLst/>
                            </a:prstGeom>
                          </pic:spPr>
                        </pic:pic>
                        <pic:pic xmlns:pic="http://schemas.openxmlformats.org/drawingml/2006/picture">
                          <pic:nvPicPr>
                            <pic:cNvPr id="228" name="Picture 228"/>
                            <pic:cNvPicPr>
                              <a:picLocks noChangeAspect="1"/>
                            </pic:cNvPicPr>
                          </pic:nvPicPr>
                          <pic:blipFill>
                            <a:blip r:embed="rId11" cstate="email">
                              <a:extLst>
                                <a:ext uri="{28A0092B-C50C-407E-A947-70E740481C1C}">
                                  <a14:useLocalDpi xmlns:a14="http://schemas.microsoft.com/office/drawing/2010/main"/>
                                </a:ext>
                              </a:extLst>
                            </a:blip>
                            <a:stretch>
                              <a:fillRect/>
                            </a:stretch>
                          </pic:blipFill>
                          <pic:spPr>
                            <a:xfrm>
                              <a:off x="4911138" y="1836896"/>
                              <a:ext cx="1706880" cy="904240"/>
                            </a:xfrm>
                            <a:prstGeom prst="rect">
                              <a:avLst/>
                            </a:prstGeom>
                          </pic:spPr>
                        </pic:pic>
                        <pic:pic xmlns:pic="http://schemas.openxmlformats.org/drawingml/2006/picture">
                          <pic:nvPicPr>
                            <pic:cNvPr id="229" name="Picture 229"/>
                            <pic:cNvPicPr>
                              <a:picLocks noChangeAspect="1"/>
                            </pic:cNvPicPr>
                          </pic:nvPicPr>
                          <pic:blipFill>
                            <a:blip r:embed="rId11" cstate="email">
                              <a:extLst>
                                <a:ext uri="{28A0092B-C50C-407E-A947-70E740481C1C}">
                                  <a14:useLocalDpi xmlns:a14="http://schemas.microsoft.com/office/drawing/2010/main"/>
                                </a:ext>
                              </a:extLst>
                            </a:blip>
                            <a:stretch>
                              <a:fillRect/>
                            </a:stretch>
                          </pic:blipFill>
                          <pic:spPr>
                            <a:xfrm>
                              <a:off x="6585882" y="1821656"/>
                              <a:ext cx="1706880" cy="904240"/>
                            </a:xfrm>
                            <a:prstGeom prst="rect">
                              <a:avLst/>
                            </a:prstGeom>
                          </pic:spPr>
                        </pic:pic>
                        <pic:pic xmlns:pic="http://schemas.openxmlformats.org/drawingml/2006/picture">
                          <pic:nvPicPr>
                            <pic:cNvPr id="230" name="Picture 230"/>
                            <pic:cNvPicPr>
                              <a:picLocks noChangeAspect="1"/>
                            </pic:cNvPicPr>
                          </pic:nvPicPr>
                          <pic:blipFill>
                            <a:blip r:embed="rId11" cstate="email">
                              <a:extLst>
                                <a:ext uri="{28A0092B-C50C-407E-A947-70E740481C1C}">
                                  <a14:useLocalDpi xmlns:a14="http://schemas.microsoft.com/office/drawing/2010/main"/>
                                </a:ext>
                              </a:extLst>
                            </a:blip>
                            <a:stretch>
                              <a:fillRect/>
                            </a:stretch>
                          </pic:blipFill>
                          <pic:spPr>
                            <a:xfrm>
                              <a:off x="8003201" y="1831816"/>
                              <a:ext cx="1964305" cy="904241"/>
                            </a:xfrm>
                            <a:prstGeom prst="rect">
                              <a:avLst/>
                            </a:prstGeom>
                          </pic:spPr>
                        </pic:pic>
                        <wps:wsp>
                          <wps:cNvPr id="231" name="TextBox 69"/>
                          <wps:cNvSpPr txBox="1"/>
                          <wps:spPr>
                            <a:xfrm>
                              <a:off x="179451" y="2084348"/>
                              <a:ext cx="1245588" cy="394882"/>
                            </a:xfrm>
                            <a:prstGeom prst="rect">
                              <a:avLst/>
                            </a:prstGeom>
                            <a:solidFill>
                              <a:srgbClr val="A5A5A5">
                                <a:lumMod val="60000"/>
                                <a:lumOff val="40000"/>
                                <a:alpha val="86000"/>
                              </a:srgbClr>
                            </a:solidFill>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b/>
                                    <w:bCs/>
                                    <w:color w:val="000000"/>
                                    <w:kern w:val="24"/>
                                    <w:sz w:val="20"/>
                                    <w:szCs w:val="20"/>
                                  </w:rPr>
                                  <w:t>Sugarbeet</w:t>
                                </w:r>
                              </w:p>
                            </w:txbxContent>
                          </wps:txbx>
                          <wps:bodyPr wrap="square" rtlCol="0">
                            <a:noAutofit/>
                          </wps:bodyPr>
                        </wps:wsp>
                        <pic:pic xmlns:pic="http://schemas.openxmlformats.org/drawingml/2006/picture">
                          <pic:nvPicPr>
                            <pic:cNvPr id="232" name="Picture 232"/>
                            <pic:cNvPicPr>
                              <a:picLocks noChangeAspect="1"/>
                            </pic:cNvPicPr>
                          </pic:nvPicPr>
                          <pic:blipFill rotWithShape="1">
                            <a:blip r:embed="rId12" cstate="email">
                              <a:extLst>
                                <a:ext uri="{28A0092B-C50C-407E-A947-70E740481C1C}">
                                  <a14:useLocalDpi xmlns:a14="http://schemas.microsoft.com/office/drawing/2010/main"/>
                                </a:ext>
                              </a:extLst>
                            </a:blip>
                            <a:srcRect/>
                            <a:stretch/>
                          </pic:blipFill>
                          <pic:spPr>
                            <a:xfrm>
                              <a:off x="46472" y="692388"/>
                              <a:ext cx="4302555" cy="1169908"/>
                            </a:xfrm>
                            <a:prstGeom prst="rect">
                              <a:avLst/>
                            </a:prstGeom>
                          </pic:spPr>
                        </pic:pic>
                        <pic:pic xmlns:pic="http://schemas.openxmlformats.org/drawingml/2006/picture">
                          <pic:nvPicPr>
                            <pic:cNvPr id="233" name="Picture 233"/>
                            <pic:cNvPicPr>
                              <a:picLocks noChangeAspect="1"/>
                            </pic:cNvPicPr>
                          </pic:nvPicPr>
                          <pic:blipFill rotWithShape="1">
                            <a:blip r:embed="rId12" cstate="email">
                              <a:extLst>
                                <a:ext uri="{28A0092B-C50C-407E-A947-70E740481C1C}">
                                  <a14:useLocalDpi xmlns:a14="http://schemas.microsoft.com/office/drawing/2010/main"/>
                                </a:ext>
                              </a:extLst>
                            </a:blip>
                            <a:srcRect/>
                            <a:stretch/>
                          </pic:blipFill>
                          <pic:spPr>
                            <a:xfrm>
                              <a:off x="4345602" y="692388"/>
                              <a:ext cx="2917371" cy="1169908"/>
                            </a:xfrm>
                            <a:prstGeom prst="rect">
                              <a:avLst/>
                            </a:prstGeom>
                          </pic:spPr>
                        </pic:pic>
                        <pic:pic xmlns:pic="http://schemas.openxmlformats.org/drawingml/2006/picture">
                          <pic:nvPicPr>
                            <pic:cNvPr id="234" name="Picture 234"/>
                            <pic:cNvPicPr>
                              <a:picLocks noChangeAspect="1"/>
                            </pic:cNvPicPr>
                          </pic:nvPicPr>
                          <pic:blipFill rotWithShape="1">
                            <a:blip r:embed="rId13" cstate="email">
                              <a:extLst>
                                <a:ext uri="{28A0092B-C50C-407E-A947-70E740481C1C}">
                                  <a14:useLocalDpi xmlns:a14="http://schemas.microsoft.com/office/drawing/2010/main"/>
                                </a:ext>
                              </a:extLst>
                            </a:blip>
                            <a:srcRect/>
                            <a:stretch/>
                          </pic:blipFill>
                          <pic:spPr>
                            <a:xfrm>
                              <a:off x="6864239" y="692388"/>
                              <a:ext cx="3130318" cy="1144508"/>
                            </a:xfrm>
                            <a:prstGeom prst="rect">
                              <a:avLst/>
                            </a:prstGeom>
                          </pic:spPr>
                        </pic:pic>
                        <wps:wsp>
                          <wps:cNvPr id="235" name="TextBox 73"/>
                          <wps:cNvSpPr txBox="1"/>
                          <wps:spPr>
                            <a:xfrm>
                              <a:off x="190939" y="1165110"/>
                              <a:ext cx="995965" cy="479032"/>
                            </a:xfrm>
                            <a:prstGeom prst="rect">
                              <a:avLst/>
                            </a:prstGeom>
                            <a:solidFill>
                              <a:srgbClr val="A5A5A5">
                                <a:lumMod val="60000"/>
                                <a:lumOff val="40000"/>
                                <a:alpha val="86000"/>
                              </a:srgbClr>
                            </a:solidFill>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b/>
                                    <w:bCs/>
                                    <w:color w:val="000000"/>
                                    <w:kern w:val="24"/>
                                    <w:sz w:val="20"/>
                                    <w:szCs w:val="20"/>
                                  </w:rPr>
                                  <w:t>Soybean</w:t>
                                </w:r>
                              </w:p>
                            </w:txbxContent>
                          </wps:txbx>
                          <wps:bodyPr wrap="square" rtlCol="0" anchor="ctr">
                            <a:noAutofit/>
                          </wps:bodyPr>
                        </wps:wsp>
                        <wps:wsp>
                          <wps:cNvPr id="236" name="TextBox 77"/>
                          <wps:cNvSpPr txBox="1"/>
                          <wps:spPr>
                            <a:xfrm>
                              <a:off x="138678" y="237679"/>
                              <a:ext cx="776782" cy="454709"/>
                            </a:xfrm>
                            <a:prstGeom prst="rect">
                              <a:avLst/>
                            </a:prstGeom>
                            <a:solidFill>
                              <a:schemeClr val="bg1">
                                <a:alpha val="76000"/>
                              </a:schemeClr>
                            </a:solidFill>
                          </wps:spPr>
                          <wps:txbx>
                            <w:txbxContent>
                              <w:p w:rsidR="006D4FDD" w:rsidRPr="00345384" w:rsidRDefault="006D4FDD" w:rsidP="006D4FDD">
                                <w:pPr>
                                  <w:pStyle w:val="NormalWeb"/>
                                  <w:spacing w:before="0" w:beforeAutospacing="0" w:after="0" w:afterAutospacing="0"/>
                                  <w:rPr>
                                    <w:sz w:val="20"/>
                                    <w:szCs w:val="20"/>
                                  </w:rPr>
                                </w:pPr>
                                <w:r w:rsidRPr="00345384">
                                  <w:rPr>
                                    <w:rFonts w:eastAsia="Times New Roman"/>
                                    <w:b/>
                                    <w:bCs/>
                                    <w:color w:val="000000"/>
                                    <w:kern w:val="24"/>
                                    <w:sz w:val="20"/>
                                    <w:szCs w:val="20"/>
                                  </w:rPr>
                                  <w:t>Corn</w:t>
                                </w:r>
                              </w:p>
                            </w:txbxContent>
                          </wps:txbx>
                          <wps:bodyPr wrap="square" rtlCol="0" anchor="ctr">
                            <a:noAutofit/>
                          </wps:bodyPr>
                        </wps:wsp>
                      </wpg:grpSp>
                      <wps:wsp>
                        <wps:cNvPr id="8" name="Straight Connector 7"/>
                        <wps:cNvCnPr/>
                        <wps:spPr>
                          <a:xfrm flipV="1">
                            <a:off x="866692" y="1566407"/>
                            <a:ext cx="7952" cy="1717481"/>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37" name="Text Box 2"/>
                        <wps:cNvSpPr txBox="1">
                          <a:spLocks noChangeArrowheads="1"/>
                        </wps:cNvSpPr>
                        <wps:spPr bwMode="auto">
                          <a:xfrm>
                            <a:off x="135172" y="1566407"/>
                            <a:ext cx="667385" cy="1073150"/>
                          </a:xfrm>
                          <a:prstGeom prst="rect">
                            <a:avLst/>
                          </a:prstGeom>
                          <a:solidFill>
                            <a:srgbClr val="FFFFFF"/>
                          </a:solidFill>
                          <a:ln w="9525">
                            <a:noFill/>
                            <a:miter lim="800000"/>
                            <a:headEnd/>
                            <a:tailEnd/>
                          </a:ln>
                        </wps:spPr>
                        <wps:txbx>
                          <w:txbxContent>
                            <w:p w:rsidR="006D4FDD" w:rsidRDefault="006D4FDD" w:rsidP="006D4FDD">
                              <w:pPr>
                                <w:rPr>
                                  <w:rFonts w:ascii="Times New Roman" w:hAnsi="Times New Roman" w:cs="Times New Roman"/>
                                </w:rPr>
                              </w:pPr>
                              <w:r w:rsidRPr="00305CA9">
                                <w:rPr>
                                  <w:rFonts w:ascii="Times New Roman" w:hAnsi="Times New Roman" w:cs="Times New Roman"/>
                                </w:rPr>
                                <w:t>Surface drained only</w:t>
                              </w:r>
                            </w:p>
                            <w:p w:rsidR="006D4FDD" w:rsidRPr="00305CA9" w:rsidRDefault="006D4FDD" w:rsidP="006D4FDD">
                              <w:pPr>
                                <w:rPr>
                                  <w:rFonts w:ascii="Times New Roman" w:hAnsi="Times New Roman" w:cs="Times New Roman"/>
                                </w:rPr>
                              </w:pPr>
                              <w:r>
                                <w:rPr>
                                  <w:rFonts w:ascii="Times New Roman" w:hAnsi="Times New Roman" w:cs="Times New Roman"/>
                                </w:rPr>
                                <w:t>(50 ft wide)</w:t>
                              </w:r>
                            </w:p>
                          </w:txbxContent>
                        </wps:txbx>
                        <wps:bodyPr rot="0" vert="horz" wrap="square" lIns="91440" tIns="45720" rIns="91440" bIns="45720" anchor="t" anchorCtr="0">
                          <a:noAutofit/>
                        </wps:bodyPr>
                      </wps:wsp>
                    </wpg:wgp>
                  </a:graphicData>
                </a:graphic>
              </wp:anchor>
            </w:drawing>
          </mc:Choice>
          <mc:Fallback>
            <w:pict>
              <v:group w14:anchorId="05E874BC" id="Group 238" o:spid="_x0000_s1029" style="position:absolute;left:0;text-align:left;margin-left:-18.3pt;margin-top:1.1pt;width:524.05pt;height:259.2pt;z-index:-251658240" coordsize="66552,329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">
                <v:group id="Group 101" o:spid="_x0000_s1030" style="position:absolute;width:66552;height:32918" coordsize="100352,56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51" o:spid="_x0000_s1031" type="#_x0000_t75" style="position:absolute;left:60423;width:39456;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">
                    <v:imagedata r:id="rId14" o:title=""/>
                    <v:path arrowok="t"/>
                  </v:shape>
                  <v:shape id="Picture 52" o:spid="_x0000_s1032" type="#_x0000_t75" style="position:absolute;left:47570;width:36942;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">
                    <v:imagedata r:id="rId14" o:title=""/>
                    <v:path arrowok="t"/>
                  </v:shape>
                  <v:shape id="Picture 53" o:spid="_x0000_s1033" type="#_x0000_t75" style="position:absolute;left:464;width:50794;height:10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">
                    <v:imagedata r:id="rId14" o:title=""/>
                    <v:path arrowok="t"/>
                  </v:shape>
                  <v:roundrect id="Rounded Rectangle 54" o:spid="_x0000_s1034" style="position:absolute;top:27360;width:100352;height:293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" fillcolor="#7f7f7f" strokecolor="window" strokeweight=".5pt">
                    <v:stroke joinstyle="miter"/>
                  </v:roundrect>
                  <v:oval id="Oval 55" o:spid="_x0000_s1035" style="position:absolute;left:92122;top:39588;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" filled="f" strokecolor="window" strokeweight="3pt">
                    <v:stroke joinstyle="miter"/>
                  </v:oval>
                  <v:oval id="Oval 56" o:spid="_x0000_s1036" style="position:absolute;left:85315;top:39486;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" filled="f" strokecolor="window" strokeweight="3pt">
                    <v:stroke joinstyle="miter"/>
                  </v:oval>
                  <v:oval id="Oval 57" o:spid="_x0000_s1037" style="position:absolute;left:80946;top:45531;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" filled="f" strokecolor="window" strokeweight="3pt">
                    <v:stroke joinstyle="miter"/>
                  </v:oval>
                  <v:oval id="Oval 58" o:spid="_x0000_s1038" style="position:absolute;left:74799;top:45531;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" filled="f" strokecolor="window" strokeweight="3pt">
                    <v:stroke joinstyle="miter"/>
                  </v:oval>
                  <v:oval id="Oval 59" o:spid="_x0000_s1039" style="position:absolute;left:67078;top:39588;width:4368;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" filled="f" strokecolor="window" strokeweight="3pt">
                    <v:stroke joinstyle="miter"/>
                  </v:oval>
                  <v:oval id="Oval 60" o:spid="_x0000_s1040" style="position:absolute;left:60423;top:39588;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" filled="f" strokecolor="window" strokeweight="3pt">
                    <v:stroke joinstyle="miter"/>
                  </v:oval>
                  <v:oval id="Oval 61" o:spid="_x0000_s1041" style="position:absolute;left:54276;top:45531;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" filled="f" strokecolor="window" strokeweight="3pt">
                    <v:stroke joinstyle="miter"/>
                  </v:oval>
                  <v:oval id="Oval 62" o:spid="_x0000_s1042" style="position:absolute;left:47570;top:45531;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" filled="f" strokecolor="window" strokeweight="3pt">
                    <v:stroke joinstyle="miter"/>
                  </v:oval>
                  <v:oval id="Oval 63" o:spid="_x0000_s1043" style="position:absolute;left:39087;top:39486;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" filled="f" strokecolor="window" strokeweight="3pt">
                    <v:stroke joinstyle="miter"/>
                  </v:oval>
                  <v:oval id="Oval 192" o:spid="_x0000_s1044" style="position:absolute;left:30857;top:39588;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" filled="f" strokecolor="window" strokeweight="3pt">
                    <v:stroke joinstyle="miter"/>
                  </v:oval>
                  <v:oval id="Oval 193" o:spid="_x0000_s1045" style="position:absolute;left:23034;top:45531;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" filled="f" strokecolor="window" strokeweight="3pt">
                    <v:stroke joinstyle="miter"/>
                  </v:oval>
                  <v:oval id="Oval 194" o:spid="_x0000_s1046" style="position:absolute;left:14601;top:45531;width:4369;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" filled="f" strokecolor="window" strokeweight="3pt">
                    <v:stroke joinstyle="miter"/>
                  </v:oval>
                  <v:shape id="TextBox 19" o:spid="_x0000_s1047" type="#_x0000_t202" style="position:absolute;left:88566;top:34556;width:595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0 ft</w:t>
                          </w:r>
                        </w:p>
                      </w:txbxContent>
                    </v:textbox>
                  </v:shape>
                  <v:shapetype id="_x0000_t32" coordsize="21600,21600" o:spt="32" o:oned="t" path="m,l21600,21600e" filled="f">
                    <v:path arrowok="t" fillok="f" o:connecttype="none"/>
                    <o:lock v:ext="edit" shapetype="t"/>
                  </v:shapetype>
                  <v:shape id="Straight Arrow Connector 196" o:spid="_x0000_s1048" type="#_x0000_t32" style="position:absolute;left:62319;top:38948;width:6807;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" strokecolor="window" strokeweight="1pt">
                    <v:stroke startarrow="open" endarrow="open" joinstyle="miter"/>
                  </v:shape>
                  <v:shape id="Straight Arrow Connector 197" o:spid="_x0000_s1049" type="#_x0000_t32" style="position:absolute;left:69126;top:26961;width:0;height:12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" strokecolor="window" strokeweight="1pt">
                    <v:stroke startarrow="open" endarrow="open" joinstyle="miter"/>
                  </v:shape>
                  <v:shape id="TextBox 25" o:spid="_x0000_s1050" type="#_x0000_t202" style="position:absolute;left:89684;top:28968;width:488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 ft</w:t>
                          </w:r>
                        </w:p>
                      </w:txbxContent>
                    </v:textbox>
                  </v:shape>
                  <v:shape id="Straight Arrow Connector 199" o:spid="_x0000_s1051" type="#_x0000_t32" style="position:absolute;left:87126;top:27106;width:0;height:12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" strokecolor="window" strokeweight="1pt">
                    <v:stroke startarrow="open" endarrow="open" joinstyle="miter"/>
                  </v:shape>
                  <v:shape id="TextBox 27" o:spid="_x0000_s1052" type="#_x0000_t202" style="position:absolute;left:77187;top:40600;width:595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0 ft</w:t>
                          </w:r>
                        </w:p>
                      </w:txbxContent>
                    </v:textbox>
                  </v:shape>
                  <v:shape id="Straight Arrow Connector 201" o:spid="_x0000_s1053" type="#_x0000_t32" style="position:absolute;left:76120;top:44348;width:6807;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" strokecolor="window" strokeweight="1pt">
                    <v:stroke startarrow="open" endarrow="open" joinstyle="miter"/>
                  </v:shape>
                  <v:shape id="Straight Arrow Connector 202" o:spid="_x0000_s1054" type="#_x0000_t32" style="position:absolute;left:83229;top:27665;width:324;height:178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" strokecolor="window" strokeweight="1pt">
                    <v:stroke startarrow="open" endarrow="open" joinstyle="miter"/>
                  </v:shape>
                  <v:shape id="TextBox 30" o:spid="_x0000_s1055" type="#_x0000_t202" style="position:absolute;left:78304;top:35013;width:488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 ft</w:t>
                          </w:r>
                        </w:p>
                      </w:txbxContent>
                    </v:textbox>
                  </v:shape>
                  <v:shape id="Straight Arrow Connector 204" o:spid="_x0000_s1056" type="#_x0000_t32" style="position:absolute;left:75747;top:27911;width:0;height:17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" strokecolor="window" strokeweight="1pt">
                    <v:stroke startarrow="open" endarrow="open" joinstyle="miter"/>
                  </v:shape>
                  <v:shape id="TextBox 32" o:spid="_x0000_s1057" type="#_x0000_t202" style="position:absolute;left:62488;top:35013;width:595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0 ft</w:t>
                          </w:r>
                        </w:p>
                      </w:txbxContent>
                    </v:textbox>
                  </v:shape>
                  <v:shape id="Straight Arrow Connector 206" o:spid="_x0000_s1058" type="#_x0000_t32" style="position:absolute;left:88566;top:39050;width:6807;height:1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" strokecolor="window" strokeweight="1pt">
                    <v:stroke startarrow="open" endarrow="open" joinstyle="miter"/>
                  </v:shape>
                  <v:shape id="Straight Arrow Connector 207" o:spid="_x0000_s1059" type="#_x0000_t32" style="position:absolute;left:96456;top:27911;width:0;height:13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" strokecolor="window" strokeweight="1pt">
                    <v:stroke startarrow="open" endarrow="open" joinstyle="miter"/>
                  </v:shape>
                  <v:shape id="TextBox 35" o:spid="_x0000_s1060" type="#_x0000_t202" style="position:absolute;left:64202;top:30406;width:488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 ft</w:t>
                          </w:r>
                        </w:p>
                      </w:txbxContent>
                    </v:textbox>
                  </v:shape>
                  <v:shape id="Straight Arrow Connector 209" o:spid="_x0000_s1061" type="#_x0000_t32" style="position:absolute;left:61828;top:27208;width:0;height:12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" strokecolor="window" strokeweight="1pt">
                    <v:stroke startarrow="open" endarrow="open" joinstyle="miter"/>
                  </v:shape>
                  <v:shape id="Straight Arrow Connector 210" o:spid="_x0000_s1062" type="#_x0000_t32" style="position:absolute;left:50025;top:45038;width:6807;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" strokecolor="window" strokeweight="1pt">
                    <v:stroke startarrow="open" endarrow="open" joinstyle="miter"/>
                  </v:shape>
                  <v:shape id="Straight Arrow Connector 211" o:spid="_x0000_s1063" type="#_x0000_t32" style="position:absolute;left:56832;top:27911;width:0;height:175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" strokecolor="window" strokeweight="1pt">
                    <v:stroke startarrow="open" endarrow="open" joinstyle="miter"/>
                  </v:shape>
                  <v:shape id="TextBox 39" o:spid="_x0000_s1064" type="#_x0000_t202" style="position:absolute;left:50195;top:41103;width:595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0 ft</w:t>
                          </w:r>
                        </w:p>
                      </w:txbxContent>
                    </v:textbox>
                  </v:shape>
                  <v:shape id="TextBox 40" o:spid="_x0000_s1065" type="#_x0000_t202" style="position:absolute;left:51908;top:36495;width:488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 ft</w:t>
                          </w:r>
                        </w:p>
                      </w:txbxContent>
                    </v:textbox>
                  </v:shape>
                  <v:shape id="Straight Arrow Connector 214" o:spid="_x0000_s1066" type="#_x0000_t32" style="position:absolute;left:49534;top:27911;width:0;height:177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" strokecolor="window" strokeweight="1pt">
                    <v:stroke startarrow="open" endarrow="open" joinstyle="miter"/>
                  </v:shape>
                  <v:shape id="Straight Arrow Connector 215" o:spid="_x0000_s1067" type="#_x0000_t32" style="position:absolute;left:33769;top:39652;width:6807;height:1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" strokecolor="window" strokeweight="1pt">
                    <v:stroke startarrow="open" endarrow="open" joinstyle="miter"/>
                  </v:shape>
                  <v:shape id="Straight Arrow Connector 216" o:spid="_x0000_s1068" type="#_x0000_t32" style="position:absolute;left:40576;top:27665;width:0;height:12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" strokecolor="window" strokeweight="1pt">
                    <v:stroke startarrow="open" endarrow="open" joinstyle="miter"/>
                  </v:shape>
                  <v:shape id="TextBox 44" o:spid="_x0000_s1069" type="#_x0000_t202" style="position:absolute;left:33939;top:35716;width:595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50 ft</w:t>
                          </w:r>
                        </w:p>
                      </w:txbxContent>
                    </v:textbox>
                  </v:shape>
                  <v:shape id="TextBox 45" o:spid="_x0000_s1070" type="#_x0000_t202" style="position:absolute;left:35652;top:31109;width:4883;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3 ft</w:t>
                          </w:r>
                        </w:p>
                      </w:txbxContent>
                    </v:textbox>
                  </v:shape>
                  <v:shape id="Straight Arrow Connector 220" o:spid="_x0000_s1071" type="#_x0000_t32" style="position:absolute;left:33278;top:27911;width:0;height:12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" strokecolor="window" strokeweight="1pt">
                    <v:stroke startarrow="open" endarrow="open" joinstyle="miter"/>
                  </v:shape>
                  <v:shape id="Straight Arrow Connector 221" o:spid="_x0000_s1072" type="#_x0000_t32" style="position:absolute;left:17615;top:44692;width:6807;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" strokecolor="window" strokeweight="1pt">
                    <v:stroke startarrow="open" endarrow="open" joinstyle="miter"/>
                  </v:shape>
                  <v:shape id="Straight Arrow Connector 222" o:spid="_x0000_s1073" type="#_x0000_t32" style="position:absolute;left:24422;top:27911;width:0;height:171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" strokecolor="window" strokeweight="1pt">
                    <v:stroke startarrow="open" endarrow="open" joinstyle="miter"/>
                  </v:shape>
                  <v:shape id="TextBox 49" o:spid="_x0000_s1074" type="#_x0000_t202" style="position:absolute;left:17784;top:40757;width:5950;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50 ft</w:t>
                          </w:r>
                        </w:p>
                      </w:txbxContent>
                    </v:textbox>
                  </v:shape>
                  <v:shape id="TextBox 50" o:spid="_x0000_s1075" type="#_x0000_t202" style="position:absolute;left:19498;top:36149;width:4883;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" filled="f" strokecolor="window">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color w:val="FFFFFF"/>
                              <w:kern w:val="24"/>
                              <w:sz w:val="20"/>
                              <w:szCs w:val="20"/>
                            </w:rPr>
                            <w:t>4 ft</w:t>
                          </w:r>
                        </w:p>
                      </w:txbxContent>
                    </v:textbox>
                  </v:shape>
                  <v:shape id="Straight Arrow Connector 225" o:spid="_x0000_s1076" type="#_x0000_t32" style="position:absolute;left:17124;top:27911;width:0;height:174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" strokecolor="window" strokeweight="1pt">
                    <v:stroke startarrow="open" endarrow="open" joinstyle="miter"/>
                  </v:shape>
                  <v:shape id="Picture 226" o:spid="_x0000_s1077" type="#_x0000_t75" style="position:absolute;left:464;top:18622;width:31578;height:9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">
                    <v:imagedata r:id="rId15" o:title=""/>
                    <v:path arrowok="t"/>
                  </v:shape>
                  <v:shape id="Picture 227" o:spid="_x0000_s1078" type="#_x0000_t75" style="position:absolute;left:32042;top:18622;width:18153;height:9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">
                    <v:imagedata r:id="rId16" o:title=""/>
                    <v:path arrowok="t"/>
                  </v:shape>
                  <v:shape id="Picture 228" o:spid="_x0000_s1079" type="#_x0000_t75" style="position:absolute;left:49111;top:18368;width:17069;height:90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">
                    <v:imagedata r:id="rId17" o:title=""/>
                    <v:path arrowok="t"/>
                  </v:shape>
                  <v:shape id="Picture 229" o:spid="_x0000_s1080" type="#_x0000_t75" style="position:absolute;left:65858;top:18216;width:17069;height:9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">
                    <v:imagedata r:id="rId17" o:title=""/>
                    <v:path arrowok="t"/>
                  </v:shape>
                  <v:shape id="Picture 230" o:spid="_x0000_s1081" type="#_x0000_t75" style="position:absolute;left:80032;top:18318;width:19643;height:9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">
                    <v:imagedata r:id="rId17" o:title=""/>
                    <v:path arrowok="t"/>
                  </v:shape>
                  <v:shape id="TextBox 69" o:spid="_x0000_s1082" type="#_x0000_t202" style="position:absolute;left:1794;top:20843;width:12456;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" fillcolor="#c9c9c9" stroked="f">
                    <v:fill opacity="56283f"/>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b/>
                              <w:bCs/>
                              <w:color w:val="000000"/>
                              <w:kern w:val="24"/>
                              <w:sz w:val="20"/>
                              <w:szCs w:val="20"/>
                            </w:rPr>
                            <w:t>Sugarbeet</w:t>
                          </w:r>
                        </w:p>
                      </w:txbxContent>
                    </v:textbox>
                  </v:shape>
                  <v:shape id="Picture 232" o:spid="_x0000_s1083" type="#_x0000_t75" style="position:absolute;left:464;top:6923;width:43026;height:1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">
                    <v:imagedata r:id="rId18" o:title=""/>
                    <v:path arrowok="t"/>
                  </v:shape>
                  <v:shape id="Picture 233" o:spid="_x0000_s1084" type="#_x0000_t75" style="position:absolute;left:43456;top:6923;width:29173;height:1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">
                    <v:imagedata r:id="rId18" o:title=""/>
                    <v:path arrowok="t"/>
                  </v:shape>
                  <v:shape id="Picture 234" o:spid="_x0000_s1085" type="#_x0000_t75" style="position:absolute;left:68642;top:6923;width:31303;height:11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">
                    <v:imagedata r:id="rId19" o:title=""/>
                    <v:path arrowok="t"/>
                  </v:shape>
                  <v:shape id="TextBox 73" o:spid="_x0000_s1086" type="#_x0000_t202" style="position:absolute;left:1909;top:11651;width:9960;height:4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" fillcolor="#c9c9c9" stroked="f">
                    <v:fill opacity="56283f"/>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b/>
                              <w:bCs/>
                              <w:color w:val="000000"/>
                              <w:kern w:val="24"/>
                              <w:sz w:val="20"/>
                              <w:szCs w:val="20"/>
                            </w:rPr>
                            <w:t>Soybean</w:t>
                          </w:r>
                        </w:p>
                      </w:txbxContent>
                    </v:textbox>
                  </v:shape>
                  <v:shape id="TextBox 77" o:spid="_x0000_s1087" type="#_x0000_t202" style="position:absolute;left:1386;top:2376;width:7768;height:4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" fillcolor="white [3212]" stroked="f">
                    <v:fill opacity="49858f"/>
                    <v:textbox>
                      <w:txbxContent>
                        <w:p w:rsidR="006D4FDD" w:rsidRPr="00345384" w:rsidRDefault="006D4FDD" w:rsidP="006D4FDD">
                          <w:pPr>
                            <w:pStyle w:val="NormalWeb"/>
                            <w:spacing w:before="0" w:beforeAutospacing="0" w:after="0" w:afterAutospacing="0"/>
                            <w:rPr>
                              <w:sz w:val="20"/>
                              <w:szCs w:val="20"/>
                            </w:rPr>
                          </w:pPr>
                          <w:r w:rsidRPr="00345384">
                            <w:rPr>
                              <w:rFonts w:eastAsia="Times New Roman"/>
                              <w:b/>
                              <w:bCs/>
                              <w:color w:val="000000"/>
                              <w:kern w:val="24"/>
                              <w:sz w:val="20"/>
                              <w:szCs w:val="20"/>
                            </w:rPr>
                            <w:t>Corn</w:t>
                          </w:r>
                        </w:p>
                      </w:txbxContent>
                    </v:textbox>
                  </v:shape>
                </v:group>
                <v:line id="Straight Connector 7" o:spid="_x0000_s1088" style="position:absolute;flip:y;visibility:visible;mso-wrap-style:square" from="8666,15664" to="8746,32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" strokecolor="white [3212]" strokeweight=".5pt">
                  <v:stroke joinstyle="miter"/>
                </v:line>
                <v:shape id="Text Box 2" o:spid="_x0000_s1089" type="#_x0000_t202" style="position:absolute;left:1351;top:15664;width:6674;height:10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" stroked="f">
                  <v:textbox>
                    <w:txbxContent>
                      <w:p w:rsidR="006D4FDD" w:rsidRDefault="006D4FDD" w:rsidP="006D4FDD">
                        <w:pPr>
                          <w:rPr>
                            <w:rFonts w:ascii="Times New Roman" w:hAnsi="Times New Roman" w:cs="Times New Roman"/>
                          </w:rPr>
                        </w:pPr>
                        <w:r w:rsidRPr="00305CA9">
                          <w:rPr>
                            <w:rFonts w:ascii="Times New Roman" w:hAnsi="Times New Roman" w:cs="Times New Roman"/>
                          </w:rPr>
                          <w:t>Surface drained only</w:t>
                        </w:r>
                      </w:p>
                      <w:p w:rsidR="006D4FDD" w:rsidRPr="00305CA9" w:rsidRDefault="006D4FDD" w:rsidP="006D4FDD">
                        <w:pPr>
                          <w:rPr>
                            <w:rFonts w:ascii="Times New Roman" w:hAnsi="Times New Roman" w:cs="Times New Roman"/>
                          </w:rPr>
                        </w:pPr>
                        <w:r>
                          <w:rPr>
                            <w:rFonts w:ascii="Times New Roman" w:hAnsi="Times New Roman" w:cs="Times New Roman"/>
                          </w:rPr>
                          <w:t>(50 ft wide)</w:t>
                        </w:r>
                      </w:p>
                    </w:txbxContent>
                  </v:textbox>
                </v:shape>
                <w10:wrap type="tight"/>
              </v:group>
            </w:pict>
          </mc:Fallback>
        </mc:AlternateContent>
      </w:r>
      <w:r>
        <w:rPr>
          <w:rFonts w:ascii="Times New Roman" w:hAnsi="Times New Roman" w:cs="Times New Roman"/>
          <w:sz w:val="24"/>
          <w:szCs w:val="24"/>
        </w:rPr>
        <w:t>Figure 2.  Experimental layout of plot to determine the influence of tile depth and spacing combinations on soybean yield</w:t>
      </w:r>
    </w:p>
    <w:p w:rsidR="006D4FDD" w:rsidRPr="002947F3" w:rsidRDefault="006D4FDD" w:rsidP="006D4FDD">
      <w:pPr>
        <w:jc w:val="both"/>
        <w:rPr>
          <w:rFonts w:ascii="Times New Roman" w:hAnsi="Times New Roman" w:cs="Times New Roman"/>
          <w:b/>
          <w:sz w:val="24"/>
          <w:szCs w:val="24"/>
        </w:rPr>
      </w:pPr>
      <w:r w:rsidRPr="002947F3">
        <w:rPr>
          <w:rFonts w:ascii="Times New Roman" w:hAnsi="Times New Roman" w:cs="Times New Roman"/>
          <w:b/>
          <w:sz w:val="24"/>
          <w:szCs w:val="24"/>
        </w:rPr>
        <w:t>Findings:</w:t>
      </w:r>
    </w:p>
    <w:p w:rsidR="00D67E10" w:rsidRDefault="006D4FDD" w:rsidP="006D4FDD">
      <w:pPr>
        <w:jc w:val="both"/>
        <w:rPr>
          <w:rFonts w:ascii="Times New Roman" w:hAnsi="Times New Roman" w:cs="Times New Roman"/>
          <w:sz w:val="24"/>
          <w:szCs w:val="24"/>
        </w:rPr>
      </w:pPr>
      <w:r>
        <w:rPr>
          <w:rFonts w:ascii="Times New Roman" w:hAnsi="Times New Roman" w:cs="Times New Roman"/>
          <w:sz w:val="24"/>
          <w:szCs w:val="24"/>
        </w:rPr>
        <w:tab/>
        <w:t>Soybean yield from 1</w:t>
      </w:r>
      <w:r w:rsidRPr="006D4FDD">
        <w:rPr>
          <w:rFonts w:ascii="Times New Roman" w:hAnsi="Times New Roman" w:cs="Times New Roman"/>
          <w:sz w:val="24"/>
          <w:szCs w:val="24"/>
          <w:vertAlign w:val="superscript"/>
        </w:rPr>
        <w:t>st</w:t>
      </w:r>
      <w:r>
        <w:rPr>
          <w:rFonts w:ascii="Times New Roman" w:hAnsi="Times New Roman" w:cs="Times New Roman"/>
          <w:sz w:val="24"/>
          <w:szCs w:val="24"/>
        </w:rPr>
        <w:t xml:space="preserve"> and 2</w:t>
      </w:r>
      <w:r w:rsidRPr="006D4FDD">
        <w:rPr>
          <w:rFonts w:ascii="Times New Roman" w:hAnsi="Times New Roman" w:cs="Times New Roman"/>
          <w:sz w:val="24"/>
          <w:szCs w:val="24"/>
          <w:vertAlign w:val="superscript"/>
        </w:rPr>
        <w:t>nd</w:t>
      </w:r>
      <w:r w:rsidR="00C23E60">
        <w:rPr>
          <w:rFonts w:ascii="Times New Roman" w:hAnsi="Times New Roman" w:cs="Times New Roman"/>
          <w:sz w:val="24"/>
          <w:szCs w:val="24"/>
        </w:rPr>
        <w:t xml:space="preserve"> experiment are</w:t>
      </w:r>
      <w:r>
        <w:rPr>
          <w:rFonts w:ascii="Times New Roman" w:hAnsi="Times New Roman" w:cs="Times New Roman"/>
          <w:sz w:val="24"/>
          <w:szCs w:val="24"/>
        </w:rPr>
        <w:t xml:space="preserve"> presented in figure 3 and 4, respectively for </w:t>
      </w:r>
      <w:r w:rsidR="00300EE4">
        <w:rPr>
          <w:rFonts w:ascii="Times New Roman" w:hAnsi="Times New Roman" w:cs="Times New Roman"/>
          <w:sz w:val="24"/>
          <w:szCs w:val="24"/>
        </w:rPr>
        <w:t xml:space="preserve">the </w:t>
      </w:r>
      <w:r>
        <w:rPr>
          <w:rFonts w:ascii="Times New Roman" w:hAnsi="Times New Roman" w:cs="Times New Roman"/>
          <w:sz w:val="24"/>
          <w:szCs w:val="24"/>
        </w:rPr>
        <w:t xml:space="preserve">2016 growing season. The highest yield </w:t>
      </w:r>
      <w:r w:rsidR="00C23E60">
        <w:rPr>
          <w:rFonts w:ascii="Times New Roman" w:hAnsi="Times New Roman" w:cs="Times New Roman"/>
          <w:sz w:val="24"/>
          <w:szCs w:val="24"/>
        </w:rPr>
        <w:t>(58.6</w:t>
      </w:r>
      <w:r>
        <w:rPr>
          <w:rFonts w:ascii="Times New Roman" w:hAnsi="Times New Roman" w:cs="Times New Roman"/>
          <w:sz w:val="24"/>
          <w:szCs w:val="24"/>
        </w:rPr>
        <w:t xml:space="preserve"> Bu/ac) was observed </w:t>
      </w:r>
      <w:r w:rsidR="008008CC">
        <w:rPr>
          <w:rFonts w:ascii="Times New Roman" w:hAnsi="Times New Roman" w:cs="Times New Roman"/>
          <w:sz w:val="24"/>
          <w:szCs w:val="24"/>
        </w:rPr>
        <w:t xml:space="preserve">under chisel plough with control-drained and lowest yield </w:t>
      </w:r>
      <w:r w:rsidR="00C23E60">
        <w:rPr>
          <w:rFonts w:ascii="Times New Roman" w:hAnsi="Times New Roman" w:cs="Times New Roman"/>
          <w:sz w:val="24"/>
          <w:szCs w:val="24"/>
        </w:rPr>
        <w:t>(51.8</w:t>
      </w:r>
      <w:r w:rsidR="008008CC">
        <w:rPr>
          <w:rFonts w:ascii="Times New Roman" w:hAnsi="Times New Roman" w:cs="Times New Roman"/>
          <w:sz w:val="24"/>
          <w:szCs w:val="24"/>
        </w:rPr>
        <w:t xml:space="preserve"> Bu/ac) under strip</w:t>
      </w:r>
      <w:r w:rsidR="00C23E60">
        <w:rPr>
          <w:rFonts w:ascii="Times New Roman" w:hAnsi="Times New Roman" w:cs="Times New Roman"/>
          <w:sz w:val="24"/>
          <w:szCs w:val="24"/>
        </w:rPr>
        <w:t>-</w:t>
      </w:r>
      <w:r w:rsidR="008008CC">
        <w:rPr>
          <w:rFonts w:ascii="Times New Roman" w:hAnsi="Times New Roman" w:cs="Times New Roman"/>
          <w:sz w:val="24"/>
          <w:szCs w:val="24"/>
        </w:rPr>
        <w:t>till with open tile</w:t>
      </w:r>
      <w:r w:rsidR="00300EE4">
        <w:rPr>
          <w:rFonts w:ascii="Times New Roman" w:hAnsi="Times New Roman" w:cs="Times New Roman"/>
          <w:sz w:val="24"/>
          <w:szCs w:val="24"/>
        </w:rPr>
        <w:t xml:space="preserve"> (Fig. 3)</w:t>
      </w:r>
      <w:r w:rsidR="008008CC">
        <w:rPr>
          <w:rFonts w:ascii="Times New Roman" w:hAnsi="Times New Roman" w:cs="Times New Roman"/>
          <w:sz w:val="24"/>
          <w:szCs w:val="24"/>
        </w:rPr>
        <w:t xml:space="preserve">. Tillage has significant effect on soybean production, chisel plough </w:t>
      </w:r>
      <w:r w:rsidR="00C23E60">
        <w:rPr>
          <w:rFonts w:ascii="Times New Roman" w:hAnsi="Times New Roman" w:cs="Times New Roman"/>
          <w:sz w:val="24"/>
          <w:szCs w:val="24"/>
        </w:rPr>
        <w:t>yield highest</w:t>
      </w:r>
      <w:r w:rsidR="008008CC">
        <w:rPr>
          <w:rFonts w:ascii="Times New Roman" w:hAnsi="Times New Roman" w:cs="Times New Roman"/>
          <w:sz w:val="24"/>
          <w:szCs w:val="24"/>
        </w:rPr>
        <w:t xml:space="preserve"> foll</w:t>
      </w:r>
      <w:r w:rsidR="00C23E60">
        <w:rPr>
          <w:rFonts w:ascii="Times New Roman" w:hAnsi="Times New Roman" w:cs="Times New Roman"/>
          <w:sz w:val="24"/>
          <w:szCs w:val="24"/>
        </w:rPr>
        <w:t>owed by no-till and strip-</w:t>
      </w:r>
      <w:r w:rsidR="008008CC">
        <w:rPr>
          <w:rFonts w:ascii="Times New Roman" w:hAnsi="Times New Roman" w:cs="Times New Roman"/>
          <w:sz w:val="24"/>
          <w:szCs w:val="24"/>
        </w:rPr>
        <w:t>till. Control tile yield</w:t>
      </w:r>
      <w:r w:rsidR="00C23E60">
        <w:rPr>
          <w:rFonts w:ascii="Times New Roman" w:hAnsi="Times New Roman" w:cs="Times New Roman"/>
          <w:sz w:val="24"/>
          <w:szCs w:val="24"/>
        </w:rPr>
        <w:t>ed higher soybean</w:t>
      </w:r>
      <w:r w:rsidR="008008CC">
        <w:rPr>
          <w:rFonts w:ascii="Times New Roman" w:hAnsi="Times New Roman" w:cs="Times New Roman"/>
          <w:sz w:val="24"/>
          <w:szCs w:val="24"/>
        </w:rPr>
        <w:t xml:space="preserve"> followed by surface drain and open tile.  There was no significant interaction effect of tile and drainage on soybean yield.</w:t>
      </w:r>
    </w:p>
    <w:p w:rsidR="006D4FDD" w:rsidRDefault="006D4FDD" w:rsidP="006D4FDD">
      <w:pPr>
        <w:jc w:val="both"/>
        <w:rPr>
          <w:rFonts w:ascii="Times New Roman" w:hAnsi="Times New Roman" w:cs="Times New Roman"/>
          <w:sz w:val="24"/>
          <w:szCs w:val="24"/>
        </w:rPr>
      </w:pPr>
    </w:p>
    <w:p w:rsidR="00412988" w:rsidRDefault="00412988" w:rsidP="00D67E10">
      <w:pPr>
        <w:jc w:val="both"/>
        <w:rPr>
          <w:rFonts w:ascii="Times New Roman" w:hAnsi="Times New Roman" w:cs="Times New Roman"/>
          <w:sz w:val="24"/>
          <w:szCs w:val="24"/>
        </w:rPr>
      </w:pPr>
    </w:p>
    <w:p w:rsidR="00412988" w:rsidRPr="00412988" w:rsidRDefault="00412988"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927433" w:rsidRDefault="00927433"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736310" w:rsidRDefault="00D47AA3" w:rsidP="00300EE4">
      <w:pPr>
        <w:jc w:val="both"/>
        <w:rPr>
          <w:rFonts w:ascii="Times New Roman" w:hAnsi="Times New Roman" w:cs="Times New Roman"/>
          <w:sz w:val="24"/>
          <w:szCs w:val="24"/>
        </w:rPr>
      </w:pPr>
      <w:r>
        <w:rPr>
          <w:rFonts w:ascii="Times New Roman" w:hAnsi="Times New Roman" w:cs="Times New Roman"/>
          <w:sz w:val="24"/>
          <w:szCs w:val="24"/>
        </w:rPr>
        <w:tab/>
        <w:t>During 2016 growing season, the highest (57.5 Bu/ac) and lowest yield (42.8 Bu/ac) were observed under surface drained (check) and 40 feet tile spacing placed at 3 feet depth</w:t>
      </w:r>
      <w:r w:rsidR="00300EE4">
        <w:rPr>
          <w:rFonts w:ascii="Times New Roman" w:hAnsi="Times New Roman" w:cs="Times New Roman"/>
          <w:sz w:val="24"/>
          <w:szCs w:val="24"/>
        </w:rPr>
        <w:t>,</w:t>
      </w:r>
      <w:r w:rsidR="00EB0221">
        <w:rPr>
          <w:rFonts w:ascii="Times New Roman" w:hAnsi="Times New Roman" w:cs="Times New Roman"/>
          <w:sz w:val="24"/>
          <w:szCs w:val="24"/>
        </w:rPr>
        <w:t xml:space="preserve"> </w:t>
      </w:r>
      <w:r>
        <w:rPr>
          <w:rFonts w:ascii="Times New Roman" w:hAnsi="Times New Roman" w:cs="Times New Roman"/>
          <w:sz w:val="24"/>
          <w:szCs w:val="24"/>
        </w:rPr>
        <w:t>respectively</w:t>
      </w:r>
      <w:r w:rsidR="00300EE4">
        <w:rPr>
          <w:rFonts w:ascii="Times New Roman" w:hAnsi="Times New Roman" w:cs="Times New Roman"/>
          <w:sz w:val="24"/>
          <w:szCs w:val="24"/>
        </w:rPr>
        <w:t xml:space="preserve"> (Fig 4)</w:t>
      </w:r>
      <w:r>
        <w:rPr>
          <w:rFonts w:ascii="Times New Roman" w:hAnsi="Times New Roman" w:cs="Times New Roman"/>
          <w:sz w:val="24"/>
          <w:szCs w:val="24"/>
        </w:rPr>
        <w:t>.</w:t>
      </w:r>
      <w:r w:rsidR="00300EE4">
        <w:rPr>
          <w:rFonts w:ascii="Times New Roman" w:hAnsi="Times New Roman" w:cs="Times New Roman"/>
          <w:sz w:val="24"/>
          <w:szCs w:val="24"/>
        </w:rPr>
        <w:t xml:space="preserve"> Results indicate benefit of tile drainage on soybean production is not available every year and it depends on rainfall intensity and distribution (Fig. 5).</w:t>
      </w:r>
    </w:p>
    <w:p w:rsidR="00736310" w:rsidRDefault="00300EE4" w:rsidP="00412988">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4384" behindDoc="0" locked="0" layoutInCell="1" allowOverlap="1">
                <wp:simplePos x="0" y="0"/>
                <wp:positionH relativeFrom="column">
                  <wp:posOffset>161925</wp:posOffset>
                </wp:positionH>
                <wp:positionV relativeFrom="paragraph">
                  <wp:posOffset>184785</wp:posOffset>
                </wp:positionV>
                <wp:extent cx="5943600" cy="3039745"/>
                <wp:effectExtent l="0" t="0" r="0" b="8255"/>
                <wp:wrapNone/>
                <wp:docPr id="9" name="Group 9"/>
                <wp:cNvGraphicFramePr/>
                <a:graphic xmlns:a="http://schemas.openxmlformats.org/drawingml/2006/main">
                  <a:graphicData uri="http://schemas.microsoft.com/office/word/2010/wordprocessingGroup">
                    <wpg:wgp>
                      <wpg:cNvGrpSpPr/>
                      <wpg:grpSpPr>
                        <a:xfrm>
                          <a:off x="0" y="0"/>
                          <a:ext cx="5943600" cy="3039745"/>
                          <a:chOff x="0" y="0"/>
                          <a:chExt cx="5943600" cy="3039745"/>
                        </a:xfrm>
                      </wpg:grpSpPr>
                      <wpg:graphicFrame>
                        <wpg:cNvPr id="2" name="Chart 2"/>
                        <wpg:cNvFrPr/>
                        <wpg:xfrm>
                          <a:off x="0" y="0"/>
                          <a:ext cx="5943600" cy="2466975"/>
                        </wpg:xfrm>
                        <a:graphic>
                          <a:graphicData uri="http://schemas.openxmlformats.org/drawingml/2006/chart">
                            <c:chart xmlns:c="http://schemas.openxmlformats.org/drawingml/2006/chart" xmlns:r="http://schemas.openxmlformats.org/officeDocument/2006/relationships" r:id="rId20"/>
                          </a:graphicData>
                        </a:graphic>
                      </wpg:graphicFrame>
                      <wps:wsp>
                        <wps:cNvPr id="6" name="Text Box 6"/>
                        <wps:cNvSpPr txBox="1"/>
                        <wps:spPr>
                          <a:xfrm>
                            <a:off x="0" y="2562225"/>
                            <a:ext cx="5943600" cy="477520"/>
                          </a:xfrm>
                          <a:prstGeom prst="rect">
                            <a:avLst/>
                          </a:prstGeom>
                          <a:solidFill>
                            <a:prstClr val="white"/>
                          </a:solidFill>
                          <a:ln>
                            <a:noFill/>
                          </a:ln>
                        </wps:spPr>
                        <wps:txbx>
                          <w:txbxContent>
                            <w:p w:rsidR="00736310" w:rsidRPr="00C151B3" w:rsidRDefault="00736310" w:rsidP="003B6D36">
                              <w:pPr>
                                <w:pStyle w:val="Caption"/>
                                <w:jc w:val="both"/>
                                <w:rPr>
                                  <w:rFonts w:ascii="Times New Roman" w:hAnsi="Times New Roman" w:cs="Times New Roman"/>
                                  <w:i w:val="0"/>
                                  <w:noProof/>
                                  <w:color w:val="auto"/>
                                  <w:sz w:val="24"/>
                                  <w:szCs w:val="24"/>
                                </w:rPr>
                              </w:pPr>
                              <w:r w:rsidRPr="00C151B3">
                                <w:rPr>
                                  <w:rFonts w:ascii="Times New Roman" w:hAnsi="Times New Roman" w:cs="Times New Roman"/>
                                  <w:i w:val="0"/>
                                  <w:color w:val="auto"/>
                                  <w:sz w:val="24"/>
                                  <w:szCs w:val="24"/>
                                </w:rPr>
                                <w:t xml:space="preserve">Figure 3 Effect of tile drainage (surface-drained, open- and control-tiled) and tillage practices, chisel (CH), no-till (NT), and strip-till (ST) on soybean yield (Bu/ac) during </w:t>
                              </w:r>
                              <w:r w:rsidR="00C151B3">
                                <w:rPr>
                                  <w:rFonts w:ascii="Times New Roman" w:hAnsi="Times New Roman" w:cs="Times New Roman"/>
                                  <w:i w:val="0"/>
                                  <w:color w:val="auto"/>
                                  <w:sz w:val="24"/>
                                  <w:szCs w:val="24"/>
                                </w:rPr>
                                <w:t>2016 growing season</w:t>
                              </w:r>
                              <w:r w:rsidRPr="00C151B3">
                                <w:rPr>
                                  <w:rFonts w:ascii="Times New Roman" w:hAnsi="Times New Roman" w:cs="Times New Roman"/>
                                  <w:i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90" style="position:absolute;margin-left:12.75pt;margin-top:14.55pt;width:468pt;height:239.35pt;z-index:251664384" coordsize="59436,30397"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">
                <v:shape id="Chart 2" o:spid="_x0000_s1091" type="#_x0000_t75" style="position:absolute;width:59436;height:246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">
                  <v:imagedata r:id="rId21" o:title=""/>
                  <o:lock v:ext="edit" aspectratio="f"/>
                </v:shape>
                <v:shape id="Text Box 6" o:spid="_x0000_s1092" type="#_x0000_t202" style="position:absolute;top:25622;width:59436;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rsidR="00736310" w:rsidRPr="00C151B3" w:rsidRDefault="00736310" w:rsidP="003B6D36">
                        <w:pPr>
                          <w:pStyle w:val="Caption"/>
                          <w:jc w:val="both"/>
                          <w:rPr>
                            <w:rFonts w:ascii="Times New Roman" w:hAnsi="Times New Roman" w:cs="Times New Roman"/>
                            <w:i w:val="0"/>
                            <w:noProof/>
                            <w:color w:val="auto"/>
                            <w:sz w:val="24"/>
                            <w:szCs w:val="24"/>
                          </w:rPr>
                        </w:pPr>
                        <w:r w:rsidRPr="00C151B3">
                          <w:rPr>
                            <w:rFonts w:ascii="Times New Roman" w:hAnsi="Times New Roman" w:cs="Times New Roman"/>
                            <w:i w:val="0"/>
                            <w:color w:val="auto"/>
                            <w:sz w:val="24"/>
                            <w:szCs w:val="24"/>
                          </w:rPr>
                          <w:t xml:space="preserve">Figure 3 Effect of tile drainage (surface-drained, open- and control-tiled) and tillage practices, chisel (CH), no-till (NT), and strip-till (ST) on soybean yield (Bu/ac) during </w:t>
                        </w:r>
                        <w:r w:rsidR="00C151B3">
                          <w:rPr>
                            <w:rFonts w:ascii="Times New Roman" w:hAnsi="Times New Roman" w:cs="Times New Roman"/>
                            <w:i w:val="0"/>
                            <w:color w:val="auto"/>
                            <w:sz w:val="24"/>
                            <w:szCs w:val="24"/>
                          </w:rPr>
                          <w:t>2016 growing season</w:t>
                        </w:r>
                        <w:r w:rsidRPr="00C151B3">
                          <w:rPr>
                            <w:rFonts w:ascii="Times New Roman" w:hAnsi="Times New Roman" w:cs="Times New Roman"/>
                            <w:i w:val="0"/>
                            <w:color w:val="auto"/>
                            <w:sz w:val="24"/>
                            <w:szCs w:val="24"/>
                          </w:rPr>
                          <w:t>.</w:t>
                        </w:r>
                      </w:p>
                    </w:txbxContent>
                  </v:textbox>
                </v:shape>
              </v:group>
            </w:pict>
          </mc:Fallback>
        </mc:AlternateContent>
      </w:r>
    </w:p>
    <w:p w:rsidR="00736310" w:rsidRDefault="00736310"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736310" w:rsidRDefault="00736310" w:rsidP="00412988">
      <w:pPr>
        <w:rPr>
          <w:rFonts w:ascii="Times New Roman" w:hAnsi="Times New Roman" w:cs="Times New Roman"/>
          <w:sz w:val="24"/>
          <w:szCs w:val="24"/>
        </w:rPr>
      </w:pPr>
    </w:p>
    <w:p w:rsidR="00412988" w:rsidRDefault="00300EE4" w:rsidP="00412988">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7456" behindDoc="0" locked="0" layoutInCell="1" allowOverlap="1">
                <wp:simplePos x="0" y="0"/>
                <wp:positionH relativeFrom="column">
                  <wp:posOffset>0</wp:posOffset>
                </wp:positionH>
                <wp:positionV relativeFrom="paragraph">
                  <wp:posOffset>1811655</wp:posOffset>
                </wp:positionV>
                <wp:extent cx="5943600" cy="3439795"/>
                <wp:effectExtent l="0" t="0" r="0" b="8255"/>
                <wp:wrapTight wrapText="bothSides">
                  <wp:wrapPolygon edited="0">
                    <wp:start x="0" y="0"/>
                    <wp:lineTo x="0" y="21532"/>
                    <wp:lineTo x="21531" y="21532"/>
                    <wp:lineTo x="21531"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5943600" cy="3439795"/>
                          <a:chOff x="0" y="0"/>
                          <a:chExt cx="5943600" cy="3439795"/>
                        </a:xfrm>
                      </wpg:grpSpPr>
                      <wpg:graphicFrame>
                        <wpg:cNvPr id="1" name="Chart 1"/>
                        <wpg:cNvFrPr/>
                        <wpg:xfrm>
                          <a:off x="0" y="0"/>
                          <a:ext cx="5943600" cy="2846070"/>
                        </wpg:xfrm>
                        <a:graphic>
                          <a:graphicData uri="http://schemas.openxmlformats.org/drawingml/2006/chart">
                            <c:chart xmlns:c="http://schemas.openxmlformats.org/drawingml/2006/chart" xmlns:r="http://schemas.openxmlformats.org/officeDocument/2006/relationships" r:id="rId22"/>
                          </a:graphicData>
                        </a:graphic>
                      </wpg:graphicFrame>
                      <wps:wsp>
                        <wps:cNvPr id="7" name="Text Box 7"/>
                        <wps:cNvSpPr txBox="1"/>
                        <wps:spPr>
                          <a:xfrm>
                            <a:off x="0" y="2962275"/>
                            <a:ext cx="5943600" cy="477520"/>
                          </a:xfrm>
                          <a:prstGeom prst="rect">
                            <a:avLst/>
                          </a:prstGeom>
                          <a:solidFill>
                            <a:prstClr val="white"/>
                          </a:solidFill>
                          <a:ln>
                            <a:noFill/>
                          </a:ln>
                        </wps:spPr>
                        <wps:txbx>
                          <w:txbxContent>
                            <w:p w:rsidR="003B6D36" w:rsidRPr="003B6D36" w:rsidRDefault="003B6D36" w:rsidP="008E7E79">
                              <w:pPr>
                                <w:pStyle w:val="Caption"/>
                                <w:jc w:val="both"/>
                                <w:rPr>
                                  <w:rFonts w:ascii="Times New Roman" w:hAnsi="Times New Roman" w:cs="Times New Roman"/>
                                  <w:i w:val="0"/>
                                  <w:noProof/>
                                  <w:color w:val="auto"/>
                                  <w:sz w:val="24"/>
                                  <w:szCs w:val="24"/>
                                </w:rPr>
                              </w:pPr>
                              <w:r w:rsidRPr="003B6D36">
                                <w:rPr>
                                  <w:rFonts w:ascii="Times New Roman" w:hAnsi="Times New Roman" w:cs="Times New Roman"/>
                                  <w:i w:val="0"/>
                                  <w:color w:val="auto"/>
                                  <w:sz w:val="24"/>
                                  <w:szCs w:val="24"/>
                                </w:rPr>
                                <w:t xml:space="preserve">Figure 4 Effect of different tile spacing (30, 40 and 50 ft) and placement depth (3 and 4 ft) combinations on soybean yield during </w:t>
                              </w:r>
                              <w:r>
                                <w:rPr>
                                  <w:rFonts w:ascii="Times New Roman" w:hAnsi="Times New Roman" w:cs="Times New Roman"/>
                                  <w:i w:val="0"/>
                                  <w:color w:val="auto"/>
                                  <w:sz w:val="24"/>
                                  <w:szCs w:val="24"/>
                                </w:rPr>
                                <w:t>2016 growing sea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 o:spid="_x0000_s1093" style="position:absolute;margin-left:0;margin-top:142.65pt;width:468pt;height:270.85pt;z-index:251667456" coordsize="59436,34397"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">
                <v:shape id="Chart 1" o:spid="_x0000_s1094" type="#_x0000_t75" style="position:absolute;width:59436;height:284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">
                  <v:imagedata r:id="rId23" o:title=""/>
                  <o:lock v:ext="edit" aspectratio="f"/>
                </v:shape>
                <v:shape id="Text Box 7" o:spid="_x0000_s1095" type="#_x0000_t202" style="position:absolute;top:29622;width:59436;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rsidR="003B6D36" w:rsidRPr="003B6D36" w:rsidRDefault="003B6D36" w:rsidP="008E7E79">
                        <w:pPr>
                          <w:pStyle w:val="Caption"/>
                          <w:jc w:val="both"/>
                          <w:rPr>
                            <w:rFonts w:ascii="Times New Roman" w:hAnsi="Times New Roman" w:cs="Times New Roman"/>
                            <w:i w:val="0"/>
                            <w:noProof/>
                            <w:color w:val="auto"/>
                            <w:sz w:val="24"/>
                            <w:szCs w:val="24"/>
                          </w:rPr>
                        </w:pPr>
                        <w:r w:rsidRPr="003B6D36">
                          <w:rPr>
                            <w:rFonts w:ascii="Times New Roman" w:hAnsi="Times New Roman" w:cs="Times New Roman"/>
                            <w:i w:val="0"/>
                            <w:color w:val="auto"/>
                            <w:sz w:val="24"/>
                            <w:szCs w:val="24"/>
                          </w:rPr>
                          <w:t xml:space="preserve">Figure 4 Effect of different tile spacing (30, 40 and 50 ft) and placement depth (3 and 4 ft) combinations on soybean yield during </w:t>
                        </w:r>
                        <w:r>
                          <w:rPr>
                            <w:rFonts w:ascii="Times New Roman" w:hAnsi="Times New Roman" w:cs="Times New Roman"/>
                            <w:i w:val="0"/>
                            <w:color w:val="auto"/>
                            <w:sz w:val="24"/>
                            <w:szCs w:val="24"/>
                          </w:rPr>
                          <w:t>2016 growing season.</w:t>
                        </w:r>
                      </w:p>
                    </w:txbxContent>
                  </v:textbox>
                </v:shape>
                <w10:wrap type="tight"/>
              </v:group>
            </w:pict>
          </mc:Fallback>
        </mc:AlternateContent>
      </w:r>
    </w:p>
    <w:p w:rsidR="00380C9F" w:rsidRDefault="00380C9F" w:rsidP="00380C9F">
      <w:pPr>
        <w:keepNext/>
      </w:pPr>
      <w:r>
        <w:rPr>
          <w:noProof/>
        </w:rPr>
        <w:lastRenderedPageBreak/>
        <w:drawing>
          <wp:inline distT="0" distB="0" distL="0" distR="0" wp14:anchorId="1956179A" wp14:editId="381D13E0">
            <wp:extent cx="5943600" cy="3275330"/>
            <wp:effectExtent l="0" t="0" r="0" b="127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412988" w:rsidRPr="00380C9F" w:rsidRDefault="00380C9F" w:rsidP="00380C9F">
      <w:pPr>
        <w:pStyle w:val="Caption"/>
        <w:rPr>
          <w:rFonts w:ascii="Times New Roman" w:hAnsi="Times New Roman" w:cs="Times New Roman"/>
          <w:i w:val="0"/>
          <w:color w:val="auto"/>
          <w:sz w:val="24"/>
          <w:szCs w:val="24"/>
        </w:rPr>
      </w:pPr>
      <w:r w:rsidRPr="00380C9F">
        <w:rPr>
          <w:rFonts w:ascii="Times New Roman" w:hAnsi="Times New Roman" w:cs="Times New Roman"/>
          <w:i w:val="0"/>
          <w:color w:val="auto"/>
          <w:sz w:val="24"/>
          <w:szCs w:val="24"/>
        </w:rPr>
        <w:t>Figure 5</w:t>
      </w:r>
      <w:r w:rsidR="00300EE4">
        <w:rPr>
          <w:rFonts w:ascii="Times New Roman" w:hAnsi="Times New Roman" w:cs="Times New Roman"/>
          <w:i w:val="0"/>
          <w:color w:val="auto"/>
          <w:sz w:val="24"/>
          <w:szCs w:val="24"/>
        </w:rPr>
        <w:t>.</w:t>
      </w:r>
      <w:r w:rsidRPr="00380C9F">
        <w:rPr>
          <w:rFonts w:ascii="Times New Roman" w:hAnsi="Times New Roman" w:cs="Times New Roman"/>
          <w:i w:val="0"/>
          <w:color w:val="auto"/>
          <w:sz w:val="24"/>
          <w:szCs w:val="24"/>
        </w:rPr>
        <w:t xml:space="preserve"> Maximum and minimum air temperature, rainfall during entire growing season of soybean in field</w:t>
      </w:r>
    </w:p>
    <w:p w:rsidR="00412988" w:rsidRPr="00380C9F" w:rsidRDefault="00412988" w:rsidP="00412988">
      <w:pPr>
        <w:rPr>
          <w:rFonts w:ascii="Times New Roman" w:hAnsi="Times New Roman" w:cs="Times New Roman"/>
          <w:iCs/>
          <w:sz w:val="24"/>
          <w:szCs w:val="24"/>
        </w:rPr>
      </w:pPr>
    </w:p>
    <w:p w:rsidR="00412988" w:rsidRDefault="00412988"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p>
    <w:p w:rsidR="00412988" w:rsidRDefault="00412988" w:rsidP="00412988">
      <w:pPr>
        <w:rPr>
          <w:rFonts w:ascii="Times New Roman" w:hAnsi="Times New Roman" w:cs="Times New Roman"/>
          <w:sz w:val="24"/>
          <w:szCs w:val="24"/>
        </w:rPr>
      </w:pPr>
      <w:bookmarkStart w:id="0" w:name="_GoBack"/>
      <w:bookmarkEnd w:id="0"/>
    </w:p>
    <w:p w:rsidR="00412988" w:rsidRDefault="00412988" w:rsidP="00412988">
      <w:pPr>
        <w:rPr>
          <w:rFonts w:ascii="Times New Roman" w:hAnsi="Times New Roman" w:cs="Times New Roman"/>
          <w:sz w:val="24"/>
          <w:szCs w:val="24"/>
        </w:rPr>
      </w:pPr>
    </w:p>
    <w:p w:rsidR="00412988" w:rsidRPr="00412988" w:rsidRDefault="00412988" w:rsidP="00412988">
      <w:pPr>
        <w:rPr>
          <w:rFonts w:ascii="Times New Roman" w:hAnsi="Times New Roman" w:cs="Times New Roman"/>
          <w:sz w:val="24"/>
          <w:szCs w:val="24"/>
        </w:rPr>
      </w:pPr>
    </w:p>
    <w:sectPr w:rsidR="00412988" w:rsidRPr="00412988">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3F01" w:rsidRDefault="00473F01" w:rsidP="009A4BF0">
      <w:r>
        <w:separator/>
      </w:r>
    </w:p>
  </w:endnote>
  <w:endnote w:type="continuationSeparator" w:id="0">
    <w:p w:rsidR="00473F01" w:rsidRDefault="00473F01" w:rsidP="009A4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2891753"/>
      <w:docPartObj>
        <w:docPartGallery w:val="Page Numbers (Bottom of Page)"/>
        <w:docPartUnique/>
      </w:docPartObj>
    </w:sdtPr>
    <w:sdtEndPr>
      <w:rPr>
        <w:noProof/>
      </w:rPr>
    </w:sdtEndPr>
    <w:sdtContent>
      <w:p w:rsidR="00331F28" w:rsidRDefault="00331F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31F28" w:rsidRDefault="00331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3F01" w:rsidRDefault="00473F01" w:rsidP="009A4BF0">
      <w:r>
        <w:separator/>
      </w:r>
    </w:p>
  </w:footnote>
  <w:footnote w:type="continuationSeparator" w:id="0">
    <w:p w:rsidR="00473F01" w:rsidRDefault="00473F01" w:rsidP="009A4BF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MbA0tjQ2MjE1NzVW0lEKTi0uzszPAykwrAUA4DPSWCwAAAA="/>
  </w:docVars>
  <w:rsids>
    <w:rsidRoot w:val="00D67E10"/>
    <w:rsid w:val="00016F47"/>
    <w:rsid w:val="00050A87"/>
    <w:rsid w:val="00056688"/>
    <w:rsid w:val="00212428"/>
    <w:rsid w:val="00300EE4"/>
    <w:rsid w:val="00331F28"/>
    <w:rsid w:val="00380C9F"/>
    <w:rsid w:val="003B6D36"/>
    <w:rsid w:val="00412988"/>
    <w:rsid w:val="00473F01"/>
    <w:rsid w:val="00506DCF"/>
    <w:rsid w:val="006D4FDD"/>
    <w:rsid w:val="00736310"/>
    <w:rsid w:val="00775AD7"/>
    <w:rsid w:val="008008CC"/>
    <w:rsid w:val="008E7E79"/>
    <w:rsid w:val="00927433"/>
    <w:rsid w:val="009A4BF0"/>
    <w:rsid w:val="00B716E9"/>
    <w:rsid w:val="00C151B3"/>
    <w:rsid w:val="00C23E60"/>
    <w:rsid w:val="00D47AA3"/>
    <w:rsid w:val="00D67E10"/>
    <w:rsid w:val="00EB0221"/>
    <w:rsid w:val="00F1541E"/>
    <w:rsid w:val="00F66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203D4"/>
  <w15:chartTrackingRefBased/>
  <w15:docId w15:val="{6FEE866C-16FD-4805-AAE7-3EEA2885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6D4FD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6D4FDD"/>
    <w:rPr>
      <w:rFonts w:ascii="Times New Roman" w:hAnsi="Times New Roman" w:cs="Times New Roman"/>
      <w:sz w:val="24"/>
      <w:szCs w:val="24"/>
    </w:rPr>
  </w:style>
  <w:style w:type="table" w:styleId="TableGrid">
    <w:name w:val="Table Grid"/>
    <w:basedOn w:val="TableNormal"/>
    <w:uiPriority w:val="39"/>
    <w:rsid w:val="006D4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4FDD"/>
    <w:pPr>
      <w:spacing w:before="100" w:beforeAutospacing="1" w:after="100" w:afterAutospacing="1"/>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736310"/>
    <w:pPr>
      <w:spacing w:after="200"/>
    </w:pPr>
    <w:rPr>
      <w:i/>
      <w:iCs/>
      <w:color w:val="44546A" w:themeColor="text2"/>
      <w:sz w:val="18"/>
      <w:szCs w:val="18"/>
    </w:rPr>
  </w:style>
  <w:style w:type="paragraph" w:styleId="Header">
    <w:name w:val="header"/>
    <w:basedOn w:val="Normal"/>
    <w:link w:val="HeaderChar"/>
    <w:uiPriority w:val="99"/>
    <w:unhideWhenUsed/>
    <w:rsid w:val="009A4BF0"/>
    <w:pPr>
      <w:tabs>
        <w:tab w:val="center" w:pos="4680"/>
        <w:tab w:val="right" w:pos="9360"/>
      </w:tabs>
    </w:pPr>
  </w:style>
  <w:style w:type="character" w:customStyle="1" w:styleId="HeaderChar">
    <w:name w:val="Header Char"/>
    <w:basedOn w:val="DefaultParagraphFont"/>
    <w:link w:val="Header"/>
    <w:uiPriority w:val="99"/>
    <w:rsid w:val="009A4BF0"/>
  </w:style>
  <w:style w:type="paragraph" w:styleId="Footer">
    <w:name w:val="footer"/>
    <w:basedOn w:val="Normal"/>
    <w:link w:val="FooterChar"/>
    <w:uiPriority w:val="99"/>
    <w:unhideWhenUsed/>
    <w:rsid w:val="009A4BF0"/>
    <w:pPr>
      <w:tabs>
        <w:tab w:val="center" w:pos="4680"/>
        <w:tab w:val="right" w:pos="9360"/>
      </w:tabs>
    </w:pPr>
  </w:style>
  <w:style w:type="character" w:customStyle="1" w:styleId="FooterChar">
    <w:name w:val="Footer Char"/>
    <w:basedOn w:val="DefaultParagraphFont"/>
    <w:link w:val="Footer"/>
    <w:uiPriority w:val="99"/>
    <w:rsid w:val="009A4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chart" Target="charts/chart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chart" Target="charts/chart3.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chart" Target="charts/chart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mesh.acharya\OneDrive%20-%20North%20Dakota%20University%20System\2017%20Research\FY%202017%20fina%20reports\Combined%20data%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mesh.acharya\OneDrive%20-%20North%20Dakota%20University%20System\2017%20Research\FY%202017%20fina%20reports\Combined%20data%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mesh.acharya\OneDrive%20-%20North%20Dakota%20University%20System\2017%20Research\Climate%20and%20yield%20relation%20Casselton\Temperature%20and%20Precipitation%20data%20for%20Casselton%2014,15,16.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pattFill prst="smConfetti">
              <a:fgClr>
                <a:schemeClr val="tx1"/>
              </a:fgClr>
              <a:bgClr>
                <a:schemeClr val="bg1"/>
              </a:bgClr>
            </a:pattFill>
            <a:ln>
              <a:solidFill>
                <a:schemeClr val="tx1"/>
              </a:solidFill>
            </a:ln>
            <a:effectLst/>
          </c:spPr>
          <c:invertIfNegative val="0"/>
          <c:dLbls>
            <c:dLbl>
              <c:idx val="0"/>
              <c:layout>
                <c:manualLayout>
                  <c:x val="-2.1063717746182104E-3"/>
                  <c:y val="-3.9763897942198721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B599-4914-8EBB-1B58B998E700}"/>
                </c:ext>
              </c:extLst>
            </c:dLbl>
            <c:dLbl>
              <c:idx val="1"/>
              <c:layout>
                <c:manualLayout>
                  <c:x val="-3.8616369768401876E-17"/>
                  <c:y val="-3.7278654320811296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B599-4914-8EBB-1B58B998E700}"/>
                </c:ext>
              </c:extLst>
            </c:dLbl>
            <c:dLbl>
              <c:idx val="2"/>
              <c:layout>
                <c:manualLayout>
                  <c:x val="0"/>
                  <c:y val="-5.9645846913298092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B599-4914-8EBB-1B58B998E700}"/>
                </c:ext>
              </c:extLst>
            </c:dLbl>
            <c:dLbl>
              <c:idx val="3"/>
              <c:layout>
                <c:manualLayout>
                  <c:x val="0"/>
                  <c:y val="-3.2308167078036479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B599-4914-8EBB-1B58B998E700}"/>
                </c:ext>
              </c:extLst>
            </c:dLbl>
            <c:dLbl>
              <c:idx val="4"/>
              <c:layout>
                <c:manualLayout>
                  <c:x val="0"/>
                  <c:y val="-8.4498283127172266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B599-4914-8EBB-1B58B998E700}"/>
                </c:ext>
              </c:extLst>
            </c:dLbl>
            <c:dLbl>
              <c:idx val="5"/>
              <c:layout>
                <c:manualLayout>
                  <c:x val="0"/>
                  <c:y val="-4.4734385184973552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B599-4914-8EBB-1B58B998E700}"/>
                </c:ext>
              </c:extLst>
            </c:dLbl>
            <c:dLbl>
              <c:idx val="6"/>
              <c:layout>
                <c:manualLayout>
                  <c:x val="-2.1063717746183748E-3"/>
                  <c:y val="-5.9645846913298078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B599-4914-8EBB-1B58B998E700}"/>
                </c:ext>
              </c:extLst>
            </c:dLbl>
            <c:dLbl>
              <c:idx val="7"/>
              <c:layout>
                <c:manualLayout>
                  <c:x val="-1.5446547907360751E-16"/>
                  <c:y val="-3.9763897942198714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7-B599-4914-8EBB-1B58B998E700}"/>
                </c:ext>
              </c:extLst>
            </c:dLbl>
            <c:dLbl>
              <c:idx val="8"/>
              <c:layout>
                <c:manualLayout>
                  <c:x val="0"/>
                  <c:y val="-2.2367192592486752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8-B599-4914-8EBB-1B58B998E700}"/>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ybean TT 3 year'!$U$22:$U$30</c:f>
                <c:numCache>
                  <c:formatCode>General</c:formatCode>
                  <c:ptCount val="9"/>
                  <c:pt idx="0">
                    <c:v>2.7296687799999999</c:v>
                  </c:pt>
                  <c:pt idx="1">
                    <c:v>2.4455725300000002</c:v>
                  </c:pt>
                  <c:pt idx="2">
                    <c:v>4.65226468</c:v>
                  </c:pt>
                  <c:pt idx="3">
                    <c:v>3.05399602</c:v>
                  </c:pt>
                  <c:pt idx="4">
                    <c:v>6.6071697199999999</c:v>
                  </c:pt>
                  <c:pt idx="5">
                    <c:v>3.2814935599999999</c:v>
                  </c:pt>
                  <c:pt idx="6">
                    <c:v>4.8209957499999998</c:v>
                  </c:pt>
                  <c:pt idx="7">
                    <c:v>3.0059870800000001</c:v>
                  </c:pt>
                  <c:pt idx="8">
                    <c:v>1.3587586199999999</c:v>
                  </c:pt>
                </c:numCache>
              </c:numRef>
            </c:plus>
            <c:minus>
              <c:numRef>
                <c:f>'Soybean TT 3 year'!$U$22:$U$30</c:f>
                <c:numCache>
                  <c:formatCode>General</c:formatCode>
                  <c:ptCount val="9"/>
                  <c:pt idx="0">
                    <c:v>2.7296687799999999</c:v>
                  </c:pt>
                  <c:pt idx="1">
                    <c:v>2.4455725300000002</c:v>
                  </c:pt>
                  <c:pt idx="2">
                    <c:v>4.65226468</c:v>
                  </c:pt>
                  <c:pt idx="3">
                    <c:v>3.05399602</c:v>
                  </c:pt>
                  <c:pt idx="4">
                    <c:v>6.6071697199999999</c:v>
                  </c:pt>
                  <c:pt idx="5">
                    <c:v>3.2814935599999999</c:v>
                  </c:pt>
                  <c:pt idx="6">
                    <c:v>4.8209957499999998</c:v>
                  </c:pt>
                  <c:pt idx="7">
                    <c:v>3.0059870800000001</c:v>
                  </c:pt>
                  <c:pt idx="8">
                    <c:v>1.3587586199999999</c:v>
                  </c:pt>
                </c:numCache>
              </c:numRef>
            </c:minus>
            <c:spPr>
              <a:noFill/>
              <a:ln w="9525" cap="flat" cmpd="sng" algn="ctr">
                <a:solidFill>
                  <a:schemeClr val="tx1">
                    <a:lumMod val="65000"/>
                    <a:lumOff val="35000"/>
                  </a:schemeClr>
                </a:solidFill>
                <a:round/>
              </a:ln>
              <a:effectLst/>
            </c:spPr>
          </c:errBars>
          <c:cat>
            <c:multiLvlStrRef>
              <c:f>'Soybean TT 3 year'!$R$22:$S$30</c:f>
              <c:multiLvlStrCache>
                <c:ptCount val="9"/>
                <c:lvl>
                  <c:pt idx="0">
                    <c:v>CH</c:v>
                  </c:pt>
                  <c:pt idx="1">
                    <c:v>NT</c:v>
                  </c:pt>
                  <c:pt idx="2">
                    <c:v>ST</c:v>
                  </c:pt>
                  <c:pt idx="3">
                    <c:v>CH</c:v>
                  </c:pt>
                  <c:pt idx="4">
                    <c:v>NT</c:v>
                  </c:pt>
                  <c:pt idx="5">
                    <c:v>ST</c:v>
                  </c:pt>
                  <c:pt idx="6">
                    <c:v>CH</c:v>
                  </c:pt>
                  <c:pt idx="7">
                    <c:v>NT</c:v>
                  </c:pt>
                  <c:pt idx="8">
                    <c:v>ST</c:v>
                  </c:pt>
                </c:lvl>
                <c:lvl>
                  <c:pt idx="0">
                    <c:v>Control-tiled</c:v>
                  </c:pt>
                  <c:pt idx="3">
                    <c:v>Open-tiled</c:v>
                  </c:pt>
                  <c:pt idx="6">
                    <c:v>Surface-drained</c:v>
                  </c:pt>
                </c:lvl>
              </c:multiLvlStrCache>
            </c:multiLvlStrRef>
          </c:cat>
          <c:val>
            <c:numRef>
              <c:f>'Soybean TT 3 year'!$T$22:$T$30</c:f>
              <c:numCache>
                <c:formatCode>0.0</c:formatCode>
                <c:ptCount val="9"/>
                <c:pt idx="0">
                  <c:v>58.597499999999997</c:v>
                </c:pt>
                <c:pt idx="1">
                  <c:v>54.977499999999999</c:v>
                </c:pt>
                <c:pt idx="2">
                  <c:v>53.424999999999997</c:v>
                </c:pt>
                <c:pt idx="3">
                  <c:v>58.032499999999999</c:v>
                </c:pt>
                <c:pt idx="4">
                  <c:v>53.162500000000001</c:v>
                </c:pt>
                <c:pt idx="5">
                  <c:v>51.84</c:v>
                </c:pt>
                <c:pt idx="6">
                  <c:v>56.49</c:v>
                </c:pt>
                <c:pt idx="7">
                  <c:v>55.797499999999999</c:v>
                </c:pt>
                <c:pt idx="8">
                  <c:v>53.807499999999997</c:v>
                </c:pt>
              </c:numCache>
            </c:numRef>
          </c:val>
          <c:extLst>
            <c:ext xmlns:c16="http://schemas.microsoft.com/office/drawing/2014/chart" uri="{C3380CC4-5D6E-409C-BE32-E72D297353CC}">
              <c16:uniqueId val="{00000009-B599-4914-8EBB-1B58B998E700}"/>
            </c:ext>
          </c:extLst>
        </c:ser>
        <c:dLbls>
          <c:dLblPos val="outEnd"/>
          <c:showLegendKey val="0"/>
          <c:showVal val="1"/>
          <c:showCatName val="0"/>
          <c:showSerName val="0"/>
          <c:showPercent val="0"/>
          <c:showBubbleSize val="0"/>
        </c:dLbls>
        <c:gapWidth val="219"/>
        <c:overlap val="-27"/>
        <c:axId val="461468440"/>
        <c:axId val="461468768"/>
        <c:extLst>
          <c:ext xmlns:c15="http://schemas.microsoft.com/office/drawing/2012/chart" uri="{02D57815-91ED-43cb-92C2-25804820EDAC}">
            <c15:filteredBarSeries>
              <c15: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extLst>
                        <c:ext uri="{02D57815-91ED-43cb-92C2-25804820EDAC}">
                          <c15:formulaRef>
                            <c15:sqref>'Soybean TT 3 year'!$U$22:$U$30</c15:sqref>
                          </c15:formulaRef>
                        </c:ext>
                      </c:extLst>
                      <c:numCache>
                        <c:formatCode>General</c:formatCode>
                        <c:ptCount val="9"/>
                        <c:pt idx="0">
                          <c:v>2.7296687799999999</c:v>
                        </c:pt>
                        <c:pt idx="1">
                          <c:v>2.4455725300000002</c:v>
                        </c:pt>
                        <c:pt idx="2">
                          <c:v>4.65226468</c:v>
                        </c:pt>
                        <c:pt idx="3">
                          <c:v>3.05399602</c:v>
                        </c:pt>
                        <c:pt idx="4">
                          <c:v>6.6071697199999999</c:v>
                        </c:pt>
                        <c:pt idx="5">
                          <c:v>3.2814935599999999</c:v>
                        </c:pt>
                        <c:pt idx="6">
                          <c:v>4.8209957499999998</c:v>
                        </c:pt>
                        <c:pt idx="7">
                          <c:v>3.0059870800000001</c:v>
                        </c:pt>
                        <c:pt idx="8">
                          <c:v>1.3587586199999999</c:v>
                        </c:pt>
                      </c:numCache>
                    </c:numRef>
                  </c:plus>
                  <c:minus>
                    <c:numRef>
                      <c:extLst>
                        <c:ext uri="{02D57815-91ED-43cb-92C2-25804820EDAC}">
                          <c15:formulaRef>
                            <c15:sqref>'Soybean TT 3 year'!$U$22:$U$30</c15:sqref>
                          </c15:formulaRef>
                        </c:ext>
                      </c:extLst>
                      <c:numCache>
                        <c:formatCode>General</c:formatCode>
                        <c:ptCount val="9"/>
                        <c:pt idx="0">
                          <c:v>2.7296687799999999</c:v>
                        </c:pt>
                        <c:pt idx="1">
                          <c:v>2.4455725300000002</c:v>
                        </c:pt>
                        <c:pt idx="2">
                          <c:v>4.65226468</c:v>
                        </c:pt>
                        <c:pt idx="3">
                          <c:v>3.05399602</c:v>
                        </c:pt>
                        <c:pt idx="4">
                          <c:v>6.6071697199999999</c:v>
                        </c:pt>
                        <c:pt idx="5">
                          <c:v>3.2814935599999999</c:v>
                        </c:pt>
                        <c:pt idx="6">
                          <c:v>4.8209957499999998</c:v>
                        </c:pt>
                        <c:pt idx="7">
                          <c:v>3.0059870800000001</c:v>
                        </c:pt>
                        <c:pt idx="8">
                          <c:v>1.3587586199999999</c:v>
                        </c:pt>
                      </c:numCache>
                    </c:numRef>
                  </c:minus>
                  <c:spPr>
                    <a:noFill/>
                    <a:ln w="9525" cap="flat" cmpd="sng" algn="ctr">
                      <a:solidFill>
                        <a:schemeClr val="tx1">
                          <a:lumMod val="65000"/>
                          <a:lumOff val="35000"/>
                        </a:schemeClr>
                      </a:solidFill>
                      <a:round/>
                    </a:ln>
                    <a:effectLst/>
                  </c:spPr>
                </c:errBars>
                <c:cat>
                  <c:multiLvlStrRef>
                    <c:extLst>
                      <c:ext uri="{02D57815-91ED-43cb-92C2-25804820EDAC}">
                        <c15:formulaRef>
                          <c15:sqref>'Soybean TT 3 year'!$R$22:$S$30</c15:sqref>
                        </c15:formulaRef>
                      </c:ext>
                    </c:extLst>
                    <c:multiLvlStrCache>
                      <c:ptCount val="9"/>
                      <c:lvl>
                        <c:pt idx="0">
                          <c:v>CH</c:v>
                        </c:pt>
                        <c:pt idx="1">
                          <c:v>NT</c:v>
                        </c:pt>
                        <c:pt idx="2">
                          <c:v>ST</c:v>
                        </c:pt>
                        <c:pt idx="3">
                          <c:v>CH</c:v>
                        </c:pt>
                        <c:pt idx="4">
                          <c:v>NT</c:v>
                        </c:pt>
                        <c:pt idx="5">
                          <c:v>ST</c:v>
                        </c:pt>
                        <c:pt idx="6">
                          <c:v>CH</c:v>
                        </c:pt>
                        <c:pt idx="7">
                          <c:v>NT</c:v>
                        </c:pt>
                        <c:pt idx="8">
                          <c:v>ST</c:v>
                        </c:pt>
                      </c:lvl>
                      <c:lvl>
                        <c:pt idx="0">
                          <c:v>Control-tiled</c:v>
                        </c:pt>
                        <c:pt idx="3">
                          <c:v>Open-tiled</c:v>
                        </c:pt>
                        <c:pt idx="6">
                          <c:v>Surface-drained</c:v>
                        </c:pt>
                      </c:lvl>
                    </c:multiLvlStrCache>
                  </c:multiLvlStrRef>
                </c:cat>
                <c:val>
                  <c:numRef>
                    <c:extLst>
                      <c:ext uri="{02D57815-91ED-43cb-92C2-25804820EDAC}">
                        <c15:formulaRef>
                          <c15:sqref>'Soybean TT 3 year'!$U$22:$U$30</c15:sqref>
                        </c15:formulaRef>
                      </c:ext>
                    </c:extLst>
                    <c:numCache>
                      <c:formatCode>0.0</c:formatCode>
                      <c:ptCount val="9"/>
                      <c:pt idx="0">
                        <c:v>2.7296687799999999</c:v>
                      </c:pt>
                      <c:pt idx="1">
                        <c:v>2.4455725300000002</c:v>
                      </c:pt>
                      <c:pt idx="2">
                        <c:v>4.65226468</c:v>
                      </c:pt>
                      <c:pt idx="3">
                        <c:v>3.05399602</c:v>
                      </c:pt>
                      <c:pt idx="4">
                        <c:v>6.6071697199999999</c:v>
                      </c:pt>
                      <c:pt idx="5">
                        <c:v>3.2814935599999999</c:v>
                      </c:pt>
                      <c:pt idx="6">
                        <c:v>4.8209957499999998</c:v>
                      </c:pt>
                      <c:pt idx="7">
                        <c:v>3.0059870800000001</c:v>
                      </c:pt>
                      <c:pt idx="8">
                        <c:v>1.3587586199999999</c:v>
                      </c:pt>
                    </c:numCache>
                  </c:numRef>
                </c:val>
                <c:extLst>
                  <c:ext xmlns:c16="http://schemas.microsoft.com/office/drawing/2014/chart" uri="{C3380CC4-5D6E-409C-BE32-E72D297353CC}">
                    <c16:uniqueId val="{0000000A-B599-4914-8EBB-1B58B998E700}"/>
                  </c:ext>
                </c:extLst>
              </c15:ser>
            </c15:filteredBarSeries>
          </c:ext>
        </c:extLst>
      </c:barChart>
      <c:catAx>
        <c:axId val="46146844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68768"/>
        <c:crosses val="autoZero"/>
        <c:auto val="1"/>
        <c:lblAlgn val="ctr"/>
        <c:lblOffset val="100"/>
        <c:noMultiLvlLbl val="0"/>
      </c:catAx>
      <c:valAx>
        <c:axId val="46146876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ield (Bu/ac)</a:t>
                </a:r>
              </a:p>
            </c:rich>
          </c:tx>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68440"/>
        <c:crosses val="autoZero"/>
        <c:crossBetween val="between"/>
        <c:majorUnit val="5"/>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1"/>
          <c:tx>
            <c:v>2016</c:v>
          </c:tx>
          <c:spPr>
            <a:pattFill prst="ltUpDiag">
              <a:fgClr>
                <a:schemeClr val="tx1"/>
              </a:fgClr>
              <a:bgClr>
                <a:schemeClr val="bg1"/>
              </a:bgClr>
            </a:pattFill>
            <a:ln>
              <a:solidFill>
                <a:schemeClr val="tx1"/>
              </a:solidFill>
            </a:ln>
            <a:effectLst/>
          </c:spPr>
          <c:invertIfNegative val="0"/>
          <c:dLbls>
            <c:dLbl>
              <c:idx val="0"/>
              <c:layout>
                <c:manualLayout>
                  <c:x val="-1.676554325335966E-17"/>
                  <c:y val="-3.3755270810911647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3F70-4242-9BC8-237C30264477}"/>
                </c:ext>
              </c:extLst>
            </c:dLbl>
            <c:dLbl>
              <c:idx val="1"/>
              <c:layout>
                <c:manualLayout>
                  <c:x val="0"/>
                  <c:y val="-3.8948389397205692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3F70-4242-9BC8-237C30264477}"/>
                </c:ext>
              </c:extLst>
            </c:dLbl>
            <c:dLbl>
              <c:idx val="2"/>
              <c:layout>
                <c:manualLayout>
                  <c:x val="-1.8289894833104709E-3"/>
                  <c:y val="-3.6351830104058645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3F70-4242-9BC8-237C30264477}"/>
                </c:ext>
              </c:extLst>
            </c:dLbl>
            <c:dLbl>
              <c:idx val="3"/>
              <c:layout>
                <c:manualLayout>
                  <c:x val="1.8289894833104709E-3"/>
                  <c:y val="-6.2317423035529132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3F70-4242-9BC8-237C30264477}"/>
                </c:ext>
              </c:extLst>
            </c:dLbl>
            <c:dLbl>
              <c:idx val="4"/>
              <c:layout>
                <c:manualLayout>
                  <c:x val="0"/>
                  <c:y val="-9.3476134553293663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3F70-4242-9BC8-237C30264477}"/>
                </c:ext>
              </c:extLst>
            </c:dLbl>
            <c:dLbl>
              <c:idx val="5"/>
              <c:layout>
                <c:manualLayout>
                  <c:x val="0"/>
                  <c:y val="-3.894838939720574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3F70-4242-9BC8-237C30264477}"/>
                </c:ext>
              </c:extLst>
            </c:dLbl>
            <c:dLbl>
              <c:idx val="6"/>
              <c:layout>
                <c:manualLayout>
                  <c:x val="-1.3412434602687728E-16"/>
                  <c:y val="-7.5300219501264351E-2"/>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3F70-4242-9BC8-237C30264477}"/>
                </c:ext>
              </c:extLst>
            </c:dLbl>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oybean TDS 2 year'!$N$20:$N$26</c:f>
                <c:numCache>
                  <c:formatCode>General</c:formatCode>
                  <c:ptCount val="7"/>
                  <c:pt idx="0">
                    <c:v>2.62</c:v>
                  </c:pt>
                  <c:pt idx="1">
                    <c:v>2.56</c:v>
                  </c:pt>
                  <c:pt idx="2">
                    <c:v>2.84</c:v>
                  </c:pt>
                  <c:pt idx="3">
                    <c:v>4.9800000000000004</c:v>
                  </c:pt>
                  <c:pt idx="4">
                    <c:v>7.67</c:v>
                  </c:pt>
                  <c:pt idx="5">
                    <c:v>3.39</c:v>
                  </c:pt>
                  <c:pt idx="6">
                    <c:v>6.48</c:v>
                  </c:pt>
                </c:numCache>
              </c:numRef>
            </c:plus>
            <c:minus>
              <c:numRef>
                <c:f>'soybean TDS 2 year'!$N$20:$N$26</c:f>
                <c:numCache>
                  <c:formatCode>General</c:formatCode>
                  <c:ptCount val="7"/>
                  <c:pt idx="0">
                    <c:v>2.62</c:v>
                  </c:pt>
                  <c:pt idx="1">
                    <c:v>2.56</c:v>
                  </c:pt>
                  <c:pt idx="2">
                    <c:v>2.84</c:v>
                  </c:pt>
                  <c:pt idx="3">
                    <c:v>4.9800000000000004</c:v>
                  </c:pt>
                  <c:pt idx="4">
                    <c:v>7.67</c:v>
                  </c:pt>
                  <c:pt idx="5">
                    <c:v>3.39</c:v>
                  </c:pt>
                  <c:pt idx="6">
                    <c:v>6.48</c:v>
                  </c:pt>
                </c:numCache>
              </c:numRef>
            </c:minus>
            <c:spPr>
              <a:noFill/>
              <a:ln w="9525" cap="flat" cmpd="sng" algn="ctr">
                <a:solidFill>
                  <a:schemeClr val="tx1">
                    <a:lumMod val="65000"/>
                    <a:lumOff val="35000"/>
                  </a:schemeClr>
                </a:solidFill>
                <a:round/>
              </a:ln>
              <a:effectLst/>
            </c:spPr>
          </c:errBars>
          <c:cat>
            <c:strRef>
              <c:f>'soybean TDS 2 year'!$K$20:$L$26</c:f>
              <c:strCache>
                <c:ptCount val="7"/>
                <c:pt idx="0">
                  <c:v>30-3</c:v>
                </c:pt>
                <c:pt idx="1">
                  <c:v>30-4</c:v>
                </c:pt>
                <c:pt idx="2">
                  <c:v>40-3</c:v>
                </c:pt>
                <c:pt idx="3">
                  <c:v>40-4</c:v>
                </c:pt>
                <c:pt idx="4">
                  <c:v>50-3</c:v>
                </c:pt>
                <c:pt idx="5">
                  <c:v>50-4</c:v>
                </c:pt>
                <c:pt idx="6">
                  <c:v>Check</c:v>
                </c:pt>
              </c:strCache>
            </c:strRef>
          </c:cat>
          <c:val>
            <c:numRef>
              <c:f>'soybean TDS 2 year'!$M$20:$M$26</c:f>
              <c:numCache>
                <c:formatCode>0.0</c:formatCode>
                <c:ptCount val="7"/>
                <c:pt idx="0">
                  <c:v>43.082999999999998</c:v>
                </c:pt>
                <c:pt idx="1">
                  <c:v>44.215000000000003</c:v>
                </c:pt>
                <c:pt idx="2">
                  <c:v>42.768000000000001</c:v>
                </c:pt>
                <c:pt idx="3">
                  <c:v>46.802999999999997</c:v>
                </c:pt>
                <c:pt idx="4">
                  <c:v>47.258000000000003</c:v>
                </c:pt>
                <c:pt idx="5">
                  <c:v>47.945</c:v>
                </c:pt>
                <c:pt idx="6">
                  <c:v>57.533000000000001</c:v>
                </c:pt>
              </c:numCache>
            </c:numRef>
          </c:val>
          <c:extLst>
            <c:ext xmlns:c16="http://schemas.microsoft.com/office/drawing/2014/chart" uri="{C3380CC4-5D6E-409C-BE32-E72D297353CC}">
              <c16:uniqueId val="{00000007-3F70-4242-9BC8-237C30264477}"/>
            </c:ext>
          </c:extLst>
        </c:ser>
        <c:dLbls>
          <c:dLblPos val="outEnd"/>
          <c:showLegendKey val="0"/>
          <c:showVal val="1"/>
          <c:showCatName val="0"/>
          <c:showSerName val="0"/>
          <c:showPercent val="0"/>
          <c:showBubbleSize val="0"/>
        </c:dLbls>
        <c:gapWidth val="219"/>
        <c:overlap val="-27"/>
        <c:axId val="373704488"/>
        <c:axId val="373704160"/>
        <c:extLst>
          <c:ext xmlns:c15="http://schemas.microsoft.com/office/drawing/2012/chart" uri="{02D57815-91ED-43cb-92C2-25804820EDAC}">
            <c15:filteredBarSeries>
              <c15:ser>
                <c:idx val="0"/>
                <c:order val="0"/>
                <c:tx>
                  <c:v>2015</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soybean TDS 2 year'!$K$20:$L$26</c15:sqref>
                        </c15:formulaRef>
                      </c:ext>
                    </c:extLst>
                    <c:strCache>
                      <c:ptCount val="7"/>
                      <c:pt idx="0">
                        <c:v>30-3</c:v>
                      </c:pt>
                      <c:pt idx="1">
                        <c:v>30-4</c:v>
                      </c:pt>
                      <c:pt idx="2">
                        <c:v>40-3</c:v>
                      </c:pt>
                      <c:pt idx="3">
                        <c:v>40-4</c:v>
                      </c:pt>
                      <c:pt idx="4">
                        <c:v>50-3</c:v>
                      </c:pt>
                      <c:pt idx="5">
                        <c:v>50-4</c:v>
                      </c:pt>
                      <c:pt idx="6">
                        <c:v>Check</c:v>
                      </c:pt>
                    </c:strCache>
                  </c:strRef>
                </c:cat>
                <c:val>
                  <c:numRef>
                    <c:extLst>
                      <c:ext uri="{02D57815-91ED-43cb-92C2-25804820EDAC}">
                        <c15:formulaRef>
                          <c15:sqref>'soybean TDS 2 year'!$L$20:$L$26</c15:sqref>
                        </c15:formulaRef>
                      </c:ext>
                    </c:extLst>
                    <c:numCache>
                      <c:formatCode>General</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8-3F70-4242-9BC8-237C30264477}"/>
                  </c:ext>
                </c:extLst>
              </c15:ser>
            </c15:filteredBarSeries>
          </c:ext>
        </c:extLst>
      </c:barChart>
      <c:catAx>
        <c:axId val="373704488"/>
        <c:scaling>
          <c:orientation val="minMax"/>
        </c:scaling>
        <c:delete val="0"/>
        <c:axPos val="b"/>
        <c:numFmt formatCode="General" sourceLinked="1"/>
        <c:majorTickMark val="out"/>
        <c:minorTickMark val="none"/>
        <c:tickLblPos val="nextTo"/>
        <c:spPr>
          <a:solidFill>
            <a:schemeClr val="bg1"/>
          </a:solid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3704160"/>
        <c:crosses val="autoZero"/>
        <c:auto val="1"/>
        <c:lblAlgn val="ctr"/>
        <c:lblOffset val="100"/>
        <c:noMultiLvlLbl val="0"/>
      </c:catAx>
      <c:valAx>
        <c:axId val="373704160"/>
        <c:scaling>
          <c:orientation val="minMax"/>
          <c:max val="6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Yield (Bu/ac)</a:t>
                </a:r>
              </a:p>
            </c:rich>
          </c:tx>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3704488"/>
        <c:crosses val="autoZero"/>
        <c:crossBetween val="between"/>
        <c:majorUnit val="5"/>
      </c:valAx>
      <c:spPr>
        <a:noFill/>
        <a:ln>
          <a:noFill/>
        </a:ln>
        <a:effectLst/>
      </c:spPr>
    </c:plotArea>
    <c:plotVisOnly val="1"/>
    <c:dispBlanksAs val="gap"/>
    <c:showDLblsOverMax val="0"/>
  </c:chart>
  <c:spPr>
    <a:solidFill>
      <a:sysClr val="window" lastClr="FFFFFF"/>
    </a:solidFill>
    <a:ln w="9525" cap="flat" cmpd="sng" algn="ctr">
      <a:noFill/>
      <a:round/>
    </a:ln>
    <a:effectLst/>
  </c:spPr>
  <c:txPr>
    <a:bodyPr/>
    <a:lstStyle/>
    <a:p>
      <a:pPr>
        <a:defRPr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2"/>
          <c:tx>
            <c:v>Rainfall </c:v>
          </c:tx>
          <c:spPr>
            <a:solidFill>
              <a:schemeClr val="tx1"/>
            </a:solidFill>
            <a:ln>
              <a:noFill/>
            </a:ln>
            <a:effectLst/>
          </c:spPr>
          <c:invertIfNegative val="0"/>
          <c:cat>
            <c:numRef>
              <c:f>'2016'!$A$39:$A$184</c:f>
              <c:numCache>
                <c:formatCode>d\-mmm\-yy</c:formatCode>
                <c:ptCount val="146"/>
                <c:pt idx="0">
                  <c:v>42498</c:v>
                </c:pt>
                <c:pt idx="1">
                  <c:v>42499</c:v>
                </c:pt>
                <c:pt idx="2">
                  <c:v>42500</c:v>
                </c:pt>
                <c:pt idx="3">
                  <c:v>42501</c:v>
                </c:pt>
                <c:pt idx="4">
                  <c:v>42502</c:v>
                </c:pt>
                <c:pt idx="5">
                  <c:v>42503</c:v>
                </c:pt>
                <c:pt idx="6">
                  <c:v>42504</c:v>
                </c:pt>
                <c:pt idx="7">
                  <c:v>42505</c:v>
                </c:pt>
                <c:pt idx="8">
                  <c:v>42506</c:v>
                </c:pt>
                <c:pt idx="9">
                  <c:v>42507</c:v>
                </c:pt>
                <c:pt idx="10">
                  <c:v>42508</c:v>
                </c:pt>
                <c:pt idx="11">
                  <c:v>42509</c:v>
                </c:pt>
                <c:pt idx="12">
                  <c:v>42510</c:v>
                </c:pt>
                <c:pt idx="13">
                  <c:v>42511</c:v>
                </c:pt>
                <c:pt idx="14">
                  <c:v>42512</c:v>
                </c:pt>
                <c:pt idx="15">
                  <c:v>42513</c:v>
                </c:pt>
                <c:pt idx="16">
                  <c:v>42514</c:v>
                </c:pt>
                <c:pt idx="17">
                  <c:v>42515</c:v>
                </c:pt>
                <c:pt idx="18">
                  <c:v>42516</c:v>
                </c:pt>
                <c:pt idx="19">
                  <c:v>42517</c:v>
                </c:pt>
                <c:pt idx="20">
                  <c:v>42518</c:v>
                </c:pt>
                <c:pt idx="21">
                  <c:v>42519</c:v>
                </c:pt>
                <c:pt idx="22">
                  <c:v>42520</c:v>
                </c:pt>
                <c:pt idx="23">
                  <c:v>42521</c:v>
                </c:pt>
                <c:pt idx="24">
                  <c:v>42522</c:v>
                </c:pt>
                <c:pt idx="25">
                  <c:v>42523</c:v>
                </c:pt>
                <c:pt idx="26">
                  <c:v>42524</c:v>
                </c:pt>
                <c:pt idx="27">
                  <c:v>42525</c:v>
                </c:pt>
                <c:pt idx="28">
                  <c:v>42526</c:v>
                </c:pt>
                <c:pt idx="29">
                  <c:v>42527</c:v>
                </c:pt>
                <c:pt idx="30">
                  <c:v>42528</c:v>
                </c:pt>
                <c:pt idx="31">
                  <c:v>42529</c:v>
                </c:pt>
                <c:pt idx="32">
                  <c:v>42530</c:v>
                </c:pt>
                <c:pt idx="33">
                  <c:v>42531</c:v>
                </c:pt>
                <c:pt idx="34">
                  <c:v>42532</c:v>
                </c:pt>
                <c:pt idx="35">
                  <c:v>42533</c:v>
                </c:pt>
                <c:pt idx="36">
                  <c:v>42534</c:v>
                </c:pt>
                <c:pt idx="37">
                  <c:v>42535</c:v>
                </c:pt>
                <c:pt idx="38">
                  <c:v>42536</c:v>
                </c:pt>
                <c:pt idx="39">
                  <c:v>42537</c:v>
                </c:pt>
                <c:pt idx="40">
                  <c:v>42538</c:v>
                </c:pt>
                <c:pt idx="41">
                  <c:v>42539</c:v>
                </c:pt>
                <c:pt idx="42">
                  <c:v>42540</c:v>
                </c:pt>
                <c:pt idx="43">
                  <c:v>42541</c:v>
                </c:pt>
                <c:pt idx="44">
                  <c:v>42542</c:v>
                </c:pt>
                <c:pt idx="45">
                  <c:v>42543</c:v>
                </c:pt>
                <c:pt idx="46">
                  <c:v>42544</c:v>
                </c:pt>
                <c:pt idx="47">
                  <c:v>42545</c:v>
                </c:pt>
                <c:pt idx="48">
                  <c:v>42546</c:v>
                </c:pt>
                <c:pt idx="49">
                  <c:v>42547</c:v>
                </c:pt>
                <c:pt idx="50">
                  <c:v>42548</c:v>
                </c:pt>
                <c:pt idx="51">
                  <c:v>42549</c:v>
                </c:pt>
                <c:pt idx="52">
                  <c:v>42550</c:v>
                </c:pt>
                <c:pt idx="53">
                  <c:v>42551</c:v>
                </c:pt>
                <c:pt idx="54">
                  <c:v>42552</c:v>
                </c:pt>
                <c:pt idx="55">
                  <c:v>42553</c:v>
                </c:pt>
                <c:pt idx="56">
                  <c:v>42554</c:v>
                </c:pt>
                <c:pt idx="57">
                  <c:v>42555</c:v>
                </c:pt>
                <c:pt idx="58">
                  <c:v>42556</c:v>
                </c:pt>
                <c:pt idx="59">
                  <c:v>42557</c:v>
                </c:pt>
                <c:pt idx="60">
                  <c:v>42558</c:v>
                </c:pt>
                <c:pt idx="61">
                  <c:v>42559</c:v>
                </c:pt>
                <c:pt idx="62">
                  <c:v>42560</c:v>
                </c:pt>
                <c:pt idx="63">
                  <c:v>42561</c:v>
                </c:pt>
                <c:pt idx="64">
                  <c:v>42562</c:v>
                </c:pt>
                <c:pt idx="65">
                  <c:v>42563</c:v>
                </c:pt>
                <c:pt idx="66">
                  <c:v>42564</c:v>
                </c:pt>
                <c:pt idx="67">
                  <c:v>42565</c:v>
                </c:pt>
                <c:pt idx="68">
                  <c:v>42566</c:v>
                </c:pt>
                <c:pt idx="69">
                  <c:v>42567</c:v>
                </c:pt>
                <c:pt idx="70">
                  <c:v>42568</c:v>
                </c:pt>
                <c:pt idx="71">
                  <c:v>42569</c:v>
                </c:pt>
                <c:pt idx="72">
                  <c:v>42570</c:v>
                </c:pt>
                <c:pt idx="73">
                  <c:v>42571</c:v>
                </c:pt>
                <c:pt idx="74">
                  <c:v>42572</c:v>
                </c:pt>
                <c:pt idx="75">
                  <c:v>42573</c:v>
                </c:pt>
                <c:pt idx="76">
                  <c:v>42574</c:v>
                </c:pt>
                <c:pt idx="77">
                  <c:v>42575</c:v>
                </c:pt>
                <c:pt idx="78">
                  <c:v>42576</c:v>
                </c:pt>
                <c:pt idx="79">
                  <c:v>42577</c:v>
                </c:pt>
                <c:pt idx="80">
                  <c:v>42578</c:v>
                </c:pt>
                <c:pt idx="81">
                  <c:v>42579</c:v>
                </c:pt>
                <c:pt idx="82">
                  <c:v>42580</c:v>
                </c:pt>
                <c:pt idx="83">
                  <c:v>42581</c:v>
                </c:pt>
                <c:pt idx="84">
                  <c:v>42582</c:v>
                </c:pt>
                <c:pt idx="85">
                  <c:v>42583</c:v>
                </c:pt>
                <c:pt idx="86">
                  <c:v>42584</c:v>
                </c:pt>
                <c:pt idx="87">
                  <c:v>42585</c:v>
                </c:pt>
                <c:pt idx="88">
                  <c:v>42586</c:v>
                </c:pt>
                <c:pt idx="89">
                  <c:v>42587</c:v>
                </c:pt>
                <c:pt idx="90">
                  <c:v>42588</c:v>
                </c:pt>
                <c:pt idx="91">
                  <c:v>42589</c:v>
                </c:pt>
                <c:pt idx="92">
                  <c:v>42590</c:v>
                </c:pt>
                <c:pt idx="93">
                  <c:v>42591</c:v>
                </c:pt>
                <c:pt idx="94">
                  <c:v>42592</c:v>
                </c:pt>
                <c:pt idx="95">
                  <c:v>42593</c:v>
                </c:pt>
                <c:pt idx="96">
                  <c:v>42594</c:v>
                </c:pt>
                <c:pt idx="97">
                  <c:v>42595</c:v>
                </c:pt>
                <c:pt idx="98">
                  <c:v>42596</c:v>
                </c:pt>
                <c:pt idx="99">
                  <c:v>42597</c:v>
                </c:pt>
                <c:pt idx="100">
                  <c:v>42598</c:v>
                </c:pt>
                <c:pt idx="101">
                  <c:v>42599</c:v>
                </c:pt>
                <c:pt idx="102">
                  <c:v>42600</c:v>
                </c:pt>
                <c:pt idx="103">
                  <c:v>42601</c:v>
                </c:pt>
                <c:pt idx="104">
                  <c:v>42602</c:v>
                </c:pt>
                <c:pt idx="105">
                  <c:v>42603</c:v>
                </c:pt>
                <c:pt idx="106">
                  <c:v>42604</c:v>
                </c:pt>
                <c:pt idx="107">
                  <c:v>42605</c:v>
                </c:pt>
                <c:pt idx="108">
                  <c:v>42606</c:v>
                </c:pt>
                <c:pt idx="109">
                  <c:v>42607</c:v>
                </c:pt>
                <c:pt idx="110">
                  <c:v>42608</c:v>
                </c:pt>
                <c:pt idx="111">
                  <c:v>42609</c:v>
                </c:pt>
                <c:pt idx="112">
                  <c:v>42610</c:v>
                </c:pt>
                <c:pt idx="113">
                  <c:v>42611</c:v>
                </c:pt>
                <c:pt idx="114">
                  <c:v>42612</c:v>
                </c:pt>
                <c:pt idx="115">
                  <c:v>42613</c:v>
                </c:pt>
                <c:pt idx="116">
                  <c:v>42614</c:v>
                </c:pt>
                <c:pt idx="117">
                  <c:v>42615</c:v>
                </c:pt>
                <c:pt idx="118">
                  <c:v>42616</c:v>
                </c:pt>
                <c:pt idx="119">
                  <c:v>42617</c:v>
                </c:pt>
                <c:pt idx="120">
                  <c:v>42618</c:v>
                </c:pt>
                <c:pt idx="121">
                  <c:v>42619</c:v>
                </c:pt>
                <c:pt idx="122">
                  <c:v>42620</c:v>
                </c:pt>
                <c:pt idx="123">
                  <c:v>42621</c:v>
                </c:pt>
                <c:pt idx="124">
                  <c:v>42622</c:v>
                </c:pt>
                <c:pt idx="125">
                  <c:v>42623</c:v>
                </c:pt>
                <c:pt idx="126">
                  <c:v>42624</c:v>
                </c:pt>
                <c:pt idx="127">
                  <c:v>42625</c:v>
                </c:pt>
                <c:pt idx="128">
                  <c:v>42626</c:v>
                </c:pt>
                <c:pt idx="129">
                  <c:v>42627</c:v>
                </c:pt>
                <c:pt idx="130">
                  <c:v>42628</c:v>
                </c:pt>
                <c:pt idx="131">
                  <c:v>42629</c:v>
                </c:pt>
                <c:pt idx="132">
                  <c:v>42630</c:v>
                </c:pt>
                <c:pt idx="133">
                  <c:v>42631</c:v>
                </c:pt>
                <c:pt idx="134">
                  <c:v>42632</c:v>
                </c:pt>
                <c:pt idx="135">
                  <c:v>42633</c:v>
                </c:pt>
                <c:pt idx="136">
                  <c:v>42634</c:v>
                </c:pt>
                <c:pt idx="137">
                  <c:v>42635</c:v>
                </c:pt>
                <c:pt idx="138">
                  <c:v>42636</c:v>
                </c:pt>
                <c:pt idx="139">
                  <c:v>42637</c:v>
                </c:pt>
                <c:pt idx="140">
                  <c:v>42638</c:v>
                </c:pt>
                <c:pt idx="141">
                  <c:v>42639</c:v>
                </c:pt>
                <c:pt idx="142">
                  <c:v>42640</c:v>
                </c:pt>
                <c:pt idx="143">
                  <c:v>42641</c:v>
                </c:pt>
                <c:pt idx="144">
                  <c:v>42642</c:v>
                </c:pt>
                <c:pt idx="145">
                  <c:v>42643</c:v>
                </c:pt>
              </c:numCache>
            </c:numRef>
          </c:cat>
          <c:val>
            <c:numRef>
              <c:f>'2016'!$D$39:$D$184</c:f>
              <c:numCache>
                <c:formatCode>General</c:formatCode>
                <c:ptCount val="146"/>
                <c:pt idx="0">
                  <c:v>0</c:v>
                </c:pt>
                <c:pt idx="1">
                  <c:v>0</c:v>
                </c:pt>
                <c:pt idx="2">
                  <c:v>0.04</c:v>
                </c:pt>
                <c:pt idx="3">
                  <c:v>0.03</c:v>
                </c:pt>
                <c:pt idx="4">
                  <c:v>0</c:v>
                </c:pt>
                <c:pt idx="5">
                  <c:v>0</c:v>
                </c:pt>
                <c:pt idx="6">
                  <c:v>0</c:v>
                </c:pt>
                <c:pt idx="7">
                  <c:v>0</c:v>
                </c:pt>
                <c:pt idx="8">
                  <c:v>0</c:v>
                </c:pt>
                <c:pt idx="9">
                  <c:v>0</c:v>
                </c:pt>
                <c:pt idx="10">
                  <c:v>0</c:v>
                </c:pt>
                <c:pt idx="11">
                  <c:v>0</c:v>
                </c:pt>
                <c:pt idx="12">
                  <c:v>0</c:v>
                </c:pt>
                <c:pt idx="13">
                  <c:v>0</c:v>
                </c:pt>
                <c:pt idx="14">
                  <c:v>0</c:v>
                </c:pt>
                <c:pt idx="15">
                  <c:v>0.41</c:v>
                </c:pt>
                <c:pt idx="16">
                  <c:v>0.01</c:v>
                </c:pt>
                <c:pt idx="17">
                  <c:v>0</c:v>
                </c:pt>
                <c:pt idx="18">
                  <c:v>0.78</c:v>
                </c:pt>
                <c:pt idx="19">
                  <c:v>0.05</c:v>
                </c:pt>
                <c:pt idx="20">
                  <c:v>0.01</c:v>
                </c:pt>
                <c:pt idx="21">
                  <c:v>0.03</c:v>
                </c:pt>
                <c:pt idx="22">
                  <c:v>0</c:v>
                </c:pt>
                <c:pt idx="23">
                  <c:v>1.74</c:v>
                </c:pt>
                <c:pt idx="24">
                  <c:v>0.11</c:v>
                </c:pt>
                <c:pt idx="25">
                  <c:v>0</c:v>
                </c:pt>
                <c:pt idx="26">
                  <c:v>0.01</c:v>
                </c:pt>
                <c:pt idx="27">
                  <c:v>0.04</c:v>
                </c:pt>
                <c:pt idx="28">
                  <c:v>0</c:v>
                </c:pt>
                <c:pt idx="29">
                  <c:v>0.26</c:v>
                </c:pt>
                <c:pt idx="30">
                  <c:v>0</c:v>
                </c:pt>
                <c:pt idx="31">
                  <c:v>0</c:v>
                </c:pt>
                <c:pt idx="32">
                  <c:v>0</c:v>
                </c:pt>
                <c:pt idx="33">
                  <c:v>0.04</c:v>
                </c:pt>
                <c:pt idx="34">
                  <c:v>0</c:v>
                </c:pt>
                <c:pt idx="35">
                  <c:v>0</c:v>
                </c:pt>
                <c:pt idx="36">
                  <c:v>0</c:v>
                </c:pt>
                <c:pt idx="37">
                  <c:v>0</c:v>
                </c:pt>
                <c:pt idx="38">
                  <c:v>0.43</c:v>
                </c:pt>
                <c:pt idx="39">
                  <c:v>0</c:v>
                </c:pt>
                <c:pt idx="40">
                  <c:v>0</c:v>
                </c:pt>
                <c:pt idx="41">
                  <c:v>0</c:v>
                </c:pt>
                <c:pt idx="42">
                  <c:v>0.45</c:v>
                </c:pt>
                <c:pt idx="43">
                  <c:v>0</c:v>
                </c:pt>
                <c:pt idx="44">
                  <c:v>0</c:v>
                </c:pt>
                <c:pt idx="45">
                  <c:v>0.18</c:v>
                </c:pt>
                <c:pt idx="46">
                  <c:v>0</c:v>
                </c:pt>
                <c:pt idx="47">
                  <c:v>0</c:v>
                </c:pt>
                <c:pt idx="48">
                  <c:v>0</c:v>
                </c:pt>
                <c:pt idx="49">
                  <c:v>0</c:v>
                </c:pt>
                <c:pt idx="50">
                  <c:v>0</c:v>
                </c:pt>
                <c:pt idx="51">
                  <c:v>0</c:v>
                </c:pt>
                <c:pt idx="52">
                  <c:v>0</c:v>
                </c:pt>
                <c:pt idx="53">
                  <c:v>0</c:v>
                </c:pt>
                <c:pt idx="54">
                  <c:v>0</c:v>
                </c:pt>
                <c:pt idx="55">
                  <c:v>0</c:v>
                </c:pt>
                <c:pt idx="56">
                  <c:v>0</c:v>
                </c:pt>
                <c:pt idx="57">
                  <c:v>0</c:v>
                </c:pt>
                <c:pt idx="58">
                  <c:v>0.57999999999999996</c:v>
                </c:pt>
                <c:pt idx="59">
                  <c:v>0</c:v>
                </c:pt>
                <c:pt idx="60">
                  <c:v>0.15</c:v>
                </c:pt>
                <c:pt idx="61">
                  <c:v>0</c:v>
                </c:pt>
                <c:pt idx="62">
                  <c:v>0</c:v>
                </c:pt>
                <c:pt idx="63">
                  <c:v>0.98</c:v>
                </c:pt>
                <c:pt idx="64">
                  <c:v>1</c:v>
                </c:pt>
                <c:pt idx="65">
                  <c:v>0.89</c:v>
                </c:pt>
                <c:pt idx="66">
                  <c:v>0</c:v>
                </c:pt>
                <c:pt idx="67">
                  <c:v>0.03</c:v>
                </c:pt>
                <c:pt idx="68">
                  <c:v>0.15</c:v>
                </c:pt>
                <c:pt idx="69">
                  <c:v>0.01</c:v>
                </c:pt>
                <c:pt idx="70">
                  <c:v>0</c:v>
                </c:pt>
                <c:pt idx="71">
                  <c:v>0</c:v>
                </c:pt>
                <c:pt idx="72">
                  <c:v>0</c:v>
                </c:pt>
                <c:pt idx="73">
                  <c:v>0</c:v>
                </c:pt>
                <c:pt idx="74">
                  <c:v>0.11</c:v>
                </c:pt>
                <c:pt idx="75">
                  <c:v>0</c:v>
                </c:pt>
                <c:pt idx="76">
                  <c:v>0</c:v>
                </c:pt>
                <c:pt idx="77">
                  <c:v>0</c:v>
                </c:pt>
                <c:pt idx="78">
                  <c:v>0</c:v>
                </c:pt>
                <c:pt idx="79">
                  <c:v>0.02</c:v>
                </c:pt>
                <c:pt idx="80">
                  <c:v>0.25</c:v>
                </c:pt>
                <c:pt idx="81">
                  <c:v>0</c:v>
                </c:pt>
                <c:pt idx="82">
                  <c:v>0</c:v>
                </c:pt>
                <c:pt idx="83">
                  <c:v>0.01</c:v>
                </c:pt>
                <c:pt idx="84">
                  <c:v>0</c:v>
                </c:pt>
                <c:pt idx="85">
                  <c:v>0</c:v>
                </c:pt>
                <c:pt idx="86">
                  <c:v>0</c:v>
                </c:pt>
                <c:pt idx="87">
                  <c:v>0</c:v>
                </c:pt>
                <c:pt idx="88">
                  <c:v>0</c:v>
                </c:pt>
                <c:pt idx="89">
                  <c:v>0.11</c:v>
                </c:pt>
                <c:pt idx="90">
                  <c:v>0</c:v>
                </c:pt>
                <c:pt idx="91">
                  <c:v>0</c:v>
                </c:pt>
                <c:pt idx="92">
                  <c:v>0</c:v>
                </c:pt>
                <c:pt idx="93">
                  <c:v>0.18</c:v>
                </c:pt>
                <c:pt idx="94">
                  <c:v>0.56000000000000005</c:v>
                </c:pt>
                <c:pt idx="95">
                  <c:v>0.12</c:v>
                </c:pt>
                <c:pt idx="96">
                  <c:v>0</c:v>
                </c:pt>
                <c:pt idx="97">
                  <c:v>0</c:v>
                </c:pt>
                <c:pt idx="98">
                  <c:v>0</c:v>
                </c:pt>
                <c:pt idx="99">
                  <c:v>0</c:v>
                </c:pt>
                <c:pt idx="100">
                  <c:v>0</c:v>
                </c:pt>
                <c:pt idx="101">
                  <c:v>0.1</c:v>
                </c:pt>
                <c:pt idx="102">
                  <c:v>0.05</c:v>
                </c:pt>
                <c:pt idx="103">
                  <c:v>0.26</c:v>
                </c:pt>
                <c:pt idx="104">
                  <c:v>0</c:v>
                </c:pt>
                <c:pt idx="105">
                  <c:v>0</c:v>
                </c:pt>
                <c:pt idx="106">
                  <c:v>0</c:v>
                </c:pt>
                <c:pt idx="107">
                  <c:v>0</c:v>
                </c:pt>
                <c:pt idx="108">
                  <c:v>0</c:v>
                </c:pt>
                <c:pt idx="109">
                  <c:v>0</c:v>
                </c:pt>
                <c:pt idx="110">
                  <c:v>0</c:v>
                </c:pt>
                <c:pt idx="111">
                  <c:v>0.06</c:v>
                </c:pt>
                <c:pt idx="112">
                  <c:v>0.02</c:v>
                </c:pt>
                <c:pt idx="113">
                  <c:v>0</c:v>
                </c:pt>
                <c:pt idx="114">
                  <c:v>0</c:v>
                </c:pt>
                <c:pt idx="115">
                  <c:v>0</c:v>
                </c:pt>
                <c:pt idx="116">
                  <c:v>0</c:v>
                </c:pt>
                <c:pt idx="117">
                  <c:v>0</c:v>
                </c:pt>
                <c:pt idx="118">
                  <c:v>0</c:v>
                </c:pt>
                <c:pt idx="119">
                  <c:v>0</c:v>
                </c:pt>
                <c:pt idx="120">
                  <c:v>0.18</c:v>
                </c:pt>
                <c:pt idx="121">
                  <c:v>0</c:v>
                </c:pt>
                <c:pt idx="122">
                  <c:v>0</c:v>
                </c:pt>
                <c:pt idx="123">
                  <c:v>1.5</c:v>
                </c:pt>
                <c:pt idx="124">
                  <c:v>0</c:v>
                </c:pt>
                <c:pt idx="125">
                  <c:v>0.01</c:v>
                </c:pt>
                <c:pt idx="126">
                  <c:v>0</c:v>
                </c:pt>
                <c:pt idx="127">
                  <c:v>0</c:v>
                </c:pt>
                <c:pt idx="128">
                  <c:v>0</c:v>
                </c:pt>
                <c:pt idx="129">
                  <c:v>0</c:v>
                </c:pt>
                <c:pt idx="130">
                  <c:v>0</c:v>
                </c:pt>
                <c:pt idx="131">
                  <c:v>0.05</c:v>
                </c:pt>
                <c:pt idx="132">
                  <c:v>1.24</c:v>
                </c:pt>
                <c:pt idx="133">
                  <c:v>0</c:v>
                </c:pt>
                <c:pt idx="134">
                  <c:v>0</c:v>
                </c:pt>
                <c:pt idx="135">
                  <c:v>0.04</c:v>
                </c:pt>
                <c:pt idx="136">
                  <c:v>0.22</c:v>
                </c:pt>
                <c:pt idx="137">
                  <c:v>0</c:v>
                </c:pt>
                <c:pt idx="138">
                  <c:v>0</c:v>
                </c:pt>
                <c:pt idx="139">
                  <c:v>0.71</c:v>
                </c:pt>
                <c:pt idx="140">
                  <c:v>0</c:v>
                </c:pt>
                <c:pt idx="141">
                  <c:v>0</c:v>
                </c:pt>
                <c:pt idx="142">
                  <c:v>0</c:v>
                </c:pt>
                <c:pt idx="143">
                  <c:v>0</c:v>
                </c:pt>
                <c:pt idx="144">
                  <c:v>0</c:v>
                </c:pt>
                <c:pt idx="145">
                  <c:v>0</c:v>
                </c:pt>
              </c:numCache>
            </c:numRef>
          </c:val>
          <c:extLst>
            <c:ext xmlns:c16="http://schemas.microsoft.com/office/drawing/2014/chart" uri="{C3380CC4-5D6E-409C-BE32-E72D297353CC}">
              <c16:uniqueId val="{00000000-E2B9-47CC-9A3A-B1A60EFC983D}"/>
            </c:ext>
          </c:extLst>
        </c:ser>
        <c:dLbls>
          <c:showLegendKey val="0"/>
          <c:showVal val="0"/>
          <c:showCatName val="0"/>
          <c:showSerName val="0"/>
          <c:showPercent val="0"/>
          <c:showBubbleSize val="0"/>
        </c:dLbls>
        <c:gapWidth val="150"/>
        <c:axId val="529221240"/>
        <c:axId val="529221568"/>
      </c:barChart>
      <c:lineChart>
        <c:grouping val="standard"/>
        <c:varyColors val="0"/>
        <c:ser>
          <c:idx val="0"/>
          <c:order val="0"/>
          <c:tx>
            <c:v>Max. Air Temp</c:v>
          </c:tx>
          <c:spPr>
            <a:ln w="28575" cap="rnd">
              <a:solidFill>
                <a:schemeClr val="tx1"/>
              </a:solidFill>
              <a:round/>
            </a:ln>
            <a:effectLst/>
          </c:spPr>
          <c:marker>
            <c:symbol val="none"/>
          </c:marker>
          <c:cat>
            <c:numRef>
              <c:f>'2016'!$A$39:$A$184</c:f>
              <c:numCache>
                <c:formatCode>d\-mmm\-yy</c:formatCode>
                <c:ptCount val="146"/>
                <c:pt idx="0">
                  <c:v>42498</c:v>
                </c:pt>
                <c:pt idx="1">
                  <c:v>42499</c:v>
                </c:pt>
                <c:pt idx="2">
                  <c:v>42500</c:v>
                </c:pt>
                <c:pt idx="3">
                  <c:v>42501</c:v>
                </c:pt>
                <c:pt idx="4">
                  <c:v>42502</c:v>
                </c:pt>
                <c:pt idx="5">
                  <c:v>42503</c:v>
                </c:pt>
                <c:pt idx="6">
                  <c:v>42504</c:v>
                </c:pt>
                <c:pt idx="7">
                  <c:v>42505</c:v>
                </c:pt>
                <c:pt idx="8">
                  <c:v>42506</c:v>
                </c:pt>
                <c:pt idx="9">
                  <c:v>42507</c:v>
                </c:pt>
                <c:pt idx="10">
                  <c:v>42508</c:v>
                </c:pt>
                <c:pt idx="11">
                  <c:v>42509</c:v>
                </c:pt>
                <c:pt idx="12">
                  <c:v>42510</c:v>
                </c:pt>
                <c:pt idx="13">
                  <c:v>42511</c:v>
                </c:pt>
                <c:pt idx="14">
                  <c:v>42512</c:v>
                </c:pt>
                <c:pt idx="15">
                  <c:v>42513</c:v>
                </c:pt>
                <c:pt idx="16">
                  <c:v>42514</c:v>
                </c:pt>
                <c:pt idx="17">
                  <c:v>42515</c:v>
                </c:pt>
                <c:pt idx="18">
                  <c:v>42516</c:v>
                </c:pt>
                <c:pt idx="19">
                  <c:v>42517</c:v>
                </c:pt>
                <c:pt idx="20">
                  <c:v>42518</c:v>
                </c:pt>
                <c:pt idx="21">
                  <c:v>42519</c:v>
                </c:pt>
                <c:pt idx="22">
                  <c:v>42520</c:v>
                </c:pt>
                <c:pt idx="23">
                  <c:v>42521</c:v>
                </c:pt>
                <c:pt idx="24">
                  <c:v>42522</c:v>
                </c:pt>
                <c:pt idx="25">
                  <c:v>42523</c:v>
                </c:pt>
                <c:pt idx="26">
                  <c:v>42524</c:v>
                </c:pt>
                <c:pt idx="27">
                  <c:v>42525</c:v>
                </c:pt>
                <c:pt idx="28">
                  <c:v>42526</c:v>
                </c:pt>
                <c:pt idx="29">
                  <c:v>42527</c:v>
                </c:pt>
                <c:pt idx="30">
                  <c:v>42528</c:v>
                </c:pt>
                <c:pt idx="31">
                  <c:v>42529</c:v>
                </c:pt>
                <c:pt idx="32">
                  <c:v>42530</c:v>
                </c:pt>
                <c:pt idx="33">
                  <c:v>42531</c:v>
                </c:pt>
                <c:pt idx="34">
                  <c:v>42532</c:v>
                </c:pt>
                <c:pt idx="35">
                  <c:v>42533</c:v>
                </c:pt>
                <c:pt idx="36">
                  <c:v>42534</c:v>
                </c:pt>
                <c:pt idx="37">
                  <c:v>42535</c:v>
                </c:pt>
                <c:pt idx="38">
                  <c:v>42536</c:v>
                </c:pt>
                <c:pt idx="39">
                  <c:v>42537</c:v>
                </c:pt>
                <c:pt idx="40">
                  <c:v>42538</c:v>
                </c:pt>
                <c:pt idx="41">
                  <c:v>42539</c:v>
                </c:pt>
                <c:pt idx="42">
                  <c:v>42540</c:v>
                </c:pt>
                <c:pt idx="43">
                  <c:v>42541</c:v>
                </c:pt>
                <c:pt idx="44">
                  <c:v>42542</c:v>
                </c:pt>
                <c:pt idx="45">
                  <c:v>42543</c:v>
                </c:pt>
                <c:pt idx="46">
                  <c:v>42544</c:v>
                </c:pt>
                <c:pt idx="47">
                  <c:v>42545</c:v>
                </c:pt>
                <c:pt idx="48">
                  <c:v>42546</c:v>
                </c:pt>
                <c:pt idx="49">
                  <c:v>42547</c:v>
                </c:pt>
                <c:pt idx="50">
                  <c:v>42548</c:v>
                </c:pt>
                <c:pt idx="51">
                  <c:v>42549</c:v>
                </c:pt>
                <c:pt idx="52">
                  <c:v>42550</c:v>
                </c:pt>
                <c:pt idx="53">
                  <c:v>42551</c:v>
                </c:pt>
                <c:pt idx="54">
                  <c:v>42552</c:v>
                </c:pt>
                <c:pt idx="55">
                  <c:v>42553</c:v>
                </c:pt>
                <c:pt idx="56">
                  <c:v>42554</c:v>
                </c:pt>
                <c:pt idx="57">
                  <c:v>42555</c:v>
                </c:pt>
                <c:pt idx="58">
                  <c:v>42556</c:v>
                </c:pt>
                <c:pt idx="59">
                  <c:v>42557</c:v>
                </c:pt>
                <c:pt idx="60">
                  <c:v>42558</c:v>
                </c:pt>
                <c:pt idx="61">
                  <c:v>42559</c:v>
                </c:pt>
                <c:pt idx="62">
                  <c:v>42560</c:v>
                </c:pt>
                <c:pt idx="63">
                  <c:v>42561</c:v>
                </c:pt>
                <c:pt idx="64">
                  <c:v>42562</c:v>
                </c:pt>
                <c:pt idx="65">
                  <c:v>42563</c:v>
                </c:pt>
                <c:pt idx="66">
                  <c:v>42564</c:v>
                </c:pt>
                <c:pt idx="67">
                  <c:v>42565</c:v>
                </c:pt>
                <c:pt idx="68">
                  <c:v>42566</c:v>
                </c:pt>
                <c:pt idx="69">
                  <c:v>42567</c:v>
                </c:pt>
                <c:pt idx="70">
                  <c:v>42568</c:v>
                </c:pt>
                <c:pt idx="71">
                  <c:v>42569</c:v>
                </c:pt>
                <c:pt idx="72">
                  <c:v>42570</c:v>
                </c:pt>
                <c:pt idx="73">
                  <c:v>42571</c:v>
                </c:pt>
                <c:pt idx="74">
                  <c:v>42572</c:v>
                </c:pt>
                <c:pt idx="75">
                  <c:v>42573</c:v>
                </c:pt>
                <c:pt idx="76">
                  <c:v>42574</c:v>
                </c:pt>
                <c:pt idx="77">
                  <c:v>42575</c:v>
                </c:pt>
                <c:pt idx="78">
                  <c:v>42576</c:v>
                </c:pt>
                <c:pt idx="79">
                  <c:v>42577</c:v>
                </c:pt>
                <c:pt idx="80">
                  <c:v>42578</c:v>
                </c:pt>
                <c:pt idx="81">
                  <c:v>42579</c:v>
                </c:pt>
                <c:pt idx="82">
                  <c:v>42580</c:v>
                </c:pt>
                <c:pt idx="83">
                  <c:v>42581</c:v>
                </c:pt>
                <c:pt idx="84">
                  <c:v>42582</c:v>
                </c:pt>
                <c:pt idx="85">
                  <c:v>42583</c:v>
                </c:pt>
                <c:pt idx="86">
                  <c:v>42584</c:v>
                </c:pt>
                <c:pt idx="87">
                  <c:v>42585</c:v>
                </c:pt>
                <c:pt idx="88">
                  <c:v>42586</c:v>
                </c:pt>
                <c:pt idx="89">
                  <c:v>42587</c:v>
                </c:pt>
                <c:pt idx="90">
                  <c:v>42588</c:v>
                </c:pt>
                <c:pt idx="91">
                  <c:v>42589</c:v>
                </c:pt>
                <c:pt idx="92">
                  <c:v>42590</c:v>
                </c:pt>
                <c:pt idx="93">
                  <c:v>42591</c:v>
                </c:pt>
                <c:pt idx="94">
                  <c:v>42592</c:v>
                </c:pt>
                <c:pt idx="95">
                  <c:v>42593</c:v>
                </c:pt>
                <c:pt idx="96">
                  <c:v>42594</c:v>
                </c:pt>
                <c:pt idx="97">
                  <c:v>42595</c:v>
                </c:pt>
                <c:pt idx="98">
                  <c:v>42596</c:v>
                </c:pt>
                <c:pt idx="99">
                  <c:v>42597</c:v>
                </c:pt>
                <c:pt idx="100">
                  <c:v>42598</c:v>
                </c:pt>
                <c:pt idx="101">
                  <c:v>42599</c:v>
                </c:pt>
                <c:pt idx="102">
                  <c:v>42600</c:v>
                </c:pt>
                <c:pt idx="103">
                  <c:v>42601</c:v>
                </c:pt>
                <c:pt idx="104">
                  <c:v>42602</c:v>
                </c:pt>
                <c:pt idx="105">
                  <c:v>42603</c:v>
                </c:pt>
                <c:pt idx="106">
                  <c:v>42604</c:v>
                </c:pt>
                <c:pt idx="107">
                  <c:v>42605</c:v>
                </c:pt>
                <c:pt idx="108">
                  <c:v>42606</c:v>
                </c:pt>
                <c:pt idx="109">
                  <c:v>42607</c:v>
                </c:pt>
                <c:pt idx="110">
                  <c:v>42608</c:v>
                </c:pt>
                <c:pt idx="111">
                  <c:v>42609</c:v>
                </c:pt>
                <c:pt idx="112">
                  <c:v>42610</c:v>
                </c:pt>
                <c:pt idx="113">
                  <c:v>42611</c:v>
                </c:pt>
                <c:pt idx="114">
                  <c:v>42612</c:v>
                </c:pt>
                <c:pt idx="115">
                  <c:v>42613</c:v>
                </c:pt>
                <c:pt idx="116">
                  <c:v>42614</c:v>
                </c:pt>
                <c:pt idx="117">
                  <c:v>42615</c:v>
                </c:pt>
                <c:pt idx="118">
                  <c:v>42616</c:v>
                </c:pt>
                <c:pt idx="119">
                  <c:v>42617</c:v>
                </c:pt>
                <c:pt idx="120">
                  <c:v>42618</c:v>
                </c:pt>
                <c:pt idx="121">
                  <c:v>42619</c:v>
                </c:pt>
                <c:pt idx="122">
                  <c:v>42620</c:v>
                </c:pt>
                <c:pt idx="123">
                  <c:v>42621</c:v>
                </c:pt>
                <c:pt idx="124">
                  <c:v>42622</c:v>
                </c:pt>
                <c:pt idx="125">
                  <c:v>42623</c:v>
                </c:pt>
                <c:pt idx="126">
                  <c:v>42624</c:v>
                </c:pt>
                <c:pt idx="127">
                  <c:v>42625</c:v>
                </c:pt>
                <c:pt idx="128">
                  <c:v>42626</c:v>
                </c:pt>
                <c:pt idx="129">
                  <c:v>42627</c:v>
                </c:pt>
                <c:pt idx="130">
                  <c:v>42628</c:v>
                </c:pt>
                <c:pt idx="131">
                  <c:v>42629</c:v>
                </c:pt>
                <c:pt idx="132">
                  <c:v>42630</c:v>
                </c:pt>
                <c:pt idx="133">
                  <c:v>42631</c:v>
                </c:pt>
                <c:pt idx="134">
                  <c:v>42632</c:v>
                </c:pt>
                <c:pt idx="135">
                  <c:v>42633</c:v>
                </c:pt>
                <c:pt idx="136">
                  <c:v>42634</c:v>
                </c:pt>
                <c:pt idx="137">
                  <c:v>42635</c:v>
                </c:pt>
                <c:pt idx="138">
                  <c:v>42636</c:v>
                </c:pt>
                <c:pt idx="139">
                  <c:v>42637</c:v>
                </c:pt>
                <c:pt idx="140">
                  <c:v>42638</c:v>
                </c:pt>
                <c:pt idx="141">
                  <c:v>42639</c:v>
                </c:pt>
                <c:pt idx="142">
                  <c:v>42640</c:v>
                </c:pt>
                <c:pt idx="143">
                  <c:v>42641</c:v>
                </c:pt>
                <c:pt idx="144">
                  <c:v>42642</c:v>
                </c:pt>
                <c:pt idx="145">
                  <c:v>42643</c:v>
                </c:pt>
              </c:numCache>
            </c:numRef>
          </c:cat>
          <c:val>
            <c:numRef>
              <c:f>'2016'!$B$39:$B$184</c:f>
              <c:numCache>
                <c:formatCode>General</c:formatCode>
                <c:ptCount val="146"/>
                <c:pt idx="0">
                  <c:v>70</c:v>
                </c:pt>
                <c:pt idx="1">
                  <c:v>75.900000000000006</c:v>
                </c:pt>
                <c:pt idx="2">
                  <c:v>73.900000000000006</c:v>
                </c:pt>
                <c:pt idx="3">
                  <c:v>61</c:v>
                </c:pt>
                <c:pt idx="4">
                  <c:v>66.900000000000006</c:v>
                </c:pt>
                <c:pt idx="5">
                  <c:v>55</c:v>
                </c:pt>
                <c:pt idx="6">
                  <c:v>46.9</c:v>
                </c:pt>
                <c:pt idx="7">
                  <c:v>57</c:v>
                </c:pt>
                <c:pt idx="8">
                  <c:v>71.099999999999994</c:v>
                </c:pt>
                <c:pt idx="9">
                  <c:v>66</c:v>
                </c:pt>
                <c:pt idx="10">
                  <c:v>71.099999999999994</c:v>
                </c:pt>
                <c:pt idx="11">
                  <c:v>73.900000000000006</c:v>
                </c:pt>
                <c:pt idx="12">
                  <c:v>80.099999999999994</c:v>
                </c:pt>
                <c:pt idx="13">
                  <c:v>73.900000000000006</c:v>
                </c:pt>
                <c:pt idx="14">
                  <c:v>82</c:v>
                </c:pt>
                <c:pt idx="15">
                  <c:v>82.9</c:v>
                </c:pt>
                <c:pt idx="16">
                  <c:v>82</c:v>
                </c:pt>
                <c:pt idx="17">
                  <c:v>81</c:v>
                </c:pt>
                <c:pt idx="18">
                  <c:v>81</c:v>
                </c:pt>
                <c:pt idx="19">
                  <c:v>75.900000000000006</c:v>
                </c:pt>
                <c:pt idx="20">
                  <c:v>73</c:v>
                </c:pt>
                <c:pt idx="21">
                  <c:v>73</c:v>
                </c:pt>
                <c:pt idx="22">
                  <c:v>78.099999999999994</c:v>
                </c:pt>
                <c:pt idx="23">
                  <c:v>86</c:v>
                </c:pt>
                <c:pt idx="24">
                  <c:v>69.099999999999994</c:v>
                </c:pt>
                <c:pt idx="25">
                  <c:v>61</c:v>
                </c:pt>
                <c:pt idx="26">
                  <c:v>77</c:v>
                </c:pt>
                <c:pt idx="27">
                  <c:v>73.900000000000006</c:v>
                </c:pt>
                <c:pt idx="28">
                  <c:v>71.099999999999994</c:v>
                </c:pt>
                <c:pt idx="29">
                  <c:v>80.099999999999994</c:v>
                </c:pt>
                <c:pt idx="30">
                  <c:v>69.099999999999994</c:v>
                </c:pt>
                <c:pt idx="31">
                  <c:v>72</c:v>
                </c:pt>
                <c:pt idx="32">
                  <c:v>82.9</c:v>
                </c:pt>
                <c:pt idx="33">
                  <c:v>89.1</c:v>
                </c:pt>
                <c:pt idx="34">
                  <c:v>89.1</c:v>
                </c:pt>
                <c:pt idx="35">
                  <c:v>78.099999999999994</c:v>
                </c:pt>
                <c:pt idx="36">
                  <c:v>84</c:v>
                </c:pt>
                <c:pt idx="37">
                  <c:v>82</c:v>
                </c:pt>
                <c:pt idx="38">
                  <c:v>68</c:v>
                </c:pt>
                <c:pt idx="39">
                  <c:v>78.099999999999994</c:v>
                </c:pt>
                <c:pt idx="40">
                  <c:v>82</c:v>
                </c:pt>
                <c:pt idx="41">
                  <c:v>84</c:v>
                </c:pt>
                <c:pt idx="42">
                  <c:v>80.099999999999994</c:v>
                </c:pt>
                <c:pt idx="43">
                  <c:v>87.1</c:v>
                </c:pt>
                <c:pt idx="44">
                  <c:v>75.900000000000006</c:v>
                </c:pt>
                <c:pt idx="45">
                  <c:v>82.9</c:v>
                </c:pt>
                <c:pt idx="46">
                  <c:v>75.900000000000006</c:v>
                </c:pt>
                <c:pt idx="47">
                  <c:v>79</c:v>
                </c:pt>
                <c:pt idx="48">
                  <c:v>86</c:v>
                </c:pt>
                <c:pt idx="49">
                  <c:v>82</c:v>
                </c:pt>
                <c:pt idx="50">
                  <c:v>79</c:v>
                </c:pt>
                <c:pt idx="51">
                  <c:v>72</c:v>
                </c:pt>
                <c:pt idx="52">
                  <c:v>78.099999999999994</c:v>
                </c:pt>
                <c:pt idx="53">
                  <c:v>82.9</c:v>
                </c:pt>
                <c:pt idx="54">
                  <c:v>66.900000000000006</c:v>
                </c:pt>
                <c:pt idx="55">
                  <c:v>75</c:v>
                </c:pt>
                <c:pt idx="56">
                  <c:v>79</c:v>
                </c:pt>
                <c:pt idx="57">
                  <c:v>81</c:v>
                </c:pt>
                <c:pt idx="58">
                  <c:v>87.1</c:v>
                </c:pt>
                <c:pt idx="59">
                  <c:v>78.099999999999994</c:v>
                </c:pt>
                <c:pt idx="60">
                  <c:v>81</c:v>
                </c:pt>
                <c:pt idx="61">
                  <c:v>78.099999999999994</c:v>
                </c:pt>
                <c:pt idx="62">
                  <c:v>79</c:v>
                </c:pt>
                <c:pt idx="63">
                  <c:v>82.9</c:v>
                </c:pt>
                <c:pt idx="64">
                  <c:v>82.9</c:v>
                </c:pt>
                <c:pt idx="65">
                  <c:v>71.099999999999994</c:v>
                </c:pt>
                <c:pt idx="66">
                  <c:v>81</c:v>
                </c:pt>
                <c:pt idx="67">
                  <c:v>73</c:v>
                </c:pt>
                <c:pt idx="68">
                  <c:v>62.1</c:v>
                </c:pt>
                <c:pt idx="69">
                  <c:v>77</c:v>
                </c:pt>
                <c:pt idx="70">
                  <c:v>78.099999999999994</c:v>
                </c:pt>
                <c:pt idx="71">
                  <c:v>79</c:v>
                </c:pt>
                <c:pt idx="72">
                  <c:v>82.9</c:v>
                </c:pt>
                <c:pt idx="73">
                  <c:v>86</c:v>
                </c:pt>
                <c:pt idx="74">
                  <c:v>87.1</c:v>
                </c:pt>
                <c:pt idx="75">
                  <c:v>88</c:v>
                </c:pt>
                <c:pt idx="76">
                  <c:v>90</c:v>
                </c:pt>
                <c:pt idx="77">
                  <c:v>82.9</c:v>
                </c:pt>
                <c:pt idx="78">
                  <c:v>81</c:v>
                </c:pt>
                <c:pt idx="79">
                  <c:v>88</c:v>
                </c:pt>
                <c:pt idx="80">
                  <c:v>84.9</c:v>
                </c:pt>
                <c:pt idx="81">
                  <c:v>78.099999999999994</c:v>
                </c:pt>
                <c:pt idx="82">
                  <c:v>79</c:v>
                </c:pt>
                <c:pt idx="83">
                  <c:v>80.099999999999994</c:v>
                </c:pt>
                <c:pt idx="84">
                  <c:v>82</c:v>
                </c:pt>
                <c:pt idx="85">
                  <c:v>84.9</c:v>
                </c:pt>
                <c:pt idx="86">
                  <c:v>84.9</c:v>
                </c:pt>
                <c:pt idx="87">
                  <c:v>87.1</c:v>
                </c:pt>
                <c:pt idx="88">
                  <c:v>87.1</c:v>
                </c:pt>
                <c:pt idx="89">
                  <c:v>88</c:v>
                </c:pt>
                <c:pt idx="90">
                  <c:v>80.099999999999994</c:v>
                </c:pt>
                <c:pt idx="91">
                  <c:v>81</c:v>
                </c:pt>
                <c:pt idx="92">
                  <c:v>82.9</c:v>
                </c:pt>
                <c:pt idx="93">
                  <c:v>82.9</c:v>
                </c:pt>
                <c:pt idx="94">
                  <c:v>84</c:v>
                </c:pt>
                <c:pt idx="95">
                  <c:v>78.099999999999994</c:v>
                </c:pt>
                <c:pt idx="96">
                  <c:v>80.099999999999994</c:v>
                </c:pt>
                <c:pt idx="97">
                  <c:v>79</c:v>
                </c:pt>
                <c:pt idx="98">
                  <c:v>80.099999999999994</c:v>
                </c:pt>
                <c:pt idx="99">
                  <c:v>82</c:v>
                </c:pt>
                <c:pt idx="100">
                  <c:v>78.099999999999994</c:v>
                </c:pt>
                <c:pt idx="101">
                  <c:v>82.9</c:v>
                </c:pt>
                <c:pt idx="102">
                  <c:v>86</c:v>
                </c:pt>
                <c:pt idx="103">
                  <c:v>77</c:v>
                </c:pt>
                <c:pt idx="104">
                  <c:v>75.900000000000006</c:v>
                </c:pt>
                <c:pt idx="105">
                  <c:v>70</c:v>
                </c:pt>
                <c:pt idx="106">
                  <c:v>77</c:v>
                </c:pt>
                <c:pt idx="107">
                  <c:v>82.9</c:v>
                </c:pt>
                <c:pt idx="108">
                  <c:v>89.1</c:v>
                </c:pt>
                <c:pt idx="109">
                  <c:v>75</c:v>
                </c:pt>
                <c:pt idx="110">
                  <c:v>69.099999999999994</c:v>
                </c:pt>
                <c:pt idx="111">
                  <c:v>75</c:v>
                </c:pt>
                <c:pt idx="112">
                  <c:v>75.900000000000006</c:v>
                </c:pt>
                <c:pt idx="113">
                  <c:v>87.1</c:v>
                </c:pt>
                <c:pt idx="114">
                  <c:v>82</c:v>
                </c:pt>
                <c:pt idx="115">
                  <c:v>80.099999999999994</c:v>
                </c:pt>
                <c:pt idx="116">
                  <c:v>79</c:v>
                </c:pt>
                <c:pt idx="117">
                  <c:v>82</c:v>
                </c:pt>
                <c:pt idx="118">
                  <c:v>78.099999999999994</c:v>
                </c:pt>
                <c:pt idx="119">
                  <c:v>82.9</c:v>
                </c:pt>
                <c:pt idx="120">
                  <c:v>78.099999999999994</c:v>
                </c:pt>
                <c:pt idx="121">
                  <c:v>64.900000000000006</c:v>
                </c:pt>
                <c:pt idx="122">
                  <c:v>73</c:v>
                </c:pt>
                <c:pt idx="123">
                  <c:v>75.900000000000006</c:v>
                </c:pt>
                <c:pt idx="124">
                  <c:v>75.900000000000006</c:v>
                </c:pt>
                <c:pt idx="125">
                  <c:v>69.099999999999994</c:v>
                </c:pt>
                <c:pt idx="126">
                  <c:v>71.099999999999994</c:v>
                </c:pt>
                <c:pt idx="127">
                  <c:v>82</c:v>
                </c:pt>
                <c:pt idx="128">
                  <c:v>66.900000000000006</c:v>
                </c:pt>
                <c:pt idx="129">
                  <c:v>57.9</c:v>
                </c:pt>
                <c:pt idx="130">
                  <c:v>68</c:v>
                </c:pt>
                <c:pt idx="131">
                  <c:v>73</c:v>
                </c:pt>
                <c:pt idx="132">
                  <c:v>72</c:v>
                </c:pt>
                <c:pt idx="133">
                  <c:v>75</c:v>
                </c:pt>
                <c:pt idx="134">
                  <c:v>75</c:v>
                </c:pt>
                <c:pt idx="135">
                  <c:v>75.900000000000006</c:v>
                </c:pt>
                <c:pt idx="136">
                  <c:v>69.099999999999994</c:v>
                </c:pt>
                <c:pt idx="137">
                  <c:v>73</c:v>
                </c:pt>
                <c:pt idx="138">
                  <c:v>66</c:v>
                </c:pt>
                <c:pt idx="139">
                  <c:v>66.900000000000006</c:v>
                </c:pt>
                <c:pt idx="140">
                  <c:v>79</c:v>
                </c:pt>
                <c:pt idx="141">
                  <c:v>63</c:v>
                </c:pt>
                <c:pt idx="142">
                  <c:v>66</c:v>
                </c:pt>
                <c:pt idx="143">
                  <c:v>66</c:v>
                </c:pt>
                <c:pt idx="144">
                  <c:v>63</c:v>
                </c:pt>
                <c:pt idx="145">
                  <c:v>66</c:v>
                </c:pt>
              </c:numCache>
            </c:numRef>
          </c:val>
          <c:smooth val="0"/>
          <c:extLst>
            <c:ext xmlns:c16="http://schemas.microsoft.com/office/drawing/2014/chart" uri="{C3380CC4-5D6E-409C-BE32-E72D297353CC}">
              <c16:uniqueId val="{00000001-E2B9-47CC-9A3A-B1A60EFC983D}"/>
            </c:ext>
          </c:extLst>
        </c:ser>
        <c:ser>
          <c:idx val="1"/>
          <c:order val="1"/>
          <c:tx>
            <c:v>Min. Air Temp</c:v>
          </c:tx>
          <c:spPr>
            <a:ln w="28575" cap="rnd">
              <a:solidFill>
                <a:schemeClr val="tx1"/>
              </a:solidFill>
              <a:prstDash val="sysDash"/>
              <a:round/>
            </a:ln>
            <a:effectLst/>
          </c:spPr>
          <c:marker>
            <c:symbol val="none"/>
          </c:marker>
          <c:cat>
            <c:numRef>
              <c:f>'2016'!$A$39:$A$184</c:f>
              <c:numCache>
                <c:formatCode>d\-mmm\-yy</c:formatCode>
                <c:ptCount val="146"/>
                <c:pt idx="0">
                  <c:v>42498</c:v>
                </c:pt>
                <c:pt idx="1">
                  <c:v>42499</c:v>
                </c:pt>
                <c:pt idx="2">
                  <c:v>42500</c:v>
                </c:pt>
                <c:pt idx="3">
                  <c:v>42501</c:v>
                </c:pt>
                <c:pt idx="4">
                  <c:v>42502</c:v>
                </c:pt>
                <c:pt idx="5">
                  <c:v>42503</c:v>
                </c:pt>
                <c:pt idx="6">
                  <c:v>42504</c:v>
                </c:pt>
                <c:pt idx="7">
                  <c:v>42505</c:v>
                </c:pt>
                <c:pt idx="8">
                  <c:v>42506</c:v>
                </c:pt>
                <c:pt idx="9">
                  <c:v>42507</c:v>
                </c:pt>
                <c:pt idx="10">
                  <c:v>42508</c:v>
                </c:pt>
                <c:pt idx="11">
                  <c:v>42509</c:v>
                </c:pt>
                <c:pt idx="12">
                  <c:v>42510</c:v>
                </c:pt>
                <c:pt idx="13">
                  <c:v>42511</c:v>
                </c:pt>
                <c:pt idx="14">
                  <c:v>42512</c:v>
                </c:pt>
                <c:pt idx="15">
                  <c:v>42513</c:v>
                </c:pt>
                <c:pt idx="16">
                  <c:v>42514</c:v>
                </c:pt>
                <c:pt idx="17">
                  <c:v>42515</c:v>
                </c:pt>
                <c:pt idx="18">
                  <c:v>42516</c:v>
                </c:pt>
                <c:pt idx="19">
                  <c:v>42517</c:v>
                </c:pt>
                <c:pt idx="20">
                  <c:v>42518</c:v>
                </c:pt>
                <c:pt idx="21">
                  <c:v>42519</c:v>
                </c:pt>
                <c:pt idx="22">
                  <c:v>42520</c:v>
                </c:pt>
                <c:pt idx="23">
                  <c:v>42521</c:v>
                </c:pt>
                <c:pt idx="24">
                  <c:v>42522</c:v>
                </c:pt>
                <c:pt idx="25">
                  <c:v>42523</c:v>
                </c:pt>
                <c:pt idx="26">
                  <c:v>42524</c:v>
                </c:pt>
                <c:pt idx="27">
                  <c:v>42525</c:v>
                </c:pt>
                <c:pt idx="28">
                  <c:v>42526</c:v>
                </c:pt>
                <c:pt idx="29">
                  <c:v>42527</c:v>
                </c:pt>
                <c:pt idx="30">
                  <c:v>42528</c:v>
                </c:pt>
                <c:pt idx="31">
                  <c:v>42529</c:v>
                </c:pt>
                <c:pt idx="32">
                  <c:v>42530</c:v>
                </c:pt>
                <c:pt idx="33">
                  <c:v>42531</c:v>
                </c:pt>
                <c:pt idx="34">
                  <c:v>42532</c:v>
                </c:pt>
                <c:pt idx="35">
                  <c:v>42533</c:v>
                </c:pt>
                <c:pt idx="36">
                  <c:v>42534</c:v>
                </c:pt>
                <c:pt idx="37">
                  <c:v>42535</c:v>
                </c:pt>
                <c:pt idx="38">
                  <c:v>42536</c:v>
                </c:pt>
                <c:pt idx="39">
                  <c:v>42537</c:v>
                </c:pt>
                <c:pt idx="40">
                  <c:v>42538</c:v>
                </c:pt>
                <c:pt idx="41">
                  <c:v>42539</c:v>
                </c:pt>
                <c:pt idx="42">
                  <c:v>42540</c:v>
                </c:pt>
                <c:pt idx="43">
                  <c:v>42541</c:v>
                </c:pt>
                <c:pt idx="44">
                  <c:v>42542</c:v>
                </c:pt>
                <c:pt idx="45">
                  <c:v>42543</c:v>
                </c:pt>
                <c:pt idx="46">
                  <c:v>42544</c:v>
                </c:pt>
                <c:pt idx="47">
                  <c:v>42545</c:v>
                </c:pt>
                <c:pt idx="48">
                  <c:v>42546</c:v>
                </c:pt>
                <c:pt idx="49">
                  <c:v>42547</c:v>
                </c:pt>
                <c:pt idx="50">
                  <c:v>42548</c:v>
                </c:pt>
                <c:pt idx="51">
                  <c:v>42549</c:v>
                </c:pt>
                <c:pt idx="52">
                  <c:v>42550</c:v>
                </c:pt>
                <c:pt idx="53">
                  <c:v>42551</c:v>
                </c:pt>
                <c:pt idx="54">
                  <c:v>42552</c:v>
                </c:pt>
                <c:pt idx="55">
                  <c:v>42553</c:v>
                </c:pt>
                <c:pt idx="56">
                  <c:v>42554</c:v>
                </c:pt>
                <c:pt idx="57">
                  <c:v>42555</c:v>
                </c:pt>
                <c:pt idx="58">
                  <c:v>42556</c:v>
                </c:pt>
                <c:pt idx="59">
                  <c:v>42557</c:v>
                </c:pt>
                <c:pt idx="60">
                  <c:v>42558</c:v>
                </c:pt>
                <c:pt idx="61">
                  <c:v>42559</c:v>
                </c:pt>
                <c:pt idx="62">
                  <c:v>42560</c:v>
                </c:pt>
                <c:pt idx="63">
                  <c:v>42561</c:v>
                </c:pt>
                <c:pt idx="64">
                  <c:v>42562</c:v>
                </c:pt>
                <c:pt idx="65">
                  <c:v>42563</c:v>
                </c:pt>
                <c:pt idx="66">
                  <c:v>42564</c:v>
                </c:pt>
                <c:pt idx="67">
                  <c:v>42565</c:v>
                </c:pt>
                <c:pt idx="68">
                  <c:v>42566</c:v>
                </c:pt>
                <c:pt idx="69">
                  <c:v>42567</c:v>
                </c:pt>
                <c:pt idx="70">
                  <c:v>42568</c:v>
                </c:pt>
                <c:pt idx="71">
                  <c:v>42569</c:v>
                </c:pt>
                <c:pt idx="72">
                  <c:v>42570</c:v>
                </c:pt>
                <c:pt idx="73">
                  <c:v>42571</c:v>
                </c:pt>
                <c:pt idx="74">
                  <c:v>42572</c:v>
                </c:pt>
                <c:pt idx="75">
                  <c:v>42573</c:v>
                </c:pt>
                <c:pt idx="76">
                  <c:v>42574</c:v>
                </c:pt>
                <c:pt idx="77">
                  <c:v>42575</c:v>
                </c:pt>
                <c:pt idx="78">
                  <c:v>42576</c:v>
                </c:pt>
                <c:pt idx="79">
                  <c:v>42577</c:v>
                </c:pt>
                <c:pt idx="80">
                  <c:v>42578</c:v>
                </c:pt>
                <c:pt idx="81">
                  <c:v>42579</c:v>
                </c:pt>
                <c:pt idx="82">
                  <c:v>42580</c:v>
                </c:pt>
                <c:pt idx="83">
                  <c:v>42581</c:v>
                </c:pt>
                <c:pt idx="84">
                  <c:v>42582</c:v>
                </c:pt>
                <c:pt idx="85">
                  <c:v>42583</c:v>
                </c:pt>
                <c:pt idx="86">
                  <c:v>42584</c:v>
                </c:pt>
                <c:pt idx="87">
                  <c:v>42585</c:v>
                </c:pt>
                <c:pt idx="88">
                  <c:v>42586</c:v>
                </c:pt>
                <c:pt idx="89">
                  <c:v>42587</c:v>
                </c:pt>
                <c:pt idx="90">
                  <c:v>42588</c:v>
                </c:pt>
                <c:pt idx="91">
                  <c:v>42589</c:v>
                </c:pt>
                <c:pt idx="92">
                  <c:v>42590</c:v>
                </c:pt>
                <c:pt idx="93">
                  <c:v>42591</c:v>
                </c:pt>
                <c:pt idx="94">
                  <c:v>42592</c:v>
                </c:pt>
                <c:pt idx="95">
                  <c:v>42593</c:v>
                </c:pt>
                <c:pt idx="96">
                  <c:v>42594</c:v>
                </c:pt>
                <c:pt idx="97">
                  <c:v>42595</c:v>
                </c:pt>
                <c:pt idx="98">
                  <c:v>42596</c:v>
                </c:pt>
                <c:pt idx="99">
                  <c:v>42597</c:v>
                </c:pt>
                <c:pt idx="100">
                  <c:v>42598</c:v>
                </c:pt>
                <c:pt idx="101">
                  <c:v>42599</c:v>
                </c:pt>
                <c:pt idx="102">
                  <c:v>42600</c:v>
                </c:pt>
                <c:pt idx="103">
                  <c:v>42601</c:v>
                </c:pt>
                <c:pt idx="104">
                  <c:v>42602</c:v>
                </c:pt>
                <c:pt idx="105">
                  <c:v>42603</c:v>
                </c:pt>
                <c:pt idx="106">
                  <c:v>42604</c:v>
                </c:pt>
                <c:pt idx="107">
                  <c:v>42605</c:v>
                </c:pt>
                <c:pt idx="108">
                  <c:v>42606</c:v>
                </c:pt>
                <c:pt idx="109">
                  <c:v>42607</c:v>
                </c:pt>
                <c:pt idx="110">
                  <c:v>42608</c:v>
                </c:pt>
                <c:pt idx="111">
                  <c:v>42609</c:v>
                </c:pt>
                <c:pt idx="112">
                  <c:v>42610</c:v>
                </c:pt>
                <c:pt idx="113">
                  <c:v>42611</c:v>
                </c:pt>
                <c:pt idx="114">
                  <c:v>42612</c:v>
                </c:pt>
                <c:pt idx="115">
                  <c:v>42613</c:v>
                </c:pt>
                <c:pt idx="116">
                  <c:v>42614</c:v>
                </c:pt>
                <c:pt idx="117">
                  <c:v>42615</c:v>
                </c:pt>
                <c:pt idx="118">
                  <c:v>42616</c:v>
                </c:pt>
                <c:pt idx="119">
                  <c:v>42617</c:v>
                </c:pt>
                <c:pt idx="120">
                  <c:v>42618</c:v>
                </c:pt>
                <c:pt idx="121">
                  <c:v>42619</c:v>
                </c:pt>
                <c:pt idx="122">
                  <c:v>42620</c:v>
                </c:pt>
                <c:pt idx="123">
                  <c:v>42621</c:v>
                </c:pt>
                <c:pt idx="124">
                  <c:v>42622</c:v>
                </c:pt>
                <c:pt idx="125">
                  <c:v>42623</c:v>
                </c:pt>
                <c:pt idx="126">
                  <c:v>42624</c:v>
                </c:pt>
                <c:pt idx="127">
                  <c:v>42625</c:v>
                </c:pt>
                <c:pt idx="128">
                  <c:v>42626</c:v>
                </c:pt>
                <c:pt idx="129">
                  <c:v>42627</c:v>
                </c:pt>
                <c:pt idx="130">
                  <c:v>42628</c:v>
                </c:pt>
                <c:pt idx="131">
                  <c:v>42629</c:v>
                </c:pt>
                <c:pt idx="132">
                  <c:v>42630</c:v>
                </c:pt>
                <c:pt idx="133">
                  <c:v>42631</c:v>
                </c:pt>
                <c:pt idx="134">
                  <c:v>42632</c:v>
                </c:pt>
                <c:pt idx="135">
                  <c:v>42633</c:v>
                </c:pt>
                <c:pt idx="136">
                  <c:v>42634</c:v>
                </c:pt>
                <c:pt idx="137">
                  <c:v>42635</c:v>
                </c:pt>
                <c:pt idx="138">
                  <c:v>42636</c:v>
                </c:pt>
                <c:pt idx="139">
                  <c:v>42637</c:v>
                </c:pt>
                <c:pt idx="140">
                  <c:v>42638</c:v>
                </c:pt>
                <c:pt idx="141">
                  <c:v>42639</c:v>
                </c:pt>
                <c:pt idx="142">
                  <c:v>42640</c:v>
                </c:pt>
                <c:pt idx="143">
                  <c:v>42641</c:v>
                </c:pt>
                <c:pt idx="144">
                  <c:v>42642</c:v>
                </c:pt>
                <c:pt idx="145">
                  <c:v>42643</c:v>
                </c:pt>
              </c:numCache>
            </c:numRef>
          </c:cat>
          <c:val>
            <c:numRef>
              <c:f>'2016'!$C$39:$C$184</c:f>
              <c:numCache>
                <c:formatCode>General</c:formatCode>
                <c:ptCount val="146"/>
                <c:pt idx="0">
                  <c:v>39</c:v>
                </c:pt>
                <c:pt idx="1">
                  <c:v>45</c:v>
                </c:pt>
                <c:pt idx="2">
                  <c:v>48.9</c:v>
                </c:pt>
                <c:pt idx="3">
                  <c:v>48</c:v>
                </c:pt>
                <c:pt idx="4">
                  <c:v>44.1</c:v>
                </c:pt>
                <c:pt idx="5">
                  <c:v>39</c:v>
                </c:pt>
                <c:pt idx="6">
                  <c:v>25</c:v>
                </c:pt>
                <c:pt idx="7">
                  <c:v>28.9</c:v>
                </c:pt>
                <c:pt idx="8">
                  <c:v>37</c:v>
                </c:pt>
                <c:pt idx="9">
                  <c:v>36</c:v>
                </c:pt>
                <c:pt idx="10">
                  <c:v>42.1</c:v>
                </c:pt>
                <c:pt idx="11">
                  <c:v>48</c:v>
                </c:pt>
                <c:pt idx="12">
                  <c:v>55</c:v>
                </c:pt>
                <c:pt idx="13">
                  <c:v>48</c:v>
                </c:pt>
                <c:pt idx="14">
                  <c:v>51.1</c:v>
                </c:pt>
                <c:pt idx="15">
                  <c:v>61</c:v>
                </c:pt>
                <c:pt idx="16">
                  <c:v>59</c:v>
                </c:pt>
                <c:pt idx="17">
                  <c:v>57.9</c:v>
                </c:pt>
                <c:pt idx="18">
                  <c:v>51.1</c:v>
                </c:pt>
                <c:pt idx="19">
                  <c:v>53.1</c:v>
                </c:pt>
                <c:pt idx="20">
                  <c:v>57.9</c:v>
                </c:pt>
                <c:pt idx="21">
                  <c:v>54</c:v>
                </c:pt>
                <c:pt idx="22">
                  <c:v>52</c:v>
                </c:pt>
                <c:pt idx="23">
                  <c:v>57.9</c:v>
                </c:pt>
                <c:pt idx="24">
                  <c:v>52</c:v>
                </c:pt>
                <c:pt idx="25">
                  <c:v>46</c:v>
                </c:pt>
                <c:pt idx="26">
                  <c:v>55</c:v>
                </c:pt>
                <c:pt idx="27">
                  <c:v>57</c:v>
                </c:pt>
                <c:pt idx="28">
                  <c:v>55.9</c:v>
                </c:pt>
                <c:pt idx="29">
                  <c:v>53.1</c:v>
                </c:pt>
                <c:pt idx="30">
                  <c:v>46.9</c:v>
                </c:pt>
                <c:pt idx="31">
                  <c:v>48.9</c:v>
                </c:pt>
                <c:pt idx="32">
                  <c:v>57</c:v>
                </c:pt>
                <c:pt idx="33">
                  <c:v>64</c:v>
                </c:pt>
                <c:pt idx="34">
                  <c:v>61</c:v>
                </c:pt>
                <c:pt idx="35">
                  <c:v>64</c:v>
                </c:pt>
                <c:pt idx="36">
                  <c:v>57.9</c:v>
                </c:pt>
                <c:pt idx="37">
                  <c:v>61</c:v>
                </c:pt>
                <c:pt idx="38">
                  <c:v>61</c:v>
                </c:pt>
                <c:pt idx="39">
                  <c:v>55.9</c:v>
                </c:pt>
                <c:pt idx="40">
                  <c:v>64.900000000000006</c:v>
                </c:pt>
                <c:pt idx="41">
                  <c:v>64.900000000000006</c:v>
                </c:pt>
                <c:pt idx="42">
                  <c:v>63</c:v>
                </c:pt>
                <c:pt idx="43">
                  <c:v>55.9</c:v>
                </c:pt>
                <c:pt idx="44">
                  <c:v>54</c:v>
                </c:pt>
                <c:pt idx="45">
                  <c:v>55.9</c:v>
                </c:pt>
                <c:pt idx="46">
                  <c:v>55.9</c:v>
                </c:pt>
                <c:pt idx="47">
                  <c:v>55.9</c:v>
                </c:pt>
                <c:pt idx="48">
                  <c:v>59</c:v>
                </c:pt>
                <c:pt idx="49">
                  <c:v>61</c:v>
                </c:pt>
                <c:pt idx="50">
                  <c:v>57</c:v>
                </c:pt>
                <c:pt idx="51">
                  <c:v>48</c:v>
                </c:pt>
                <c:pt idx="52">
                  <c:v>54</c:v>
                </c:pt>
                <c:pt idx="53">
                  <c:v>57.9</c:v>
                </c:pt>
                <c:pt idx="54">
                  <c:v>43</c:v>
                </c:pt>
                <c:pt idx="55">
                  <c:v>57</c:v>
                </c:pt>
                <c:pt idx="56">
                  <c:v>55.9</c:v>
                </c:pt>
                <c:pt idx="57">
                  <c:v>63</c:v>
                </c:pt>
                <c:pt idx="58">
                  <c:v>59</c:v>
                </c:pt>
                <c:pt idx="59">
                  <c:v>59</c:v>
                </c:pt>
                <c:pt idx="60">
                  <c:v>63</c:v>
                </c:pt>
                <c:pt idx="61">
                  <c:v>57.9</c:v>
                </c:pt>
                <c:pt idx="62">
                  <c:v>55.9</c:v>
                </c:pt>
                <c:pt idx="63">
                  <c:v>64</c:v>
                </c:pt>
                <c:pt idx="64">
                  <c:v>62.1</c:v>
                </c:pt>
                <c:pt idx="65">
                  <c:v>57.9</c:v>
                </c:pt>
                <c:pt idx="66">
                  <c:v>62.1</c:v>
                </c:pt>
                <c:pt idx="67">
                  <c:v>57.9</c:v>
                </c:pt>
                <c:pt idx="68">
                  <c:v>54</c:v>
                </c:pt>
                <c:pt idx="69">
                  <c:v>55.9</c:v>
                </c:pt>
                <c:pt idx="70">
                  <c:v>61</c:v>
                </c:pt>
                <c:pt idx="71">
                  <c:v>55.9</c:v>
                </c:pt>
                <c:pt idx="72">
                  <c:v>64.900000000000006</c:v>
                </c:pt>
                <c:pt idx="73">
                  <c:v>70</c:v>
                </c:pt>
                <c:pt idx="74">
                  <c:v>66</c:v>
                </c:pt>
                <c:pt idx="75">
                  <c:v>66</c:v>
                </c:pt>
                <c:pt idx="76">
                  <c:v>70</c:v>
                </c:pt>
                <c:pt idx="77">
                  <c:v>61</c:v>
                </c:pt>
                <c:pt idx="78">
                  <c:v>57.9</c:v>
                </c:pt>
                <c:pt idx="79">
                  <c:v>64</c:v>
                </c:pt>
                <c:pt idx="80">
                  <c:v>63</c:v>
                </c:pt>
                <c:pt idx="81">
                  <c:v>57.9</c:v>
                </c:pt>
                <c:pt idx="82">
                  <c:v>57.9</c:v>
                </c:pt>
                <c:pt idx="83">
                  <c:v>59</c:v>
                </c:pt>
                <c:pt idx="84">
                  <c:v>59</c:v>
                </c:pt>
                <c:pt idx="85">
                  <c:v>61</c:v>
                </c:pt>
                <c:pt idx="86">
                  <c:v>64</c:v>
                </c:pt>
                <c:pt idx="87">
                  <c:v>62.1</c:v>
                </c:pt>
                <c:pt idx="88">
                  <c:v>60.1</c:v>
                </c:pt>
                <c:pt idx="89">
                  <c:v>62.1</c:v>
                </c:pt>
                <c:pt idx="90">
                  <c:v>53.1</c:v>
                </c:pt>
                <c:pt idx="91">
                  <c:v>57.9</c:v>
                </c:pt>
                <c:pt idx="92">
                  <c:v>57</c:v>
                </c:pt>
                <c:pt idx="93">
                  <c:v>62.1</c:v>
                </c:pt>
                <c:pt idx="94">
                  <c:v>57.9</c:v>
                </c:pt>
                <c:pt idx="95">
                  <c:v>64.900000000000006</c:v>
                </c:pt>
                <c:pt idx="96">
                  <c:v>63</c:v>
                </c:pt>
                <c:pt idx="97">
                  <c:v>57</c:v>
                </c:pt>
                <c:pt idx="98">
                  <c:v>55</c:v>
                </c:pt>
                <c:pt idx="99">
                  <c:v>60.1</c:v>
                </c:pt>
                <c:pt idx="100">
                  <c:v>57.9</c:v>
                </c:pt>
                <c:pt idx="101">
                  <c:v>57</c:v>
                </c:pt>
                <c:pt idx="102">
                  <c:v>60.1</c:v>
                </c:pt>
                <c:pt idx="103">
                  <c:v>54</c:v>
                </c:pt>
                <c:pt idx="104">
                  <c:v>57</c:v>
                </c:pt>
                <c:pt idx="105">
                  <c:v>45</c:v>
                </c:pt>
                <c:pt idx="106">
                  <c:v>48</c:v>
                </c:pt>
                <c:pt idx="107">
                  <c:v>62.1</c:v>
                </c:pt>
                <c:pt idx="108">
                  <c:v>55</c:v>
                </c:pt>
                <c:pt idx="109">
                  <c:v>53.1</c:v>
                </c:pt>
                <c:pt idx="110">
                  <c:v>46</c:v>
                </c:pt>
                <c:pt idx="111">
                  <c:v>48</c:v>
                </c:pt>
                <c:pt idx="112">
                  <c:v>55.9</c:v>
                </c:pt>
                <c:pt idx="113">
                  <c:v>64</c:v>
                </c:pt>
                <c:pt idx="114">
                  <c:v>48.9</c:v>
                </c:pt>
                <c:pt idx="115">
                  <c:v>52</c:v>
                </c:pt>
                <c:pt idx="116">
                  <c:v>54</c:v>
                </c:pt>
                <c:pt idx="117">
                  <c:v>55</c:v>
                </c:pt>
                <c:pt idx="118">
                  <c:v>57.9</c:v>
                </c:pt>
                <c:pt idx="119">
                  <c:v>64</c:v>
                </c:pt>
                <c:pt idx="120">
                  <c:v>57</c:v>
                </c:pt>
                <c:pt idx="121">
                  <c:v>57</c:v>
                </c:pt>
                <c:pt idx="122">
                  <c:v>51.1</c:v>
                </c:pt>
                <c:pt idx="123">
                  <c:v>50</c:v>
                </c:pt>
                <c:pt idx="124">
                  <c:v>48.9</c:v>
                </c:pt>
                <c:pt idx="125">
                  <c:v>48.9</c:v>
                </c:pt>
                <c:pt idx="126">
                  <c:v>48.9</c:v>
                </c:pt>
                <c:pt idx="127">
                  <c:v>52</c:v>
                </c:pt>
                <c:pt idx="128">
                  <c:v>41</c:v>
                </c:pt>
                <c:pt idx="129">
                  <c:v>34</c:v>
                </c:pt>
                <c:pt idx="130">
                  <c:v>37</c:v>
                </c:pt>
                <c:pt idx="131">
                  <c:v>55</c:v>
                </c:pt>
                <c:pt idx="132">
                  <c:v>46</c:v>
                </c:pt>
                <c:pt idx="133">
                  <c:v>46.9</c:v>
                </c:pt>
                <c:pt idx="134">
                  <c:v>51.1</c:v>
                </c:pt>
                <c:pt idx="135">
                  <c:v>48</c:v>
                </c:pt>
                <c:pt idx="136">
                  <c:v>50</c:v>
                </c:pt>
                <c:pt idx="137">
                  <c:v>48</c:v>
                </c:pt>
                <c:pt idx="138">
                  <c:v>51.1</c:v>
                </c:pt>
                <c:pt idx="139">
                  <c:v>55.9</c:v>
                </c:pt>
                <c:pt idx="140">
                  <c:v>48.9</c:v>
                </c:pt>
                <c:pt idx="141">
                  <c:v>45</c:v>
                </c:pt>
                <c:pt idx="142">
                  <c:v>39.9</c:v>
                </c:pt>
                <c:pt idx="143">
                  <c:v>37.9</c:v>
                </c:pt>
                <c:pt idx="144">
                  <c:v>37.9</c:v>
                </c:pt>
                <c:pt idx="145">
                  <c:v>42.1</c:v>
                </c:pt>
              </c:numCache>
            </c:numRef>
          </c:val>
          <c:smooth val="0"/>
          <c:extLst>
            <c:ext xmlns:c16="http://schemas.microsoft.com/office/drawing/2014/chart" uri="{C3380CC4-5D6E-409C-BE32-E72D297353CC}">
              <c16:uniqueId val="{00000002-E2B9-47CC-9A3A-B1A60EFC983D}"/>
            </c:ext>
          </c:extLst>
        </c:ser>
        <c:dLbls>
          <c:showLegendKey val="0"/>
          <c:showVal val="0"/>
          <c:showCatName val="0"/>
          <c:showSerName val="0"/>
          <c:showPercent val="0"/>
          <c:showBubbleSize val="0"/>
        </c:dLbls>
        <c:marker val="1"/>
        <c:smooth val="0"/>
        <c:axId val="516004024"/>
        <c:axId val="516004352"/>
      </c:lineChart>
      <c:dateAx>
        <c:axId val="516004024"/>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Growth periods (days)</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6004352"/>
        <c:crosses val="autoZero"/>
        <c:auto val="1"/>
        <c:lblOffset val="100"/>
        <c:baseTimeUnit val="days"/>
      </c:dateAx>
      <c:valAx>
        <c:axId val="516004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ir temperature (°F)</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16004024"/>
        <c:crosses val="autoZero"/>
        <c:crossBetween val="between"/>
      </c:valAx>
      <c:valAx>
        <c:axId val="529221568"/>
        <c:scaling>
          <c:orientation val="minMax"/>
        </c:scaling>
        <c:delete val="0"/>
        <c:axPos val="r"/>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ainfall (Inches)</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29221240"/>
        <c:crosses val="max"/>
        <c:crossBetween val="between"/>
      </c:valAx>
      <c:dateAx>
        <c:axId val="529221240"/>
        <c:scaling>
          <c:orientation val="minMax"/>
        </c:scaling>
        <c:delete val="1"/>
        <c:axPos val="b"/>
        <c:numFmt formatCode="d\-mmm\-yy" sourceLinked="1"/>
        <c:majorTickMark val="out"/>
        <c:minorTickMark val="none"/>
        <c:tickLblPos val="nextTo"/>
        <c:crossAx val="529221568"/>
        <c:crosses val="autoZero"/>
        <c:auto val="1"/>
        <c:lblOffset val="100"/>
        <c:baseTimeUnit val="day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4</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 Acharya</dc:creator>
  <cp:keywords/>
  <dc:description/>
  <cp:lastModifiedBy>Amitava Chatterjee</cp:lastModifiedBy>
  <cp:revision>33</cp:revision>
  <dcterms:created xsi:type="dcterms:W3CDTF">2017-06-12T15:17:00Z</dcterms:created>
  <dcterms:modified xsi:type="dcterms:W3CDTF">2017-06-20T14:11:00Z</dcterms:modified>
</cp:coreProperties>
</file>